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E96945" w14:textId="1246AF62" w:rsidR="007F32E1" w:rsidRPr="00BA5BCD" w:rsidRDefault="001A1542" w:rsidP="001E2D1E">
      <w:pPr>
        <w:pStyle w:val="Heading1"/>
        <w:spacing w:after="200"/>
        <w:rPr>
          <w:rFonts w:ascii="Source Sans Pro" w:hAnsi="Source Sans Pro"/>
        </w:rPr>
      </w:pPr>
      <w:r w:rsidRPr="00BA5BCD">
        <w:rPr>
          <w:rFonts w:ascii="Source Sans Pro" w:hAnsi="Source Sans Pro"/>
        </w:rPr>
        <w:t>P</w:t>
      </w:r>
      <w:r w:rsidR="007F32E1" w:rsidRPr="00BA5BCD">
        <w:rPr>
          <w:rFonts w:ascii="Source Sans Pro" w:hAnsi="Source Sans Pro"/>
        </w:rPr>
        <w:t xml:space="preserve">ublic Service Loan Forgiveness </w:t>
      </w:r>
      <w:r w:rsidR="05534120" w:rsidRPr="00BA5BCD">
        <w:rPr>
          <w:rFonts w:ascii="Source Sans Pro" w:hAnsi="Source Sans Pro"/>
        </w:rPr>
        <w:t>P</w:t>
      </w:r>
      <w:r w:rsidR="7BC6ED9F" w:rsidRPr="00BA5BCD">
        <w:rPr>
          <w:rFonts w:ascii="Source Sans Pro" w:hAnsi="Source Sans Pro"/>
        </w:rPr>
        <w:t>rogram</w:t>
      </w:r>
    </w:p>
    <w:p w14:paraId="607D62E6" w14:textId="3606295F" w:rsidR="009D0BF2" w:rsidRPr="00BA5BCD" w:rsidRDefault="15AB083E" w:rsidP="00C14418">
      <w:pPr>
        <w:rPr>
          <w:rFonts w:ascii="Source Sans Pro" w:hAnsi="Source Sans Pro"/>
          <w:color w:val="1F1F1F" w:themeColor="text1" w:themeShade="80"/>
          <w:sz w:val="24"/>
          <w:szCs w:val="24"/>
        </w:rPr>
      </w:pPr>
      <w:r w:rsidRPr="00BA5BCD">
        <w:rPr>
          <w:rFonts w:ascii="Source Sans Pro" w:hAnsi="Source Sans Pro"/>
          <w:color w:val="1F1F1F" w:themeColor="text1" w:themeShade="80"/>
          <w:sz w:val="24"/>
          <w:szCs w:val="24"/>
        </w:rPr>
        <w:t xml:space="preserve">As an employee of </w:t>
      </w:r>
      <w:r w:rsidRPr="00BA5BCD">
        <w:rPr>
          <w:rFonts w:ascii="Source Sans Pro" w:hAnsi="Source Sans Pro"/>
          <w:b/>
          <w:color w:val="1F1F1F" w:themeColor="text1" w:themeShade="80"/>
          <w:sz w:val="24"/>
          <w:szCs w:val="24"/>
        </w:rPr>
        <w:t>[insert agency name</w:t>
      </w:r>
      <w:r w:rsidRPr="00BA5BCD">
        <w:rPr>
          <w:rFonts w:ascii="Source Sans Pro" w:hAnsi="Source Sans Pro"/>
          <w:color w:val="1F1F1F" w:themeColor="text1" w:themeShade="80"/>
          <w:sz w:val="24"/>
          <w:szCs w:val="24"/>
        </w:rPr>
        <w:t>]</w:t>
      </w:r>
      <w:r w:rsidR="003F2CBE" w:rsidRPr="00BA5BCD">
        <w:rPr>
          <w:rFonts w:ascii="Source Sans Pro" w:hAnsi="Source Sans Pro"/>
          <w:color w:val="1F1F1F" w:themeColor="text1" w:themeShade="80"/>
          <w:sz w:val="24"/>
          <w:szCs w:val="24"/>
        </w:rPr>
        <w:t>,</w:t>
      </w:r>
      <w:r w:rsidRPr="00BA5BCD">
        <w:rPr>
          <w:rFonts w:ascii="Source Sans Pro" w:hAnsi="Source Sans Pro"/>
          <w:color w:val="1F1F1F" w:themeColor="text1" w:themeShade="80"/>
          <w:sz w:val="24"/>
          <w:szCs w:val="24"/>
        </w:rPr>
        <w:t xml:space="preserve"> you may qualify for </w:t>
      </w:r>
      <w:r w:rsidR="3FE14CF3" w:rsidRPr="00BA5BCD">
        <w:rPr>
          <w:rFonts w:ascii="Source Sans Pro" w:hAnsi="Source Sans Pro"/>
          <w:color w:val="1F1F1F" w:themeColor="text1" w:themeShade="80"/>
          <w:sz w:val="24"/>
          <w:szCs w:val="24"/>
        </w:rPr>
        <w:t xml:space="preserve">the Public Service Loan Forgiveness (PSLF) </w:t>
      </w:r>
      <w:r w:rsidR="0099609A" w:rsidRPr="00BA5BCD">
        <w:rPr>
          <w:rFonts w:ascii="Source Sans Pro" w:hAnsi="Source Sans Pro"/>
          <w:color w:val="1F1F1F" w:themeColor="text1" w:themeShade="80"/>
          <w:sz w:val="24"/>
          <w:szCs w:val="24"/>
        </w:rPr>
        <w:t>p</w:t>
      </w:r>
      <w:r w:rsidR="3FE14CF3" w:rsidRPr="00BA5BCD">
        <w:rPr>
          <w:rFonts w:ascii="Source Sans Pro" w:hAnsi="Source Sans Pro"/>
          <w:color w:val="1F1F1F" w:themeColor="text1" w:themeShade="80"/>
          <w:sz w:val="24"/>
          <w:szCs w:val="24"/>
        </w:rPr>
        <w:t xml:space="preserve">rogram. </w:t>
      </w:r>
    </w:p>
    <w:p w14:paraId="7B056233" w14:textId="14B2659E" w:rsidR="009D0BF2" w:rsidRPr="00BA5BCD" w:rsidRDefault="009D0BF2" w:rsidP="0090566C">
      <w:pPr>
        <w:spacing w:before="160"/>
        <w:rPr>
          <w:rFonts w:ascii="Source Sans Pro" w:hAnsi="Source Sans Pro"/>
          <w:color w:val="1F1F1F" w:themeColor="text1" w:themeShade="80"/>
          <w:sz w:val="24"/>
          <w:szCs w:val="24"/>
        </w:rPr>
      </w:pPr>
      <w:r w:rsidRPr="00BA5BCD">
        <w:rPr>
          <w:rFonts w:ascii="Source Sans Pro" w:hAnsi="Source Sans Pro"/>
          <w:color w:val="1F1F1F" w:themeColor="text1" w:themeShade="80"/>
          <w:sz w:val="24"/>
          <w:szCs w:val="24"/>
        </w:rPr>
        <w:t>You might have heard in the news that the</w:t>
      </w:r>
      <w:r w:rsidR="00454347" w:rsidRPr="00BA5BCD">
        <w:rPr>
          <w:rFonts w:ascii="Source Sans Pro" w:hAnsi="Source Sans Pro"/>
          <w:color w:val="1F1F1F" w:themeColor="text1" w:themeShade="80"/>
          <w:sz w:val="24"/>
          <w:szCs w:val="24"/>
        </w:rPr>
        <w:t xml:space="preserve"> </w:t>
      </w:r>
      <w:r w:rsidR="00CD65AD" w:rsidRPr="00BA5BCD">
        <w:rPr>
          <w:rFonts w:ascii="Source Sans Pro" w:hAnsi="Source Sans Pro"/>
          <w:color w:val="1F1F1F" w:themeColor="text1" w:themeShade="80"/>
          <w:sz w:val="24"/>
          <w:szCs w:val="24"/>
        </w:rPr>
        <w:t xml:space="preserve">federal government </w:t>
      </w:r>
      <w:r w:rsidR="00AA4BBB" w:rsidRPr="00BA5BCD">
        <w:rPr>
          <w:rFonts w:ascii="Source Sans Pro" w:hAnsi="Source Sans Pro"/>
          <w:color w:val="1F1F1F" w:themeColor="text1" w:themeShade="80"/>
          <w:sz w:val="24"/>
          <w:szCs w:val="24"/>
        </w:rPr>
        <w:t xml:space="preserve">is reviewing possible changes to the program. We understand you might have concerns and questions. </w:t>
      </w:r>
      <w:hyperlink r:id="rId11" w:history="1">
        <w:r w:rsidR="3F5A94A6" w:rsidRPr="00BA5BCD">
          <w:rPr>
            <w:rStyle w:val="Hyperlink"/>
            <w:rFonts w:ascii="Source Sans Pro" w:hAnsi="Source Sans Pro"/>
            <w:sz w:val="24"/>
            <w:szCs w:val="24"/>
          </w:rPr>
          <w:t>Visit the U.S. Department of Education Federal Student Aid website for the latest information.</w:t>
        </w:r>
      </w:hyperlink>
    </w:p>
    <w:p w14:paraId="3FC5E446" w14:textId="2442E605" w:rsidR="00464E7E" w:rsidRPr="00BA5BCD" w:rsidRDefault="00390F25" w:rsidP="00B422F7">
      <w:pPr>
        <w:pStyle w:val="Heading2"/>
        <w:rPr>
          <w:rFonts w:ascii="Source Sans Pro" w:hAnsi="Source Sans Pro"/>
        </w:rPr>
      </w:pPr>
      <w:r w:rsidRPr="001F4E0D">
        <w:rPr>
          <w:rFonts w:ascii="Source Sans Pro" w:hAnsi="Source Sans Pro"/>
        </w:rPr>
        <w:t xml:space="preserve">PSLF </w:t>
      </w:r>
      <w:r w:rsidR="00786995" w:rsidRPr="001F4E0D">
        <w:rPr>
          <w:rFonts w:ascii="Source Sans Pro" w:hAnsi="Source Sans Pro"/>
        </w:rPr>
        <w:t xml:space="preserve">program </w:t>
      </w:r>
      <w:r w:rsidR="00F82375">
        <w:rPr>
          <w:rFonts w:ascii="Source Sans Pro" w:hAnsi="Source Sans Pro"/>
        </w:rPr>
        <w:t>requirements</w:t>
      </w:r>
    </w:p>
    <w:p w14:paraId="3C7F32BE" w14:textId="1EC7797D" w:rsidR="009D0BF2" w:rsidRPr="00BA5BCD" w:rsidRDefault="567B6EBE" w:rsidP="00C14418">
      <w:pPr>
        <w:rPr>
          <w:rFonts w:ascii="Source Sans Pro" w:hAnsi="Source Sans Pro"/>
          <w:color w:val="1F1F1F" w:themeColor="text1" w:themeShade="80"/>
          <w:sz w:val="24"/>
          <w:szCs w:val="24"/>
        </w:rPr>
      </w:pPr>
      <w:r w:rsidRPr="00BA5BCD">
        <w:rPr>
          <w:rFonts w:ascii="Source Sans Pro" w:hAnsi="Source Sans Pro"/>
          <w:color w:val="1F1F1F" w:themeColor="text1" w:themeShade="80"/>
          <w:sz w:val="24"/>
          <w:szCs w:val="24"/>
        </w:rPr>
        <w:t>If you meet the</w:t>
      </w:r>
      <w:r w:rsidR="00B77F70" w:rsidRPr="00BA5BCD">
        <w:rPr>
          <w:rFonts w:ascii="Source Sans Pro" w:hAnsi="Source Sans Pro"/>
          <w:color w:val="1F1F1F" w:themeColor="text1" w:themeShade="80"/>
          <w:sz w:val="24"/>
          <w:szCs w:val="24"/>
        </w:rPr>
        <w:t>se</w:t>
      </w:r>
      <w:r w:rsidRPr="00BA5BCD">
        <w:rPr>
          <w:rFonts w:ascii="Source Sans Pro" w:hAnsi="Source Sans Pro"/>
          <w:color w:val="1F1F1F" w:themeColor="text1" w:themeShade="80"/>
          <w:sz w:val="24"/>
          <w:szCs w:val="24"/>
        </w:rPr>
        <w:t xml:space="preserve"> </w:t>
      </w:r>
      <w:r w:rsidR="00EC0094" w:rsidRPr="00BA5BCD">
        <w:rPr>
          <w:rFonts w:ascii="Source Sans Pro" w:hAnsi="Source Sans Pro"/>
          <w:color w:val="1F1F1F" w:themeColor="text1" w:themeShade="80"/>
          <w:sz w:val="24"/>
          <w:szCs w:val="24"/>
        </w:rPr>
        <w:t xml:space="preserve">four </w:t>
      </w:r>
      <w:r w:rsidRPr="00BA5BCD">
        <w:rPr>
          <w:rFonts w:ascii="Source Sans Pro" w:hAnsi="Source Sans Pro"/>
          <w:color w:val="1F1F1F" w:themeColor="text1" w:themeShade="80"/>
          <w:sz w:val="24"/>
          <w:szCs w:val="24"/>
        </w:rPr>
        <w:t>requirements</w:t>
      </w:r>
      <w:r w:rsidR="43BFEA80" w:rsidRPr="00BA5BCD">
        <w:rPr>
          <w:rFonts w:ascii="Source Sans Pro" w:hAnsi="Source Sans Pro"/>
          <w:color w:val="1F1F1F" w:themeColor="text1" w:themeShade="80"/>
          <w:sz w:val="24"/>
          <w:szCs w:val="24"/>
        </w:rPr>
        <w:t xml:space="preserve">, the remaining balance of your qualifying student loans </w:t>
      </w:r>
      <w:r w:rsidR="00F82375">
        <w:rPr>
          <w:rFonts w:ascii="Source Sans Pro" w:hAnsi="Source Sans Pro"/>
          <w:color w:val="1F1F1F" w:themeColor="text1" w:themeShade="80"/>
          <w:sz w:val="24"/>
          <w:szCs w:val="24"/>
        </w:rPr>
        <w:t>may</w:t>
      </w:r>
      <w:r w:rsidR="00F82375" w:rsidRPr="00BA5BCD">
        <w:rPr>
          <w:rFonts w:ascii="Source Sans Pro" w:hAnsi="Source Sans Pro"/>
          <w:color w:val="1F1F1F" w:themeColor="text1" w:themeShade="80"/>
          <w:sz w:val="24"/>
          <w:szCs w:val="24"/>
        </w:rPr>
        <w:t xml:space="preserve"> </w:t>
      </w:r>
      <w:r w:rsidR="43BFEA80" w:rsidRPr="00BA5BCD">
        <w:rPr>
          <w:rFonts w:ascii="Source Sans Pro" w:hAnsi="Source Sans Pro"/>
          <w:color w:val="1F1F1F" w:themeColor="text1" w:themeShade="80"/>
          <w:sz w:val="24"/>
          <w:szCs w:val="24"/>
        </w:rPr>
        <w:t>be forgiven</w:t>
      </w:r>
      <w:r w:rsidR="00E75EA3" w:rsidRPr="00BA5BCD">
        <w:rPr>
          <w:rFonts w:ascii="Source Sans Pro" w:hAnsi="Source Sans Pro"/>
          <w:color w:val="1F1F1F" w:themeColor="text1" w:themeShade="80"/>
          <w:sz w:val="24"/>
          <w:szCs w:val="24"/>
        </w:rPr>
        <w:t>.</w:t>
      </w:r>
    </w:p>
    <w:p w14:paraId="5A61D0C6" w14:textId="1976D51A" w:rsidR="004E5728" w:rsidRPr="00BA5BCD" w:rsidRDefault="00EB44BD" w:rsidP="00A74829">
      <w:pPr>
        <w:pStyle w:val="Heading3"/>
        <w:numPr>
          <w:ilvl w:val="0"/>
          <w:numId w:val="35"/>
        </w:numPr>
        <w:rPr>
          <w:rStyle w:val="Heading2Char"/>
          <w:rFonts w:ascii="Source Sans Pro" w:hAnsi="Source Sans Pro" w:cstheme="minorBidi"/>
          <w:b/>
          <w:sz w:val="24"/>
          <w:szCs w:val="24"/>
        </w:rPr>
      </w:pPr>
      <w:r w:rsidRPr="00BA5BCD">
        <w:rPr>
          <w:rStyle w:val="Heading2Char"/>
          <w:rFonts w:ascii="Source Sans Pro" w:hAnsi="Source Sans Pro"/>
          <w:b/>
          <w:sz w:val="24"/>
          <w:szCs w:val="24"/>
        </w:rPr>
        <w:t>You must h</w:t>
      </w:r>
      <w:r w:rsidR="00EC2625" w:rsidRPr="00BA5BCD">
        <w:rPr>
          <w:rStyle w:val="Heading2Char"/>
          <w:rFonts w:ascii="Source Sans Pro" w:hAnsi="Source Sans Pro"/>
          <w:b/>
          <w:sz w:val="24"/>
          <w:szCs w:val="24"/>
        </w:rPr>
        <w:t>ave</w:t>
      </w:r>
      <w:r w:rsidR="009F2AD4" w:rsidRPr="00BA5BCD">
        <w:rPr>
          <w:rStyle w:val="Heading2Char"/>
          <w:rFonts w:ascii="Source Sans Pro" w:hAnsi="Source Sans Pro"/>
          <w:b/>
          <w:sz w:val="24"/>
          <w:szCs w:val="24"/>
        </w:rPr>
        <w:t xml:space="preserve"> a</w:t>
      </w:r>
      <w:r w:rsidR="00EC2625" w:rsidRPr="00BA5BCD">
        <w:rPr>
          <w:rStyle w:val="Heading2Char"/>
          <w:rFonts w:ascii="Source Sans Pro" w:hAnsi="Source Sans Pro"/>
          <w:b/>
          <w:sz w:val="24"/>
          <w:szCs w:val="24"/>
        </w:rPr>
        <w:t xml:space="preserve"> </w:t>
      </w:r>
      <w:r w:rsidR="009F2AD4" w:rsidRPr="00BA5BCD">
        <w:rPr>
          <w:rStyle w:val="Heading2Char"/>
          <w:rFonts w:ascii="Source Sans Pro" w:hAnsi="Source Sans Pro"/>
          <w:b/>
          <w:sz w:val="24"/>
          <w:szCs w:val="24"/>
        </w:rPr>
        <w:t>f</w:t>
      </w:r>
      <w:r w:rsidR="00EC2625" w:rsidRPr="00BA5BCD">
        <w:rPr>
          <w:rStyle w:val="Heading2Char"/>
          <w:rFonts w:ascii="Source Sans Pro" w:hAnsi="Source Sans Pro"/>
          <w:b/>
          <w:sz w:val="24"/>
          <w:szCs w:val="24"/>
        </w:rPr>
        <w:t>edera</w:t>
      </w:r>
      <w:r w:rsidR="00EC2625" w:rsidRPr="00BA5BCD">
        <w:rPr>
          <w:rFonts w:ascii="Source Sans Pro" w:hAnsi="Source Sans Pro"/>
        </w:rPr>
        <w:t xml:space="preserve">l </w:t>
      </w:r>
      <w:r w:rsidR="009F2AD4" w:rsidRPr="00BA5BCD">
        <w:rPr>
          <w:rFonts w:ascii="Source Sans Pro" w:hAnsi="Source Sans Pro"/>
        </w:rPr>
        <w:t>D</w:t>
      </w:r>
      <w:r w:rsidR="00EC2625" w:rsidRPr="00BA5BCD">
        <w:rPr>
          <w:rFonts w:ascii="Source Sans Pro" w:hAnsi="Source Sans Pro"/>
        </w:rPr>
        <w:t>irect l</w:t>
      </w:r>
      <w:r w:rsidR="00EC2625" w:rsidRPr="00BA5BCD">
        <w:rPr>
          <w:rStyle w:val="Heading2Char"/>
          <w:rFonts w:ascii="Source Sans Pro" w:hAnsi="Source Sans Pro"/>
          <w:b/>
          <w:sz w:val="24"/>
          <w:szCs w:val="24"/>
        </w:rPr>
        <w:t>oan</w:t>
      </w:r>
    </w:p>
    <w:p w14:paraId="2B4317BC" w14:textId="763EBCB2" w:rsidR="00AB7D36" w:rsidRPr="00BA5BCD" w:rsidRDefault="00D45F62" w:rsidP="00A74829">
      <w:pPr>
        <w:pStyle w:val="ListParagraph"/>
        <w:numPr>
          <w:ilvl w:val="0"/>
          <w:numId w:val="0"/>
        </w:numPr>
        <w:spacing w:before="0"/>
        <w:ind w:left="720"/>
        <w:contextualSpacing w:val="0"/>
        <w:rPr>
          <w:rFonts w:ascii="Source Sans Pro" w:hAnsi="Source Sans Pro"/>
          <w:sz w:val="24"/>
          <w:szCs w:val="24"/>
        </w:rPr>
      </w:pPr>
      <w:r w:rsidRPr="00BA5BCD">
        <w:rPr>
          <w:rFonts w:ascii="Source Sans Pro" w:hAnsi="Source Sans Pro"/>
          <w:sz w:val="24"/>
          <w:szCs w:val="24"/>
        </w:rPr>
        <w:t>Qualifying loans include</w:t>
      </w:r>
      <w:r w:rsidR="00EC2625" w:rsidRPr="00BA5BCD">
        <w:rPr>
          <w:rFonts w:ascii="Source Sans Pro" w:hAnsi="Source Sans Pro"/>
          <w:sz w:val="24"/>
          <w:szCs w:val="24"/>
        </w:rPr>
        <w:t xml:space="preserve"> Direct Subsidized, Direct Unsubsidized, Direct Consolidation, and Direct PLUS loans. If you have Perkins </w:t>
      </w:r>
      <w:r w:rsidR="0085670E" w:rsidRPr="00BA5BCD">
        <w:rPr>
          <w:rFonts w:ascii="Source Sans Pro" w:hAnsi="Source Sans Pro"/>
          <w:sz w:val="24"/>
          <w:szCs w:val="24"/>
        </w:rPr>
        <w:t>or</w:t>
      </w:r>
      <w:r w:rsidR="00EC2625" w:rsidRPr="00BA5BCD">
        <w:rPr>
          <w:rFonts w:ascii="Source Sans Pro" w:hAnsi="Source Sans Pro"/>
          <w:sz w:val="24"/>
          <w:szCs w:val="24"/>
        </w:rPr>
        <w:t xml:space="preserve"> FFEL </w:t>
      </w:r>
      <w:r w:rsidR="00BE0256" w:rsidRPr="00BA5BCD">
        <w:rPr>
          <w:rFonts w:ascii="Source Sans Pro" w:hAnsi="Source Sans Pro"/>
          <w:sz w:val="24"/>
          <w:szCs w:val="24"/>
        </w:rPr>
        <w:t>loans, you</w:t>
      </w:r>
      <w:r w:rsidR="00EC2625" w:rsidRPr="00BA5BCD">
        <w:rPr>
          <w:rFonts w:ascii="Source Sans Pro" w:hAnsi="Source Sans Pro"/>
          <w:sz w:val="24"/>
          <w:szCs w:val="24"/>
        </w:rPr>
        <w:t xml:space="preserve"> must consolidate them into a Direct Consolidation</w:t>
      </w:r>
      <w:r w:rsidR="00D75BD0" w:rsidRPr="00BA5BCD">
        <w:rPr>
          <w:rFonts w:ascii="Source Sans Pro" w:hAnsi="Source Sans Pro"/>
          <w:sz w:val="24"/>
          <w:szCs w:val="24"/>
        </w:rPr>
        <w:t xml:space="preserve"> </w:t>
      </w:r>
      <w:r w:rsidR="0452143F" w:rsidRPr="00BA5BCD">
        <w:rPr>
          <w:rFonts w:ascii="Source Sans Pro" w:hAnsi="Source Sans Pro"/>
          <w:sz w:val="24"/>
          <w:szCs w:val="24"/>
        </w:rPr>
        <w:t>L</w:t>
      </w:r>
      <w:r w:rsidR="00D75BD0" w:rsidRPr="00BA5BCD">
        <w:rPr>
          <w:rFonts w:ascii="Source Sans Pro" w:hAnsi="Source Sans Pro"/>
          <w:sz w:val="24"/>
          <w:szCs w:val="24"/>
        </w:rPr>
        <w:t>oan</w:t>
      </w:r>
      <w:r w:rsidR="00EC2625" w:rsidRPr="00BA5BCD">
        <w:rPr>
          <w:rFonts w:ascii="Source Sans Pro" w:hAnsi="Source Sans Pro"/>
          <w:sz w:val="24"/>
          <w:szCs w:val="24"/>
        </w:rPr>
        <w:t>.</w:t>
      </w:r>
      <w:r w:rsidR="4027A720" w:rsidRPr="00BA5BCD">
        <w:rPr>
          <w:rFonts w:ascii="Source Sans Pro" w:hAnsi="Source Sans Pro"/>
          <w:sz w:val="24"/>
          <w:szCs w:val="24"/>
        </w:rPr>
        <w:t xml:space="preserve"> Private student loans do not qualify</w:t>
      </w:r>
      <w:r w:rsidR="734837A5" w:rsidRPr="00BA5BCD">
        <w:rPr>
          <w:rFonts w:ascii="Source Sans Pro" w:hAnsi="Source Sans Pro"/>
          <w:sz w:val="24"/>
          <w:szCs w:val="24"/>
        </w:rPr>
        <w:t xml:space="preserve"> for PSLF</w:t>
      </w:r>
      <w:r w:rsidR="22AA4AA5" w:rsidRPr="00BA5BCD">
        <w:rPr>
          <w:rFonts w:ascii="Source Sans Pro" w:hAnsi="Source Sans Pro"/>
          <w:sz w:val="24"/>
          <w:szCs w:val="24"/>
        </w:rPr>
        <w:t>.</w:t>
      </w:r>
    </w:p>
    <w:p w14:paraId="0F224822" w14:textId="278F34FB" w:rsidR="005119BC" w:rsidRPr="00BA5BCD" w:rsidRDefault="00B46FA3" w:rsidP="00A74829">
      <w:pPr>
        <w:pStyle w:val="Heading3"/>
        <w:numPr>
          <w:ilvl w:val="0"/>
          <w:numId w:val="35"/>
        </w:numPr>
        <w:rPr>
          <w:rFonts w:ascii="Source Sans Pro" w:hAnsi="Source Sans Pro"/>
        </w:rPr>
      </w:pPr>
      <w:r w:rsidRPr="00BA5BCD">
        <w:rPr>
          <w:rFonts w:ascii="Source Sans Pro" w:hAnsi="Source Sans Pro"/>
        </w:rPr>
        <w:t>You must w</w:t>
      </w:r>
      <w:r w:rsidR="69197A7D" w:rsidRPr="00BA5BCD">
        <w:rPr>
          <w:rFonts w:ascii="Source Sans Pro" w:hAnsi="Source Sans Pro"/>
        </w:rPr>
        <w:t>ork</w:t>
      </w:r>
      <w:r w:rsidR="003B55AA" w:rsidRPr="00BA5BCD">
        <w:rPr>
          <w:rFonts w:ascii="Source Sans Pro" w:hAnsi="Source Sans Pro"/>
        </w:rPr>
        <w:t xml:space="preserve"> </w:t>
      </w:r>
      <w:r w:rsidR="005E6479" w:rsidRPr="00BA5BCD">
        <w:rPr>
          <w:rFonts w:ascii="Source Sans Pro" w:hAnsi="Source Sans Pro"/>
        </w:rPr>
        <w:t>full</w:t>
      </w:r>
      <w:r w:rsidR="00FC0758" w:rsidRPr="00BA5BCD">
        <w:rPr>
          <w:rFonts w:ascii="Source Sans Pro" w:hAnsi="Source Sans Pro"/>
        </w:rPr>
        <w:t xml:space="preserve"> </w:t>
      </w:r>
      <w:r w:rsidR="005E6479" w:rsidRPr="00BA5BCD">
        <w:rPr>
          <w:rFonts w:ascii="Source Sans Pro" w:hAnsi="Source Sans Pro"/>
        </w:rPr>
        <w:t>time</w:t>
      </w:r>
      <w:r w:rsidR="69197A7D" w:rsidRPr="00BA5BCD">
        <w:rPr>
          <w:rFonts w:ascii="Source Sans Pro" w:hAnsi="Source Sans Pro"/>
        </w:rPr>
        <w:t xml:space="preserve"> for </w:t>
      </w:r>
      <w:r w:rsidRPr="00BA5BCD">
        <w:rPr>
          <w:rFonts w:ascii="Source Sans Pro" w:hAnsi="Source Sans Pro"/>
        </w:rPr>
        <w:t>a</w:t>
      </w:r>
      <w:r w:rsidR="69424C18" w:rsidRPr="00BA5BCD">
        <w:rPr>
          <w:rFonts w:ascii="Source Sans Pro" w:hAnsi="Source Sans Pro"/>
        </w:rPr>
        <w:t xml:space="preserve"> </w:t>
      </w:r>
      <w:r w:rsidR="44FCD825" w:rsidRPr="00BA5BCD">
        <w:rPr>
          <w:rFonts w:ascii="Source Sans Pro" w:hAnsi="Source Sans Pro"/>
        </w:rPr>
        <w:t xml:space="preserve">qualifying </w:t>
      </w:r>
      <w:r w:rsidR="69424C18" w:rsidRPr="00BA5BCD">
        <w:rPr>
          <w:rFonts w:ascii="Source Sans Pro" w:hAnsi="Source Sans Pro"/>
        </w:rPr>
        <w:t>employer</w:t>
      </w:r>
    </w:p>
    <w:p w14:paraId="22D48935" w14:textId="3A79D771" w:rsidR="005119BC" w:rsidRPr="00BA5BCD" w:rsidRDefault="0048398B" w:rsidP="00E76A79">
      <w:pPr>
        <w:pStyle w:val="ListParagraph"/>
        <w:numPr>
          <w:ilvl w:val="0"/>
          <w:numId w:val="0"/>
        </w:numPr>
        <w:spacing w:before="0"/>
        <w:ind w:left="720"/>
        <w:rPr>
          <w:rFonts w:ascii="Source Sans Pro" w:hAnsi="Source Sans Pro"/>
          <w:sz w:val="24"/>
          <w:szCs w:val="24"/>
        </w:rPr>
      </w:pPr>
      <w:r w:rsidRPr="1AA3E277">
        <w:rPr>
          <w:rFonts w:ascii="Source Sans Pro" w:hAnsi="Source Sans Pro"/>
          <w:sz w:val="24"/>
          <w:szCs w:val="24"/>
        </w:rPr>
        <w:t>Qualifying</w:t>
      </w:r>
      <w:r w:rsidR="001501EA" w:rsidRPr="1AA3E277">
        <w:rPr>
          <w:rFonts w:ascii="Source Sans Pro" w:hAnsi="Source Sans Pro"/>
          <w:sz w:val="24"/>
          <w:szCs w:val="24"/>
        </w:rPr>
        <w:t xml:space="preserve"> </w:t>
      </w:r>
      <w:r w:rsidR="006B6B10" w:rsidRPr="1AA3E277">
        <w:rPr>
          <w:rFonts w:ascii="Source Sans Pro" w:hAnsi="Source Sans Pro"/>
          <w:sz w:val="24"/>
          <w:szCs w:val="24"/>
        </w:rPr>
        <w:t>employers include</w:t>
      </w:r>
      <w:r w:rsidRPr="1AA3E277">
        <w:rPr>
          <w:rFonts w:ascii="Source Sans Pro" w:hAnsi="Source Sans Pro"/>
          <w:sz w:val="24"/>
          <w:szCs w:val="24"/>
        </w:rPr>
        <w:t xml:space="preserve"> any government </w:t>
      </w:r>
      <w:r w:rsidR="006B6B10" w:rsidRPr="1AA3E277">
        <w:rPr>
          <w:rFonts w:ascii="Source Sans Pro" w:hAnsi="Source Sans Pro"/>
          <w:sz w:val="24"/>
          <w:szCs w:val="24"/>
        </w:rPr>
        <w:t xml:space="preserve">organization </w:t>
      </w:r>
      <w:r w:rsidRPr="1AA3E277">
        <w:rPr>
          <w:rFonts w:ascii="Source Sans Pro" w:hAnsi="Source Sans Pro"/>
          <w:sz w:val="24"/>
          <w:szCs w:val="24"/>
        </w:rPr>
        <w:t>(state, city, county, federal, Tribal</w:t>
      </w:r>
      <w:r w:rsidR="006F4E1B">
        <w:rPr>
          <w:rFonts w:ascii="Source Sans Pro" w:hAnsi="Source Sans Pro"/>
          <w:sz w:val="24"/>
          <w:szCs w:val="24"/>
        </w:rPr>
        <w:t>)</w:t>
      </w:r>
      <w:r w:rsidRPr="1AA3E277">
        <w:rPr>
          <w:rFonts w:ascii="Source Sans Pro" w:hAnsi="Source Sans Pro"/>
          <w:sz w:val="24"/>
          <w:szCs w:val="24"/>
        </w:rPr>
        <w:t>, 501(c)(3) nonprofit</w:t>
      </w:r>
      <w:r w:rsidR="00DF3739" w:rsidRPr="1AA3E277">
        <w:rPr>
          <w:rFonts w:ascii="Source Sans Pro" w:hAnsi="Source Sans Pro"/>
          <w:sz w:val="24"/>
          <w:szCs w:val="24"/>
        </w:rPr>
        <w:t xml:space="preserve"> organization</w:t>
      </w:r>
      <w:r w:rsidRPr="1AA3E277">
        <w:rPr>
          <w:rFonts w:ascii="Source Sans Pro" w:hAnsi="Source Sans Pro"/>
          <w:sz w:val="24"/>
          <w:szCs w:val="24"/>
        </w:rPr>
        <w:t>, or other nonprofit organization that provides qualifying public services.</w:t>
      </w:r>
    </w:p>
    <w:p w14:paraId="3BAD6B3B" w14:textId="5D40D107" w:rsidR="00626ED6" w:rsidRPr="00BA5BCD" w:rsidRDefault="009159BD" w:rsidP="00E76A79">
      <w:pPr>
        <w:pStyle w:val="ListParagraph"/>
        <w:numPr>
          <w:ilvl w:val="0"/>
          <w:numId w:val="0"/>
        </w:numPr>
        <w:spacing w:before="160"/>
        <w:ind w:left="720"/>
        <w:contextualSpacing w:val="0"/>
        <w:rPr>
          <w:rFonts w:ascii="Source Sans Pro" w:hAnsi="Source Sans Pro"/>
          <w:sz w:val="24"/>
          <w:szCs w:val="24"/>
        </w:rPr>
      </w:pPr>
      <w:r w:rsidRPr="00BA5BCD">
        <w:rPr>
          <w:rFonts w:ascii="Source Sans Pro" w:hAnsi="Source Sans Pro"/>
          <w:sz w:val="24"/>
          <w:szCs w:val="24"/>
        </w:rPr>
        <w:t>The program defines f</w:t>
      </w:r>
      <w:r w:rsidR="69197A7D" w:rsidRPr="00BA5BCD">
        <w:rPr>
          <w:rFonts w:ascii="Source Sans Pro" w:hAnsi="Source Sans Pro"/>
          <w:sz w:val="24"/>
          <w:szCs w:val="24"/>
        </w:rPr>
        <w:t>ull</w:t>
      </w:r>
      <w:r w:rsidR="001501EA" w:rsidRPr="00BA5BCD">
        <w:rPr>
          <w:rFonts w:ascii="Source Sans Pro" w:hAnsi="Source Sans Pro"/>
          <w:sz w:val="24"/>
          <w:szCs w:val="24"/>
        </w:rPr>
        <w:t>-</w:t>
      </w:r>
      <w:r w:rsidR="69197A7D" w:rsidRPr="00BA5BCD">
        <w:rPr>
          <w:rFonts w:ascii="Source Sans Pro" w:hAnsi="Source Sans Pro"/>
          <w:sz w:val="24"/>
          <w:szCs w:val="24"/>
        </w:rPr>
        <w:t xml:space="preserve">time </w:t>
      </w:r>
      <w:r w:rsidR="2CA17342" w:rsidRPr="00BA5BCD">
        <w:rPr>
          <w:rFonts w:ascii="Source Sans Pro" w:hAnsi="Source Sans Pro"/>
          <w:sz w:val="24"/>
          <w:szCs w:val="24"/>
        </w:rPr>
        <w:t xml:space="preserve">employment </w:t>
      </w:r>
      <w:r w:rsidR="00093CA9" w:rsidRPr="00BA5BCD">
        <w:rPr>
          <w:rFonts w:ascii="Source Sans Pro" w:hAnsi="Source Sans Pro"/>
          <w:sz w:val="24"/>
          <w:szCs w:val="24"/>
        </w:rPr>
        <w:t>a</w:t>
      </w:r>
      <w:r w:rsidR="69197A7D" w:rsidRPr="00BA5BCD">
        <w:rPr>
          <w:rFonts w:ascii="Source Sans Pro" w:hAnsi="Source Sans Pro"/>
          <w:sz w:val="24"/>
          <w:szCs w:val="24"/>
        </w:rPr>
        <w:t xml:space="preserve">s working </w:t>
      </w:r>
      <w:r w:rsidR="00BF198D" w:rsidRPr="00BA5BCD">
        <w:rPr>
          <w:rFonts w:ascii="Source Sans Pro" w:hAnsi="Source Sans Pro"/>
          <w:sz w:val="24"/>
          <w:szCs w:val="24"/>
        </w:rPr>
        <w:t xml:space="preserve">at least </w:t>
      </w:r>
      <w:r w:rsidR="69197A7D" w:rsidRPr="00BA5BCD">
        <w:rPr>
          <w:rFonts w:ascii="Source Sans Pro" w:hAnsi="Source Sans Pro"/>
          <w:sz w:val="24"/>
          <w:szCs w:val="24"/>
        </w:rPr>
        <w:t>a</w:t>
      </w:r>
      <w:r w:rsidR="197C9FCB" w:rsidRPr="00BA5BCD">
        <w:rPr>
          <w:rFonts w:ascii="Source Sans Pro" w:hAnsi="Source Sans Pro"/>
          <w:sz w:val="24"/>
          <w:szCs w:val="24"/>
        </w:rPr>
        <w:t>n average of</w:t>
      </w:r>
      <w:r w:rsidR="69197A7D" w:rsidRPr="00BA5BCD">
        <w:rPr>
          <w:rFonts w:ascii="Source Sans Pro" w:hAnsi="Source Sans Pro"/>
          <w:sz w:val="24"/>
          <w:szCs w:val="24"/>
        </w:rPr>
        <w:t xml:space="preserve"> 30 hours</w:t>
      </w:r>
      <w:r w:rsidR="4649B4EC" w:rsidRPr="00BA5BCD">
        <w:rPr>
          <w:rFonts w:ascii="Source Sans Pro" w:hAnsi="Source Sans Pro"/>
          <w:sz w:val="24"/>
          <w:szCs w:val="24"/>
        </w:rPr>
        <w:t xml:space="preserve"> per</w:t>
      </w:r>
      <w:r w:rsidR="3C2210A7" w:rsidRPr="00BA5BCD">
        <w:rPr>
          <w:rFonts w:ascii="Source Sans Pro" w:hAnsi="Source Sans Pro"/>
          <w:sz w:val="24"/>
          <w:szCs w:val="24"/>
        </w:rPr>
        <w:t xml:space="preserve"> </w:t>
      </w:r>
      <w:r w:rsidR="69197A7D" w:rsidRPr="00BA5BCD">
        <w:rPr>
          <w:rFonts w:ascii="Source Sans Pro" w:hAnsi="Source Sans Pro"/>
          <w:sz w:val="24"/>
          <w:szCs w:val="24"/>
        </w:rPr>
        <w:t>week</w:t>
      </w:r>
      <w:r w:rsidR="001E03F5" w:rsidRPr="00BA5BCD">
        <w:rPr>
          <w:rFonts w:ascii="Source Sans Pro" w:hAnsi="Source Sans Pro"/>
          <w:sz w:val="24"/>
          <w:szCs w:val="24"/>
        </w:rPr>
        <w:t xml:space="preserve"> for one or more </w:t>
      </w:r>
      <w:r w:rsidR="51BC1E10" w:rsidRPr="00BA5BCD">
        <w:rPr>
          <w:rFonts w:ascii="Source Sans Pro" w:hAnsi="Source Sans Pro"/>
          <w:sz w:val="24"/>
          <w:szCs w:val="24"/>
        </w:rPr>
        <w:t>qualifying employer</w:t>
      </w:r>
      <w:r w:rsidR="69197A7D" w:rsidRPr="00BA5BCD">
        <w:rPr>
          <w:rFonts w:ascii="Source Sans Pro" w:hAnsi="Source Sans Pro"/>
          <w:sz w:val="24"/>
          <w:szCs w:val="24"/>
        </w:rPr>
        <w:t>.</w:t>
      </w:r>
      <w:r w:rsidR="5AE06AF9" w:rsidRPr="00BA5BCD">
        <w:rPr>
          <w:rFonts w:ascii="Source Sans Pro" w:hAnsi="Source Sans Pro"/>
          <w:sz w:val="24"/>
          <w:szCs w:val="24"/>
        </w:rPr>
        <w:t xml:space="preserve"> </w:t>
      </w:r>
    </w:p>
    <w:p w14:paraId="21D81C61" w14:textId="2AAD391E" w:rsidR="00EC2625" w:rsidRPr="00BA5BCD" w:rsidRDefault="62881F87" w:rsidP="00E76A79">
      <w:pPr>
        <w:pStyle w:val="ListParagraph"/>
        <w:numPr>
          <w:ilvl w:val="0"/>
          <w:numId w:val="0"/>
        </w:numPr>
        <w:spacing w:before="160"/>
        <w:ind w:left="720"/>
        <w:contextualSpacing w:val="0"/>
        <w:rPr>
          <w:rFonts w:ascii="Source Sans Pro" w:hAnsi="Source Sans Pro"/>
          <w:sz w:val="24"/>
          <w:szCs w:val="24"/>
        </w:rPr>
      </w:pPr>
      <w:r w:rsidRPr="00BA5BCD">
        <w:rPr>
          <w:rFonts w:ascii="Source Sans Pro" w:hAnsi="Source Sans Pro"/>
          <w:sz w:val="24"/>
          <w:szCs w:val="24"/>
        </w:rPr>
        <w:t xml:space="preserve">If you </w:t>
      </w:r>
      <w:r w:rsidR="0069277F" w:rsidRPr="00BA5BCD">
        <w:rPr>
          <w:rFonts w:ascii="Source Sans Pro" w:hAnsi="Source Sans Pro"/>
          <w:sz w:val="24"/>
          <w:szCs w:val="24"/>
        </w:rPr>
        <w:t xml:space="preserve">work </w:t>
      </w:r>
      <w:r w:rsidR="00ED615C" w:rsidRPr="00BA5BCD">
        <w:rPr>
          <w:rFonts w:ascii="Source Sans Pro" w:hAnsi="Source Sans Pro"/>
          <w:sz w:val="24"/>
          <w:szCs w:val="24"/>
        </w:rPr>
        <w:t xml:space="preserve">in </w:t>
      </w:r>
      <w:r w:rsidR="0069277F" w:rsidRPr="00BA5BCD">
        <w:rPr>
          <w:rFonts w:ascii="Source Sans Pro" w:hAnsi="Source Sans Pro"/>
          <w:sz w:val="24"/>
          <w:szCs w:val="24"/>
        </w:rPr>
        <w:t xml:space="preserve">a </w:t>
      </w:r>
      <w:r w:rsidRPr="00BA5BCD">
        <w:rPr>
          <w:rFonts w:ascii="Source Sans Pro" w:hAnsi="Source Sans Pro"/>
          <w:sz w:val="24"/>
          <w:szCs w:val="24"/>
        </w:rPr>
        <w:t>part</w:t>
      </w:r>
      <w:r w:rsidR="4649B4EC" w:rsidRPr="00BA5BCD">
        <w:rPr>
          <w:rFonts w:ascii="Source Sans Pro" w:hAnsi="Source Sans Pro"/>
          <w:sz w:val="24"/>
          <w:szCs w:val="24"/>
        </w:rPr>
        <w:t>-</w:t>
      </w:r>
      <w:r w:rsidRPr="00BA5BCD">
        <w:rPr>
          <w:rFonts w:ascii="Source Sans Pro" w:hAnsi="Source Sans Pro"/>
          <w:sz w:val="24"/>
          <w:szCs w:val="24"/>
        </w:rPr>
        <w:t xml:space="preserve">time faculty </w:t>
      </w:r>
      <w:r w:rsidR="00ED615C" w:rsidRPr="00BA5BCD">
        <w:rPr>
          <w:rFonts w:ascii="Source Sans Pro" w:hAnsi="Source Sans Pro"/>
          <w:sz w:val="24"/>
          <w:szCs w:val="24"/>
        </w:rPr>
        <w:t xml:space="preserve">position for </w:t>
      </w:r>
      <w:r w:rsidRPr="00BA5BCD">
        <w:rPr>
          <w:rFonts w:ascii="Source Sans Pro" w:hAnsi="Source Sans Pro"/>
          <w:sz w:val="24"/>
          <w:szCs w:val="24"/>
        </w:rPr>
        <w:t>a higher education</w:t>
      </w:r>
      <w:r w:rsidR="00997A69" w:rsidRPr="00BA5BCD">
        <w:rPr>
          <w:rFonts w:ascii="Source Sans Pro" w:hAnsi="Source Sans Pro"/>
          <w:sz w:val="24"/>
          <w:szCs w:val="24"/>
        </w:rPr>
        <w:t xml:space="preserve"> institution</w:t>
      </w:r>
      <w:r w:rsidRPr="00BA5BCD">
        <w:rPr>
          <w:rFonts w:ascii="Source Sans Pro" w:hAnsi="Source Sans Pro"/>
          <w:sz w:val="24"/>
          <w:szCs w:val="24"/>
        </w:rPr>
        <w:t xml:space="preserve">, </w:t>
      </w:r>
      <w:r w:rsidR="00C84A8B" w:rsidRPr="00BA5BCD">
        <w:rPr>
          <w:rFonts w:ascii="Source Sans Pro" w:hAnsi="Source Sans Pro"/>
          <w:sz w:val="24"/>
          <w:szCs w:val="24"/>
        </w:rPr>
        <w:t xml:space="preserve">calculate </w:t>
      </w:r>
      <w:r w:rsidR="00235280" w:rsidRPr="00BA5BCD">
        <w:rPr>
          <w:rFonts w:ascii="Source Sans Pro" w:hAnsi="Source Sans Pro"/>
          <w:sz w:val="24"/>
          <w:szCs w:val="24"/>
        </w:rPr>
        <w:t>your average hours work</w:t>
      </w:r>
      <w:r w:rsidR="0063705C" w:rsidRPr="00BA5BCD">
        <w:rPr>
          <w:rFonts w:ascii="Source Sans Pro" w:hAnsi="Source Sans Pro"/>
          <w:sz w:val="24"/>
          <w:szCs w:val="24"/>
        </w:rPr>
        <w:t>ed by</w:t>
      </w:r>
      <w:r w:rsidR="00235280" w:rsidRPr="00BA5BCD">
        <w:rPr>
          <w:rFonts w:ascii="Source Sans Pro" w:hAnsi="Source Sans Pro"/>
          <w:sz w:val="24"/>
          <w:szCs w:val="24"/>
        </w:rPr>
        <w:t xml:space="preserve"> </w:t>
      </w:r>
      <w:r w:rsidR="00E81E99" w:rsidRPr="00BA5BCD">
        <w:rPr>
          <w:rFonts w:ascii="Source Sans Pro" w:hAnsi="Source Sans Pro"/>
          <w:sz w:val="24"/>
          <w:szCs w:val="24"/>
        </w:rPr>
        <w:t>multiply</w:t>
      </w:r>
      <w:r w:rsidR="0063705C" w:rsidRPr="00BA5BCD">
        <w:rPr>
          <w:rFonts w:ascii="Source Sans Pro" w:hAnsi="Source Sans Pro"/>
          <w:sz w:val="24"/>
          <w:szCs w:val="24"/>
        </w:rPr>
        <w:t>ing</w:t>
      </w:r>
      <w:r w:rsidR="00E81E99" w:rsidRPr="00BA5BCD">
        <w:rPr>
          <w:rFonts w:ascii="Source Sans Pro" w:hAnsi="Source Sans Pro"/>
          <w:sz w:val="24"/>
          <w:szCs w:val="24"/>
        </w:rPr>
        <w:t xml:space="preserve"> </w:t>
      </w:r>
      <w:r w:rsidRPr="00BA5BCD">
        <w:rPr>
          <w:rFonts w:ascii="Source Sans Pro" w:hAnsi="Source Sans Pro"/>
          <w:sz w:val="24"/>
          <w:szCs w:val="24"/>
        </w:rPr>
        <w:t>in-class teaching hours</w:t>
      </w:r>
      <w:r w:rsidR="00ED615C" w:rsidRPr="00BA5BCD">
        <w:rPr>
          <w:rFonts w:ascii="Source Sans Pro" w:hAnsi="Source Sans Pro"/>
          <w:sz w:val="24"/>
          <w:szCs w:val="24"/>
        </w:rPr>
        <w:t xml:space="preserve"> </w:t>
      </w:r>
      <w:r w:rsidRPr="00BA5BCD">
        <w:rPr>
          <w:rFonts w:ascii="Source Sans Pro" w:hAnsi="Source Sans Pro"/>
          <w:sz w:val="24"/>
          <w:szCs w:val="24"/>
        </w:rPr>
        <w:t>by 3.35</w:t>
      </w:r>
      <w:r w:rsidR="009F0ECC" w:rsidRPr="00BA5BCD">
        <w:rPr>
          <w:rFonts w:ascii="Source Sans Pro" w:hAnsi="Source Sans Pro"/>
          <w:sz w:val="24"/>
          <w:szCs w:val="24"/>
        </w:rPr>
        <w:t>.</w:t>
      </w:r>
    </w:p>
    <w:p w14:paraId="3D233378" w14:textId="6429AE70" w:rsidR="001833C8" w:rsidRPr="00BA5BCD" w:rsidRDefault="0004430A" w:rsidP="00CD4665">
      <w:pPr>
        <w:pStyle w:val="Heading3"/>
        <w:numPr>
          <w:ilvl w:val="0"/>
          <w:numId w:val="35"/>
        </w:numPr>
        <w:rPr>
          <w:rFonts w:ascii="Source Sans Pro" w:hAnsi="Source Sans Pro"/>
        </w:rPr>
      </w:pPr>
      <w:r w:rsidRPr="00BA5BCD">
        <w:rPr>
          <w:rFonts w:ascii="Source Sans Pro" w:hAnsi="Source Sans Pro"/>
        </w:rPr>
        <w:t>You must e</w:t>
      </w:r>
      <w:r w:rsidR="00EC2625" w:rsidRPr="00BA5BCD">
        <w:rPr>
          <w:rFonts w:ascii="Source Sans Pro" w:hAnsi="Source Sans Pro"/>
        </w:rPr>
        <w:t xml:space="preserve">nroll in an Income-Driven Repayment Plan </w:t>
      </w:r>
    </w:p>
    <w:p w14:paraId="5541E8D4" w14:textId="2F49EB66" w:rsidR="00FA2C3E" w:rsidRPr="00BA5BCD" w:rsidRDefault="00EC2625" w:rsidP="00CD4665">
      <w:pPr>
        <w:pStyle w:val="ListParagraph"/>
        <w:numPr>
          <w:ilvl w:val="0"/>
          <w:numId w:val="0"/>
        </w:numPr>
        <w:spacing w:before="0"/>
        <w:ind w:left="720"/>
        <w:rPr>
          <w:rFonts w:ascii="Source Sans Pro" w:hAnsi="Source Sans Pro"/>
          <w:sz w:val="24"/>
          <w:szCs w:val="24"/>
        </w:rPr>
      </w:pPr>
      <w:r w:rsidRPr="00BA5BCD">
        <w:rPr>
          <w:rFonts w:ascii="Source Sans Pro" w:hAnsi="Source Sans Pro"/>
          <w:sz w:val="24"/>
          <w:szCs w:val="24"/>
        </w:rPr>
        <w:t>These include</w:t>
      </w:r>
      <w:r w:rsidR="0084716D" w:rsidRPr="00BA5BCD">
        <w:rPr>
          <w:rFonts w:ascii="Source Sans Pro" w:hAnsi="Source Sans Pro"/>
          <w:sz w:val="24"/>
          <w:szCs w:val="24"/>
        </w:rPr>
        <w:t xml:space="preserve"> </w:t>
      </w:r>
      <w:r w:rsidRPr="00BA5BCD">
        <w:rPr>
          <w:rFonts w:ascii="Source Sans Pro" w:hAnsi="Source Sans Pro"/>
          <w:sz w:val="24"/>
          <w:szCs w:val="24"/>
        </w:rPr>
        <w:t xml:space="preserve">Income-Based Repayment, Pay </w:t>
      </w:r>
      <w:proofErr w:type="gramStart"/>
      <w:r w:rsidRPr="00BA5BCD">
        <w:rPr>
          <w:rFonts w:ascii="Source Sans Pro" w:hAnsi="Source Sans Pro"/>
          <w:sz w:val="24"/>
          <w:szCs w:val="24"/>
        </w:rPr>
        <w:t>As</w:t>
      </w:r>
      <w:proofErr w:type="gramEnd"/>
      <w:r w:rsidRPr="00BA5BCD">
        <w:rPr>
          <w:rFonts w:ascii="Source Sans Pro" w:hAnsi="Source Sans Pro"/>
          <w:sz w:val="24"/>
          <w:szCs w:val="24"/>
        </w:rPr>
        <w:t xml:space="preserve"> You Earn</w:t>
      </w:r>
      <w:r w:rsidR="00E71147" w:rsidRPr="00BA5BCD">
        <w:rPr>
          <w:rFonts w:ascii="Source Sans Pro" w:hAnsi="Source Sans Pro"/>
          <w:sz w:val="24"/>
          <w:szCs w:val="24"/>
        </w:rPr>
        <w:t xml:space="preserve">, </w:t>
      </w:r>
      <w:r w:rsidRPr="00BA5BCD">
        <w:rPr>
          <w:rFonts w:ascii="Source Sans Pro" w:hAnsi="Source Sans Pro"/>
          <w:sz w:val="24"/>
          <w:szCs w:val="24"/>
        </w:rPr>
        <w:t>and Income-Contingent Repayment</w:t>
      </w:r>
      <w:r w:rsidR="5380C23C" w:rsidRPr="00BA5BCD">
        <w:rPr>
          <w:rFonts w:ascii="Source Sans Pro" w:hAnsi="Source Sans Pro"/>
          <w:sz w:val="24"/>
          <w:szCs w:val="24"/>
        </w:rPr>
        <w:t xml:space="preserve"> </w:t>
      </w:r>
      <w:r w:rsidR="16780E93" w:rsidRPr="00BA5BCD">
        <w:rPr>
          <w:rFonts w:ascii="Source Sans Pro" w:hAnsi="Source Sans Pro"/>
          <w:sz w:val="24"/>
          <w:szCs w:val="24"/>
        </w:rPr>
        <w:t>plan</w:t>
      </w:r>
      <w:r w:rsidR="53C85A60" w:rsidRPr="00BA5BCD">
        <w:rPr>
          <w:rFonts w:ascii="Source Sans Pro" w:hAnsi="Source Sans Pro"/>
          <w:sz w:val="24"/>
          <w:szCs w:val="24"/>
        </w:rPr>
        <w:t>s</w:t>
      </w:r>
      <w:r w:rsidR="6331F756" w:rsidRPr="00BA5BCD">
        <w:rPr>
          <w:rFonts w:ascii="Source Sans Pro" w:hAnsi="Source Sans Pro"/>
          <w:sz w:val="24"/>
          <w:szCs w:val="24"/>
        </w:rPr>
        <w:t>.</w:t>
      </w:r>
      <w:r w:rsidR="3A26D813" w:rsidRPr="00BA5BCD">
        <w:rPr>
          <w:rFonts w:ascii="Source Sans Pro" w:hAnsi="Source Sans Pro"/>
          <w:sz w:val="24"/>
          <w:szCs w:val="24"/>
        </w:rPr>
        <w:t xml:space="preserve"> </w:t>
      </w:r>
      <w:r w:rsidR="36147CC4" w:rsidRPr="00BA5BCD">
        <w:rPr>
          <w:rFonts w:ascii="Source Sans Pro" w:hAnsi="Source Sans Pro"/>
          <w:sz w:val="24"/>
          <w:szCs w:val="24"/>
        </w:rPr>
        <w:t>If you are or were on the Saving on a Valuable Education (SAVE) repayment plan, s</w:t>
      </w:r>
      <w:r w:rsidR="00A42990" w:rsidRPr="00BA5BCD">
        <w:rPr>
          <w:rFonts w:ascii="Source Sans Pro" w:hAnsi="Source Sans Pro"/>
          <w:sz w:val="24"/>
          <w:szCs w:val="24"/>
        </w:rPr>
        <w:t>ee important instructions on the</w:t>
      </w:r>
      <w:r w:rsidR="5286F8FA" w:rsidRPr="00BA5BCD">
        <w:rPr>
          <w:rFonts w:ascii="Source Sans Pro" w:hAnsi="Source Sans Pro"/>
          <w:sz w:val="24"/>
          <w:szCs w:val="24"/>
        </w:rPr>
        <w:t xml:space="preserve"> </w:t>
      </w:r>
      <w:hyperlink r:id="rId12" w:history="1">
        <w:r w:rsidR="009F40DE" w:rsidRPr="00BA5BCD">
          <w:rPr>
            <w:rStyle w:val="Hyperlink"/>
            <w:rFonts w:ascii="Source Sans Pro" w:hAnsi="Source Sans Pro"/>
            <w:sz w:val="24"/>
            <w:szCs w:val="24"/>
          </w:rPr>
          <w:t xml:space="preserve">IDR Plan Court </w:t>
        </w:r>
        <w:r w:rsidR="00D52AF2" w:rsidRPr="00BA5BCD">
          <w:rPr>
            <w:rStyle w:val="Hyperlink"/>
            <w:rFonts w:ascii="Source Sans Pro" w:hAnsi="Source Sans Pro"/>
            <w:sz w:val="24"/>
            <w:szCs w:val="24"/>
          </w:rPr>
          <w:t>Actions page</w:t>
        </w:r>
        <w:r w:rsidR="00A42990" w:rsidRPr="00BA5BCD">
          <w:rPr>
            <w:rStyle w:val="Hyperlink"/>
            <w:rFonts w:ascii="Source Sans Pro" w:hAnsi="Source Sans Pro"/>
            <w:sz w:val="24"/>
            <w:szCs w:val="24"/>
          </w:rPr>
          <w:t xml:space="preserve"> of the</w:t>
        </w:r>
        <w:r w:rsidR="009F40DE" w:rsidRPr="00BA5BCD">
          <w:rPr>
            <w:rStyle w:val="Hyperlink"/>
            <w:rFonts w:ascii="Source Sans Pro" w:hAnsi="Source Sans Pro"/>
            <w:sz w:val="24"/>
            <w:szCs w:val="24"/>
          </w:rPr>
          <w:t xml:space="preserve"> Federal Student Aid</w:t>
        </w:r>
      </w:hyperlink>
      <w:r w:rsidR="00A42990" w:rsidRPr="00BA5BCD">
        <w:rPr>
          <w:rFonts w:ascii="Source Sans Pro" w:hAnsi="Source Sans Pro"/>
          <w:sz w:val="24"/>
          <w:szCs w:val="24"/>
        </w:rPr>
        <w:t xml:space="preserve"> website</w:t>
      </w:r>
      <w:r w:rsidR="00C825D6" w:rsidRPr="00BA5BCD">
        <w:rPr>
          <w:rFonts w:ascii="Source Sans Pro" w:hAnsi="Source Sans Pro"/>
          <w:sz w:val="24"/>
          <w:szCs w:val="24"/>
        </w:rPr>
        <w:t>.</w:t>
      </w:r>
    </w:p>
    <w:p w14:paraId="041273B0" w14:textId="18E7F5CB" w:rsidR="001833C8" w:rsidRPr="00BA5BCD" w:rsidRDefault="00A01475" w:rsidP="00CD4665">
      <w:pPr>
        <w:pStyle w:val="Heading3"/>
        <w:numPr>
          <w:ilvl w:val="0"/>
          <w:numId w:val="35"/>
        </w:numPr>
        <w:rPr>
          <w:rFonts w:ascii="Source Sans Pro" w:hAnsi="Source Sans Pro"/>
        </w:rPr>
      </w:pPr>
      <w:r w:rsidRPr="00BA5BCD">
        <w:rPr>
          <w:rFonts w:ascii="Source Sans Pro" w:hAnsi="Source Sans Pro"/>
        </w:rPr>
        <w:t>You must ma</w:t>
      </w:r>
      <w:r w:rsidR="00EC2625" w:rsidRPr="00BA5BCD">
        <w:rPr>
          <w:rFonts w:ascii="Source Sans Pro" w:hAnsi="Source Sans Pro"/>
        </w:rPr>
        <w:t>ke 120</w:t>
      </w:r>
      <w:r w:rsidR="00ED683F" w:rsidRPr="00BA5BCD">
        <w:rPr>
          <w:rFonts w:ascii="Source Sans Pro" w:hAnsi="Source Sans Pro"/>
        </w:rPr>
        <w:t xml:space="preserve"> </w:t>
      </w:r>
      <w:proofErr w:type="gramStart"/>
      <w:r w:rsidR="00ED683F" w:rsidRPr="00BA5BCD">
        <w:rPr>
          <w:rFonts w:ascii="Source Sans Pro" w:hAnsi="Source Sans Pro"/>
        </w:rPr>
        <w:t>qualifying</w:t>
      </w:r>
      <w:r w:rsidR="3BB9DA02" w:rsidRPr="00BA5BCD">
        <w:rPr>
          <w:rFonts w:ascii="Source Sans Pro" w:hAnsi="Source Sans Pro"/>
        </w:rPr>
        <w:t xml:space="preserve"> monthly</w:t>
      </w:r>
      <w:proofErr w:type="gramEnd"/>
      <w:r w:rsidR="00EC2625" w:rsidRPr="00BA5BCD">
        <w:rPr>
          <w:rFonts w:ascii="Source Sans Pro" w:hAnsi="Source Sans Pro"/>
        </w:rPr>
        <w:t xml:space="preserve"> payments</w:t>
      </w:r>
      <w:r w:rsidRPr="00BA5BCD">
        <w:rPr>
          <w:rFonts w:ascii="Source Sans Pro" w:hAnsi="Source Sans Pro"/>
        </w:rPr>
        <w:t xml:space="preserve"> while working for a qualifying employer</w:t>
      </w:r>
      <w:bookmarkStart w:id="0" w:name="_Hlk127368191"/>
    </w:p>
    <w:p w14:paraId="2AB625AD" w14:textId="77777777" w:rsidR="007D7109" w:rsidRPr="00BA5BCD" w:rsidRDefault="007D7109" w:rsidP="007D7109">
      <w:pPr>
        <w:pStyle w:val="Heading2"/>
        <w:rPr>
          <w:rFonts w:ascii="Source Sans Pro" w:hAnsi="Source Sans Pro"/>
          <w:sz w:val="24"/>
          <w:szCs w:val="24"/>
        </w:rPr>
      </w:pPr>
      <w:r w:rsidRPr="00BA5BCD">
        <w:rPr>
          <w:rFonts w:ascii="Source Sans Pro" w:hAnsi="Source Sans Pro"/>
          <w:sz w:val="24"/>
          <w:szCs w:val="24"/>
        </w:rPr>
        <w:t>How to apply</w:t>
      </w:r>
    </w:p>
    <w:p w14:paraId="160B481E" w14:textId="43B4184C" w:rsidR="007D7109" w:rsidRPr="00BA5BCD" w:rsidRDefault="007D7109" w:rsidP="00D850E0">
      <w:pPr>
        <w:spacing w:before="160"/>
        <w:rPr>
          <w:rFonts w:ascii="Source Sans Pro" w:eastAsia="Calibri" w:hAnsi="Source Sans Pro" w:cs="Calibri"/>
          <w:color w:val="1F1F1F"/>
          <w:sz w:val="24"/>
          <w:szCs w:val="24"/>
        </w:rPr>
      </w:pPr>
      <w:hyperlink r:id="rId13" w:history="1">
        <w:r w:rsidRPr="00BA5BCD">
          <w:rPr>
            <w:rStyle w:val="Hyperlink"/>
            <w:rFonts w:ascii="Source Sans Pro" w:eastAsia="Calibri" w:hAnsi="Source Sans Pro" w:cs="Calibri"/>
            <w:sz w:val="24"/>
            <w:szCs w:val="24"/>
          </w:rPr>
          <w:t>Use the PSLF Help Tool on the Federal Student Aid website</w:t>
        </w:r>
      </w:hyperlink>
      <w:r w:rsidRPr="00BA5BCD">
        <w:rPr>
          <w:rFonts w:ascii="Source Sans Pro" w:eastAsia="Calibri" w:hAnsi="Source Sans Pro" w:cs="Calibri"/>
          <w:color w:val="1F1F1F" w:themeColor="text1" w:themeShade="80"/>
          <w:sz w:val="24"/>
          <w:szCs w:val="24"/>
        </w:rPr>
        <w:t xml:space="preserve"> to confirm if you are eligible and to submit your PSLF form(s)</w:t>
      </w:r>
      <w:r w:rsidR="2C7C05B3" w:rsidRPr="00BA5BCD">
        <w:rPr>
          <w:rFonts w:ascii="Source Sans Pro" w:eastAsia="Calibri" w:hAnsi="Source Sans Pro" w:cs="Calibri"/>
          <w:color w:val="1F1F1F" w:themeColor="text1" w:themeShade="80"/>
          <w:sz w:val="24"/>
          <w:szCs w:val="24"/>
        </w:rPr>
        <w:t xml:space="preserve"> annually or as needed</w:t>
      </w:r>
      <w:r w:rsidRPr="00BA5BCD">
        <w:rPr>
          <w:rFonts w:ascii="Source Sans Pro" w:eastAsia="Calibri" w:hAnsi="Source Sans Pro" w:cs="Calibri"/>
          <w:color w:val="1F1F1F" w:themeColor="text1" w:themeShade="80"/>
          <w:sz w:val="24"/>
          <w:szCs w:val="24"/>
        </w:rPr>
        <w:t>.</w:t>
      </w:r>
      <w:r w:rsidRPr="00BA5BCD">
        <w:rPr>
          <w:rFonts w:ascii="Source Sans Pro" w:eastAsia="Calibri" w:hAnsi="Source Sans Pro" w:cs="Calibri"/>
          <w:b/>
          <w:color w:val="1F1F1F" w:themeColor="text1" w:themeShade="80"/>
          <w:sz w:val="24"/>
          <w:szCs w:val="24"/>
        </w:rPr>
        <w:t xml:space="preserve"> </w:t>
      </w:r>
      <w:r w:rsidR="00764764" w:rsidRPr="00BA5BCD" w:rsidDel="00272EBE">
        <w:rPr>
          <w:rFonts w:ascii="Source Sans Pro" w:eastAsia="Calibri" w:hAnsi="Source Sans Pro" w:cs="Calibri"/>
          <w:color w:val="1F1F1F" w:themeColor="text1" w:themeShade="80"/>
          <w:sz w:val="24"/>
          <w:szCs w:val="24"/>
        </w:rPr>
        <w:t xml:space="preserve">If you have </w:t>
      </w:r>
      <w:r w:rsidR="28796D95" w:rsidRPr="00BA5BCD">
        <w:rPr>
          <w:rFonts w:ascii="Source Sans Pro" w:eastAsia="Calibri" w:hAnsi="Source Sans Pro" w:cs="Calibri"/>
          <w:color w:val="1F1F1F" w:themeColor="text1" w:themeShade="80"/>
          <w:sz w:val="24"/>
          <w:szCs w:val="24"/>
        </w:rPr>
        <w:t>worked for multiple qualifying employers, submit a form for each employer.</w:t>
      </w:r>
    </w:p>
    <w:p w14:paraId="5776B5CE" w14:textId="06A90C50" w:rsidR="007D7109" w:rsidRPr="00BA5BCD" w:rsidRDefault="007D7109" w:rsidP="00D850E0">
      <w:pPr>
        <w:spacing w:before="160"/>
        <w:rPr>
          <w:rFonts w:ascii="Source Sans Pro" w:eastAsia="Calibri" w:hAnsi="Source Sans Pro" w:cs="Calibri"/>
          <w:sz w:val="24"/>
          <w:szCs w:val="24"/>
        </w:rPr>
      </w:pPr>
      <w:r w:rsidRPr="00BA5BCD">
        <w:rPr>
          <w:rFonts w:ascii="Source Sans Pro" w:eastAsia="Calibri" w:hAnsi="Source Sans Pro" w:cs="Calibri"/>
          <w:color w:val="1F1F1F"/>
          <w:sz w:val="24"/>
          <w:szCs w:val="24"/>
        </w:rPr>
        <w:t xml:space="preserve">You will need this information about </w:t>
      </w:r>
      <w:r w:rsidRPr="00BA5BCD">
        <w:rPr>
          <w:rFonts w:ascii="Source Sans Pro" w:eastAsia="Calibri" w:hAnsi="Source Sans Pro" w:cs="Calibri"/>
          <w:b/>
          <w:color w:val="1F1F1F"/>
          <w:sz w:val="24"/>
          <w:szCs w:val="24"/>
        </w:rPr>
        <w:t>[</w:t>
      </w:r>
      <w:r w:rsidR="00DE6E60" w:rsidRPr="00BA5BCD">
        <w:rPr>
          <w:rFonts w:ascii="Source Sans Pro" w:eastAsia="Calibri" w:hAnsi="Source Sans Pro" w:cs="Calibri"/>
          <w:b/>
          <w:color w:val="1F1F1F"/>
          <w:sz w:val="24"/>
          <w:szCs w:val="24"/>
        </w:rPr>
        <w:t>insert</w:t>
      </w:r>
      <w:r w:rsidRPr="00BA5BCD">
        <w:rPr>
          <w:rFonts w:ascii="Source Sans Pro" w:eastAsia="Calibri" w:hAnsi="Source Sans Pro" w:cs="Calibri"/>
          <w:b/>
          <w:color w:val="1F1F1F"/>
          <w:sz w:val="24"/>
          <w:szCs w:val="24"/>
        </w:rPr>
        <w:t xml:space="preserve"> agency name]</w:t>
      </w:r>
      <w:r w:rsidRPr="00BA5BCD">
        <w:rPr>
          <w:rFonts w:ascii="Source Sans Pro" w:eastAsia="Calibri" w:hAnsi="Source Sans Pro" w:cs="Calibri"/>
          <w:color w:val="1F1F1F"/>
          <w:sz w:val="24"/>
          <w:szCs w:val="24"/>
        </w:rPr>
        <w:t>:</w:t>
      </w:r>
    </w:p>
    <w:p w14:paraId="00299328" w14:textId="7D8AAD21" w:rsidR="007D7109" w:rsidRPr="00BA5BCD" w:rsidRDefault="007D7109" w:rsidP="00D850E0">
      <w:pPr>
        <w:pStyle w:val="ListParagraph"/>
        <w:numPr>
          <w:ilvl w:val="0"/>
          <w:numId w:val="34"/>
        </w:numPr>
        <w:spacing w:before="0"/>
        <w:contextualSpacing w:val="0"/>
        <w:rPr>
          <w:rFonts w:ascii="Source Sans Pro" w:eastAsia="Calibri" w:hAnsi="Source Sans Pro" w:cs="Calibri"/>
          <w:color w:val="1F1F1F"/>
          <w:sz w:val="24"/>
          <w:szCs w:val="24"/>
        </w:rPr>
      </w:pPr>
      <w:r w:rsidRPr="00BA5BCD">
        <w:rPr>
          <w:rFonts w:ascii="Source Sans Pro" w:eastAsia="Calibri" w:hAnsi="Source Sans Pro" w:cs="Calibri"/>
          <w:color w:val="1F1F1F"/>
          <w:sz w:val="24"/>
          <w:szCs w:val="24"/>
        </w:rPr>
        <w:t xml:space="preserve">Employer Identification Number (EIN): </w:t>
      </w:r>
      <w:r w:rsidRPr="00BA5BCD">
        <w:rPr>
          <w:rFonts w:ascii="Source Sans Pro" w:eastAsia="Calibri" w:hAnsi="Source Sans Pro" w:cs="Calibri"/>
          <w:b/>
          <w:color w:val="1F1F1F"/>
          <w:sz w:val="24"/>
          <w:szCs w:val="24"/>
        </w:rPr>
        <w:t>[insert agency EIN]</w:t>
      </w:r>
    </w:p>
    <w:p w14:paraId="55FF078C" w14:textId="1FC90327" w:rsidR="007D7109" w:rsidRPr="00BA5BCD" w:rsidRDefault="007D7109" w:rsidP="00D850E0">
      <w:pPr>
        <w:pStyle w:val="ListParagraph"/>
        <w:numPr>
          <w:ilvl w:val="0"/>
          <w:numId w:val="34"/>
        </w:numPr>
        <w:spacing w:before="0"/>
        <w:contextualSpacing w:val="0"/>
        <w:rPr>
          <w:rFonts w:ascii="Source Sans Pro" w:eastAsia="Calibri" w:hAnsi="Source Sans Pro" w:cs="Calibri"/>
          <w:color w:val="1F1F1F"/>
          <w:sz w:val="24"/>
          <w:szCs w:val="24"/>
        </w:rPr>
      </w:pPr>
      <w:r w:rsidRPr="00BA5BCD">
        <w:rPr>
          <w:rFonts w:ascii="Source Sans Pro" w:eastAsia="Calibri" w:hAnsi="Source Sans Pro" w:cs="Calibri"/>
          <w:color w:val="1F1F1F"/>
          <w:sz w:val="24"/>
          <w:szCs w:val="24"/>
        </w:rPr>
        <w:t xml:space="preserve">PSLF contact email: </w:t>
      </w:r>
      <w:r w:rsidRPr="00BA5BCD">
        <w:rPr>
          <w:rFonts w:ascii="Source Sans Pro" w:eastAsia="Calibri" w:hAnsi="Source Sans Pro" w:cs="Calibri"/>
          <w:b/>
          <w:color w:val="1F1F1F"/>
          <w:sz w:val="24"/>
          <w:szCs w:val="24"/>
        </w:rPr>
        <w:t>[insert PSLF contact email address]</w:t>
      </w:r>
    </w:p>
    <w:p w14:paraId="04FD574F" w14:textId="035E1AF4" w:rsidR="007D7109" w:rsidRPr="00BA5BCD" w:rsidRDefault="00C072E1" w:rsidP="00D850E0">
      <w:pPr>
        <w:spacing w:before="160"/>
        <w:rPr>
          <w:rFonts w:ascii="Source Sans Pro" w:eastAsia="Calibri" w:hAnsi="Source Sans Pro" w:cs="Calibri"/>
          <w:color w:val="1F1F1F"/>
          <w:sz w:val="24"/>
          <w:szCs w:val="24"/>
        </w:rPr>
      </w:pPr>
      <w:r w:rsidRPr="00BA5BCD">
        <w:rPr>
          <w:rFonts w:ascii="Source Sans Pro" w:hAnsi="Source Sans Pro"/>
          <w:sz w:val="24"/>
          <w:szCs w:val="24"/>
        </w:rPr>
        <w:t xml:space="preserve">Find EIN numbers and email addresses for other state </w:t>
      </w:r>
      <w:r w:rsidR="00585782" w:rsidRPr="00BA5BCD">
        <w:rPr>
          <w:rFonts w:ascii="Source Sans Pro" w:hAnsi="Source Sans Pro"/>
          <w:sz w:val="24"/>
          <w:szCs w:val="24"/>
        </w:rPr>
        <w:t>agencies</w:t>
      </w:r>
      <w:r w:rsidRPr="00BA5BCD">
        <w:rPr>
          <w:rFonts w:ascii="Source Sans Pro" w:hAnsi="Source Sans Pro"/>
          <w:sz w:val="24"/>
          <w:szCs w:val="24"/>
        </w:rPr>
        <w:t xml:space="preserve"> and public higher education employers </w:t>
      </w:r>
      <w:r w:rsidR="38FD0FFE" w:rsidRPr="00BA5BCD">
        <w:rPr>
          <w:rFonts w:ascii="Source Sans Pro" w:hAnsi="Source Sans Pro"/>
          <w:sz w:val="24"/>
          <w:szCs w:val="24"/>
        </w:rPr>
        <w:t>o</w:t>
      </w:r>
      <w:r w:rsidRPr="00BA5BCD">
        <w:rPr>
          <w:rFonts w:ascii="Source Sans Pro" w:hAnsi="Source Sans Pro"/>
          <w:sz w:val="24"/>
          <w:szCs w:val="24"/>
        </w:rPr>
        <w:t xml:space="preserve">n the </w:t>
      </w:r>
      <w:hyperlink r:id="rId14" w:history="1">
        <w:r w:rsidR="004E2AC7" w:rsidRPr="00BA5BCD">
          <w:rPr>
            <w:rStyle w:val="Hyperlink"/>
            <w:rFonts w:ascii="Source Sans Pro" w:eastAsia="Calibri" w:hAnsi="Source Sans Pro" w:cs="Calibri"/>
            <w:sz w:val="24"/>
            <w:szCs w:val="24"/>
          </w:rPr>
          <w:t>PSLF State Agency Directory on the Office of Financial Management website</w:t>
        </w:r>
      </w:hyperlink>
      <w:r w:rsidR="007D7109" w:rsidRPr="00BA5BCD">
        <w:rPr>
          <w:rFonts w:ascii="Source Sans Pro" w:eastAsia="Calibri" w:hAnsi="Source Sans Pro" w:cs="Calibri"/>
          <w:color w:val="1F1F1F" w:themeColor="text1" w:themeShade="80"/>
          <w:sz w:val="24"/>
          <w:szCs w:val="24"/>
        </w:rPr>
        <w:t xml:space="preserve">. </w:t>
      </w:r>
    </w:p>
    <w:bookmarkEnd w:id="0"/>
    <w:p w14:paraId="0E43E358" w14:textId="3835AE34" w:rsidR="00C65467" w:rsidRPr="00BA5BCD" w:rsidRDefault="00DC0E55" w:rsidP="00C65467">
      <w:pPr>
        <w:pStyle w:val="Heading2"/>
        <w:rPr>
          <w:rFonts w:ascii="Source Sans Pro" w:hAnsi="Source Sans Pro"/>
          <w:sz w:val="24"/>
          <w:szCs w:val="24"/>
        </w:rPr>
      </w:pPr>
      <w:r w:rsidRPr="00BA5BCD">
        <w:rPr>
          <w:rFonts w:ascii="Source Sans Pro" w:hAnsi="Source Sans Pro"/>
          <w:sz w:val="24"/>
          <w:szCs w:val="24"/>
        </w:rPr>
        <w:t xml:space="preserve">Helpful </w:t>
      </w:r>
      <w:r w:rsidR="00554355" w:rsidRPr="00BA5BCD">
        <w:rPr>
          <w:rFonts w:ascii="Source Sans Pro" w:hAnsi="Source Sans Pro"/>
          <w:sz w:val="24"/>
          <w:szCs w:val="24"/>
        </w:rPr>
        <w:t>PSLF r</w:t>
      </w:r>
      <w:r w:rsidR="00C36346" w:rsidRPr="00BA5BCD">
        <w:rPr>
          <w:rFonts w:ascii="Source Sans Pro" w:hAnsi="Source Sans Pro"/>
          <w:sz w:val="24"/>
          <w:szCs w:val="24"/>
        </w:rPr>
        <w:t>esources</w:t>
      </w:r>
    </w:p>
    <w:p w14:paraId="5D756D1A" w14:textId="7D8B8508" w:rsidR="00C65467" w:rsidRPr="004C78BB" w:rsidRDefault="00A60793" w:rsidP="0075591A">
      <w:pPr>
        <w:pStyle w:val="ListParagraph"/>
        <w:numPr>
          <w:ilvl w:val="0"/>
          <w:numId w:val="38"/>
        </w:numPr>
        <w:spacing w:before="0"/>
        <w:rPr>
          <w:rFonts w:ascii="Source Sans Pro" w:eastAsia="Calibri" w:hAnsi="Source Sans Pro" w:cstheme="minorHAnsi"/>
          <w:color w:val="1F1F1F"/>
          <w:sz w:val="24"/>
          <w:szCs w:val="24"/>
        </w:rPr>
      </w:pPr>
      <w:hyperlink r:id="rId15" w:history="1">
        <w:r w:rsidRPr="004C78BB">
          <w:rPr>
            <w:rStyle w:val="Hyperlink"/>
            <w:rFonts w:ascii="Source Sans Pro" w:eastAsia="Aptos" w:hAnsi="Source Sans Pro" w:cstheme="minorHAnsi"/>
            <w:sz w:val="24"/>
            <w:szCs w:val="24"/>
          </w:rPr>
          <w:t>Washington Student Achievement Council website</w:t>
        </w:r>
      </w:hyperlink>
      <w:r w:rsidR="003F3A51" w:rsidRPr="004C78BB">
        <w:rPr>
          <w:rFonts w:ascii="Source Sans Pro" w:hAnsi="Source Sans Pro"/>
          <w:sz w:val="24"/>
          <w:szCs w:val="24"/>
        </w:rPr>
        <w:t>.</w:t>
      </w:r>
    </w:p>
    <w:p w14:paraId="7CE758E1" w14:textId="6C7B8874" w:rsidR="00C65467" w:rsidRPr="004C78BB" w:rsidRDefault="00C65467" w:rsidP="0075591A">
      <w:pPr>
        <w:pStyle w:val="ListParagraph"/>
        <w:numPr>
          <w:ilvl w:val="0"/>
          <w:numId w:val="38"/>
        </w:numPr>
        <w:spacing w:before="0"/>
        <w:rPr>
          <w:rFonts w:ascii="Source Sans Pro" w:eastAsia="Calibri" w:hAnsi="Source Sans Pro" w:cs="Arial"/>
          <w:sz w:val="24"/>
          <w:szCs w:val="24"/>
        </w:rPr>
      </w:pPr>
      <w:hyperlink r:id="rId16" w:history="1">
        <w:r w:rsidRPr="004C78BB">
          <w:rPr>
            <w:rStyle w:val="Hyperlink"/>
            <w:rFonts w:ascii="Source Sans Pro" w:eastAsia="Calibri" w:hAnsi="Source Sans Pro" w:cs="Arial"/>
            <w:sz w:val="24"/>
            <w:szCs w:val="24"/>
          </w:rPr>
          <w:t>Quick PSLF Fact Sheet (PDF, 195KB)</w:t>
        </w:r>
      </w:hyperlink>
      <w:r w:rsidR="003F3A51" w:rsidRPr="004C78BB">
        <w:rPr>
          <w:rFonts w:ascii="Source Sans Pro" w:hAnsi="Source Sans Pro"/>
          <w:sz w:val="24"/>
          <w:szCs w:val="24"/>
        </w:rPr>
        <w:t>.</w:t>
      </w:r>
    </w:p>
    <w:p w14:paraId="5249B928" w14:textId="5A2EB06B" w:rsidR="00C65467" w:rsidRPr="004C78BB" w:rsidRDefault="00C65467" w:rsidP="0075591A">
      <w:pPr>
        <w:pStyle w:val="ListParagraph"/>
        <w:numPr>
          <w:ilvl w:val="0"/>
          <w:numId w:val="38"/>
        </w:numPr>
        <w:tabs>
          <w:tab w:val="left" w:pos="1260"/>
        </w:tabs>
        <w:spacing w:before="0"/>
        <w:rPr>
          <w:rFonts w:ascii="Source Sans Pro" w:eastAsia="Calibri" w:hAnsi="Source Sans Pro" w:cs="Arial"/>
          <w:sz w:val="24"/>
          <w:szCs w:val="24"/>
        </w:rPr>
      </w:pPr>
      <w:hyperlink r:id="rId17" w:history="1">
        <w:r w:rsidRPr="004C78BB">
          <w:rPr>
            <w:rStyle w:val="Hyperlink"/>
            <w:rFonts w:ascii="Source Sans Pro" w:eastAsia="Calibri" w:hAnsi="Source Sans Pro" w:cs="Arial"/>
            <w:sz w:val="24"/>
            <w:szCs w:val="24"/>
          </w:rPr>
          <w:t>Steps to Apply for PSLF (PDF, 276 KB)</w:t>
        </w:r>
      </w:hyperlink>
      <w:r w:rsidR="003F3A51" w:rsidRPr="004C78BB">
        <w:rPr>
          <w:rFonts w:ascii="Source Sans Pro" w:hAnsi="Source Sans Pro"/>
          <w:sz w:val="24"/>
          <w:szCs w:val="24"/>
        </w:rPr>
        <w:t>.</w:t>
      </w:r>
    </w:p>
    <w:p w14:paraId="71511276" w14:textId="0C4173A3" w:rsidR="00C65467" w:rsidRPr="004C78BB" w:rsidRDefault="00C65467" w:rsidP="0075591A">
      <w:pPr>
        <w:pStyle w:val="ListParagraph"/>
        <w:numPr>
          <w:ilvl w:val="0"/>
          <w:numId w:val="38"/>
        </w:numPr>
        <w:spacing w:before="0"/>
        <w:rPr>
          <w:rFonts w:ascii="Source Sans Pro" w:eastAsia="Calibri" w:hAnsi="Source Sans Pro" w:cs="Arial"/>
          <w:sz w:val="24"/>
          <w:szCs w:val="24"/>
        </w:rPr>
      </w:pPr>
      <w:hyperlink r:id="rId18" w:history="1">
        <w:r w:rsidRPr="004C78BB">
          <w:rPr>
            <w:rStyle w:val="Hyperlink"/>
            <w:rFonts w:ascii="Source Sans Pro" w:eastAsia="Calibri" w:hAnsi="Source Sans Pro" w:cs="Arial"/>
            <w:sz w:val="24"/>
            <w:szCs w:val="24"/>
          </w:rPr>
          <w:t>PSLF Frequently Asked Questions (PDF, 239KB)</w:t>
        </w:r>
      </w:hyperlink>
      <w:r w:rsidR="003D28E0">
        <w:t>.</w:t>
      </w:r>
    </w:p>
    <w:p w14:paraId="65DF209E" w14:textId="77777777" w:rsidR="00666630" w:rsidRPr="00BA5BCD" w:rsidRDefault="00666630" w:rsidP="00666630">
      <w:pPr>
        <w:pStyle w:val="Heading2"/>
        <w:rPr>
          <w:rFonts w:ascii="Source Sans Pro" w:eastAsia="Aptos" w:hAnsi="Source Sans Pro"/>
        </w:rPr>
      </w:pPr>
      <w:r w:rsidRPr="00BA5BCD">
        <w:rPr>
          <w:rFonts w:ascii="Source Sans Pro" w:eastAsia="Aptos" w:hAnsi="Source Sans Pro"/>
        </w:rPr>
        <w:t>Questions</w:t>
      </w:r>
    </w:p>
    <w:p w14:paraId="7F6DC4B1" w14:textId="6328DC69" w:rsidR="00666630" w:rsidRPr="00343B8E" w:rsidRDefault="00666630" w:rsidP="00666630">
      <w:pPr>
        <w:rPr>
          <w:rFonts w:ascii="Source Sans Pro" w:eastAsia="Aptos" w:hAnsi="Source Sans Pro" w:cs="Times New Roman"/>
          <w:sz w:val="24"/>
          <w:szCs w:val="24"/>
        </w:rPr>
      </w:pPr>
      <w:r w:rsidRPr="00343B8E">
        <w:rPr>
          <w:rFonts w:ascii="Source Sans Pro" w:eastAsia="Aptos" w:hAnsi="Source Sans Pro" w:cs="Times New Roman"/>
          <w:sz w:val="24"/>
          <w:szCs w:val="24"/>
        </w:rPr>
        <w:t>If you have questions about:</w:t>
      </w:r>
    </w:p>
    <w:p w14:paraId="311FBBEE" w14:textId="319C9C5C" w:rsidR="00666630" w:rsidRPr="00491710" w:rsidRDefault="00666630" w:rsidP="00BA5BCD">
      <w:pPr>
        <w:pStyle w:val="ListParagraph"/>
        <w:numPr>
          <w:ilvl w:val="0"/>
          <w:numId w:val="37"/>
        </w:numPr>
        <w:rPr>
          <w:rFonts w:ascii="Source Sans Pro" w:eastAsia="Aptos" w:hAnsi="Source Sans Pro" w:cs="Times New Roman"/>
          <w:sz w:val="24"/>
          <w:szCs w:val="24"/>
        </w:rPr>
      </w:pPr>
      <w:r w:rsidRPr="00BA5BCD">
        <w:rPr>
          <w:rFonts w:ascii="Source Sans Pro" w:eastAsia="Aptos" w:hAnsi="Source Sans Pro" w:cs="Times New Roman"/>
          <w:sz w:val="24"/>
          <w:szCs w:val="24"/>
        </w:rPr>
        <w:t>How</w:t>
      </w:r>
      <w:r w:rsidRPr="00491710">
        <w:rPr>
          <w:rFonts w:ascii="Source Sans Pro" w:eastAsia="Aptos" w:hAnsi="Source Sans Pro" w:cs="Times New Roman"/>
          <w:sz w:val="24"/>
          <w:szCs w:val="24"/>
        </w:rPr>
        <w:t xml:space="preserve"> we process PSLF requests, please reply to this email.</w:t>
      </w:r>
    </w:p>
    <w:p w14:paraId="2979563B" w14:textId="47716003" w:rsidR="00666630" w:rsidRPr="00491710" w:rsidRDefault="00666630" w:rsidP="00BA5BCD">
      <w:pPr>
        <w:pStyle w:val="ListParagraph"/>
        <w:numPr>
          <w:ilvl w:val="0"/>
          <w:numId w:val="37"/>
        </w:numPr>
        <w:spacing w:after="160"/>
        <w:rPr>
          <w:rFonts w:ascii="Source Sans Pro" w:eastAsia="Aptos" w:hAnsi="Source Sans Pro" w:cs="Times New Roman"/>
          <w:sz w:val="24"/>
          <w:szCs w:val="24"/>
        </w:rPr>
      </w:pPr>
      <w:r w:rsidRPr="00BA5BCD">
        <w:rPr>
          <w:rFonts w:ascii="Source Sans Pro" w:eastAsia="Aptos" w:hAnsi="Source Sans Pro" w:cs="Times New Roman"/>
          <w:sz w:val="24"/>
          <w:szCs w:val="24"/>
        </w:rPr>
        <w:t>Your</w:t>
      </w:r>
      <w:r w:rsidRPr="00491710">
        <w:rPr>
          <w:rFonts w:ascii="Source Sans Pro" w:eastAsia="Aptos" w:hAnsi="Source Sans Pro" w:cs="Times New Roman"/>
          <w:sz w:val="24"/>
          <w:szCs w:val="24"/>
        </w:rPr>
        <w:t xml:space="preserve"> student loan or the PSLF program, please send them to </w:t>
      </w:r>
      <w:hyperlink r:id="rId19" w:history="1">
        <w:r w:rsidRPr="00343B8E">
          <w:rPr>
            <w:rStyle w:val="Hyperlink"/>
            <w:rFonts w:ascii="Source Sans Pro" w:eastAsia="Aptos" w:hAnsi="Source Sans Pro" w:cs="Times New Roman"/>
            <w:sz w:val="24"/>
            <w:szCs w:val="24"/>
          </w:rPr>
          <w:t>Washington’s State Student Complaint Portal</w:t>
        </w:r>
      </w:hyperlink>
      <w:r w:rsidRPr="00491710">
        <w:rPr>
          <w:rFonts w:ascii="Source Sans Pro" w:eastAsia="Aptos" w:hAnsi="Source Sans Pro" w:cs="Times New Roman"/>
          <w:sz w:val="24"/>
          <w:szCs w:val="24"/>
        </w:rPr>
        <w:t xml:space="preserve">. You can submit both questions and complaints through this portal. </w:t>
      </w:r>
    </w:p>
    <w:p w14:paraId="2754453A" w14:textId="662ED060" w:rsidR="00272EBE" w:rsidRDefault="00666630" w:rsidP="00560220">
      <w:pPr>
        <w:rPr>
          <w:rFonts w:ascii="Source Sans Pro" w:eastAsia="Aptos" w:hAnsi="Source Sans Pro" w:cs="Times New Roman"/>
          <w:sz w:val="24"/>
          <w:szCs w:val="24"/>
        </w:rPr>
      </w:pPr>
      <w:r w:rsidRPr="00343B8E">
        <w:rPr>
          <w:rFonts w:ascii="Source Sans Pro" w:eastAsia="Aptos" w:hAnsi="Source Sans Pro" w:cs="Times New Roman"/>
          <w:sz w:val="24"/>
          <w:szCs w:val="24"/>
        </w:rPr>
        <w:t>We feel privileged to help you to achieve student loan forgiveness through the PSLF program.</w:t>
      </w:r>
    </w:p>
    <w:p w14:paraId="5D9E550F" w14:textId="369407C6" w:rsidR="00272EBE" w:rsidRPr="008C3EEC" w:rsidRDefault="00937F08" w:rsidP="008C3EEC">
      <w:pPr>
        <w:spacing w:before="160"/>
        <w:rPr>
          <w:rFonts w:ascii="Source Sans Pro" w:hAnsi="Source Sans Pro"/>
          <w:sz w:val="24"/>
          <w:szCs w:val="24"/>
        </w:rPr>
      </w:pPr>
      <w:r>
        <w:rPr>
          <w:rFonts w:ascii="Source Sans Pro" w:eastAsia="Calibri" w:hAnsi="Source Sans Pro" w:cs="Arial"/>
          <w:sz w:val="24"/>
          <w:szCs w:val="24"/>
        </w:rPr>
        <w:t>IMPORTANT:</w:t>
      </w:r>
      <w:r w:rsidRPr="00EF13FB">
        <w:rPr>
          <w:rFonts w:ascii="Source Sans Pro" w:eastAsia="Calibri" w:hAnsi="Source Sans Pro" w:cs="Arial"/>
          <w:sz w:val="24"/>
          <w:szCs w:val="24"/>
        </w:rPr>
        <w:t xml:space="preserve"> The information in this letter is only for your education. Please do not rely on it for legal advice or for financial planning or advice. The best and most up to date information about the topics in this letter is available on the </w:t>
      </w:r>
      <w:hyperlink r:id="rId20" w:history="1">
        <w:r w:rsidRPr="00EF13FB">
          <w:rPr>
            <w:rFonts w:ascii="Source Sans Pro" w:eastAsia="Calibri" w:hAnsi="Source Sans Pro" w:cs="Arial"/>
            <w:color w:val="174479"/>
            <w:sz w:val="24"/>
            <w:szCs w:val="24"/>
            <w:u w:val="single"/>
          </w:rPr>
          <w:t>FSA website</w:t>
        </w:r>
      </w:hyperlink>
      <w:r w:rsidRPr="00EF13FB">
        <w:rPr>
          <w:rFonts w:ascii="Source Sans Pro" w:eastAsia="Calibri" w:hAnsi="Source Sans Pro" w:cs="Arial"/>
          <w:sz w:val="24"/>
          <w:szCs w:val="24"/>
        </w:rPr>
        <w:t xml:space="preserve"> and through your student loan servicer.</w:t>
      </w:r>
    </w:p>
    <w:sectPr w:rsidR="00272EBE" w:rsidRPr="008C3EEC" w:rsidSect="00FA2188">
      <w:footerReference w:type="default" r:id="rId21"/>
      <w:headerReference w:type="first" r:id="rId22"/>
      <w:pgSz w:w="12240" w:h="15840"/>
      <w:pgMar w:top="1440" w:right="720" w:bottom="1152"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A40230" w14:textId="77777777" w:rsidR="00545E4F" w:rsidRDefault="00545E4F" w:rsidP="004966AF">
      <w:r>
        <w:separator/>
      </w:r>
    </w:p>
  </w:endnote>
  <w:endnote w:type="continuationSeparator" w:id="0">
    <w:p w14:paraId="3AC56C07" w14:textId="77777777" w:rsidR="00545E4F" w:rsidRDefault="00545E4F" w:rsidP="004966AF">
      <w:r>
        <w:continuationSeparator/>
      </w:r>
    </w:p>
  </w:endnote>
  <w:endnote w:type="continuationNotice" w:id="1">
    <w:p w14:paraId="76C81544" w14:textId="77777777" w:rsidR="00545E4F" w:rsidRDefault="00545E4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ource Sans Pro">
    <w:charset w:val="00"/>
    <w:family w:val="swiss"/>
    <w:pitch w:val="variable"/>
    <w:sig w:usb0="600002F7" w:usb1="02000001" w:usb2="00000000" w:usb3="00000000" w:csb0="0000019F" w:csb1="00000000"/>
  </w:font>
  <w:font w:name="Aptos">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6EEF80" w14:textId="08372E40" w:rsidR="004966AF" w:rsidRPr="00642588" w:rsidRDefault="004966AF" w:rsidP="004554E5">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DB977E" w14:textId="77777777" w:rsidR="00545E4F" w:rsidRDefault="00545E4F" w:rsidP="004966AF">
      <w:r>
        <w:separator/>
      </w:r>
    </w:p>
  </w:footnote>
  <w:footnote w:type="continuationSeparator" w:id="0">
    <w:p w14:paraId="4A9CEA5D" w14:textId="77777777" w:rsidR="00545E4F" w:rsidRDefault="00545E4F" w:rsidP="004966AF">
      <w:r>
        <w:continuationSeparator/>
      </w:r>
    </w:p>
  </w:footnote>
  <w:footnote w:type="continuationNotice" w:id="1">
    <w:p w14:paraId="737D35D8" w14:textId="77777777" w:rsidR="00545E4F" w:rsidRDefault="00545E4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5C6089" w14:textId="74D7D830" w:rsidR="00060746" w:rsidRDefault="00060746" w:rsidP="00FA2188">
    <w:pPr>
      <w:pStyle w:val="Header"/>
      <w:jc w:val="right"/>
    </w:pPr>
    <w:r>
      <w:t>(Updated July 1, 202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F852F4"/>
    <w:multiLevelType w:val="hybridMultilevel"/>
    <w:tmpl w:val="54F810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145D3C"/>
    <w:multiLevelType w:val="hybridMultilevel"/>
    <w:tmpl w:val="68DC1950"/>
    <w:lvl w:ilvl="0" w:tplc="04090001">
      <w:start w:val="1"/>
      <w:numFmt w:val="bullet"/>
      <w:lvlText w:val=""/>
      <w:lvlJc w:val="left"/>
      <w:pPr>
        <w:ind w:left="1080" w:hanging="360"/>
      </w:pPr>
      <w:rPr>
        <w:rFonts w:ascii="Symbol" w:hAnsi="Symbol" w:hint="default"/>
      </w:rPr>
    </w:lvl>
    <w:lvl w:ilvl="1" w:tplc="FFFFFFFF">
      <w:start w:val="1"/>
      <w:numFmt w:val="bullet"/>
      <w:lvlText w:val=""/>
      <w:lvlJc w:val="left"/>
      <w:pPr>
        <w:ind w:left="1800" w:hanging="360"/>
      </w:pPr>
      <w:rPr>
        <w:rFonts w:ascii="Symbol" w:hAnsi="Symbol" w:hint="default"/>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 w15:restartNumberingAfterBreak="0">
    <w:nsid w:val="11C73F3F"/>
    <w:multiLevelType w:val="hybridMultilevel"/>
    <w:tmpl w:val="3BBE630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D64021"/>
    <w:multiLevelType w:val="hybridMultilevel"/>
    <w:tmpl w:val="2480C028"/>
    <w:lvl w:ilvl="0" w:tplc="04090001">
      <w:start w:val="1"/>
      <w:numFmt w:val="bullet"/>
      <w:lvlText w:val=""/>
      <w:lvlJc w:val="left"/>
      <w:pPr>
        <w:ind w:left="1080" w:hanging="360"/>
      </w:pPr>
      <w:rPr>
        <w:rFonts w:ascii="Symbol" w:hAnsi="Symbol" w:hint="default"/>
      </w:rPr>
    </w:lvl>
    <w:lvl w:ilvl="1" w:tplc="FFFFFFFF">
      <w:start w:val="1"/>
      <w:numFmt w:val="bullet"/>
      <w:lvlText w:val=""/>
      <w:lvlJc w:val="left"/>
      <w:pPr>
        <w:ind w:left="1800" w:hanging="360"/>
      </w:pPr>
      <w:rPr>
        <w:rFonts w:ascii="Symbol" w:hAnsi="Symbol" w:hint="default"/>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 w15:restartNumberingAfterBreak="0">
    <w:nsid w:val="1BE13A59"/>
    <w:multiLevelType w:val="hybridMultilevel"/>
    <w:tmpl w:val="661E06EA"/>
    <w:lvl w:ilvl="0" w:tplc="236C4D26">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15625E8"/>
    <w:multiLevelType w:val="hybridMultilevel"/>
    <w:tmpl w:val="D6FC3E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28F0448"/>
    <w:multiLevelType w:val="hybridMultilevel"/>
    <w:tmpl w:val="BFB285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227449"/>
    <w:multiLevelType w:val="hybridMultilevel"/>
    <w:tmpl w:val="C47E967A"/>
    <w:lvl w:ilvl="0" w:tplc="FFFFFFFF">
      <w:start w:val="1"/>
      <w:numFmt w:val="decimal"/>
      <w:lvlText w:val="%1."/>
      <w:lvlJc w:val="left"/>
      <w:pPr>
        <w:ind w:left="1080" w:hanging="360"/>
      </w:pPr>
    </w:lvl>
    <w:lvl w:ilvl="1" w:tplc="04090001">
      <w:start w:val="1"/>
      <w:numFmt w:val="bullet"/>
      <w:lvlText w:val=""/>
      <w:lvlJc w:val="left"/>
      <w:pPr>
        <w:ind w:left="1800" w:hanging="360"/>
      </w:pPr>
      <w:rPr>
        <w:rFonts w:ascii="Symbol" w:hAnsi="Symbol" w:hint="default"/>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8" w15:restartNumberingAfterBreak="0">
    <w:nsid w:val="24882A35"/>
    <w:multiLevelType w:val="hybridMultilevel"/>
    <w:tmpl w:val="E21E3DA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27C324E1"/>
    <w:multiLevelType w:val="hybridMultilevel"/>
    <w:tmpl w:val="13585E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A3213E"/>
    <w:multiLevelType w:val="hybridMultilevel"/>
    <w:tmpl w:val="5D3095C2"/>
    <w:lvl w:ilvl="0" w:tplc="FFFFFFFF">
      <w:start w:val="1"/>
      <w:numFmt w:val="decimal"/>
      <w:lvlText w:val="%1."/>
      <w:lvlJc w:val="left"/>
      <w:pPr>
        <w:ind w:left="1080" w:hanging="360"/>
      </w:pPr>
    </w:lvl>
    <w:lvl w:ilvl="1" w:tplc="04090001">
      <w:start w:val="1"/>
      <w:numFmt w:val="bullet"/>
      <w:lvlText w:val=""/>
      <w:lvlJc w:val="left"/>
      <w:pPr>
        <w:ind w:left="1800" w:hanging="360"/>
      </w:pPr>
      <w:rPr>
        <w:rFonts w:ascii="Symbol" w:hAnsi="Symbol" w:hint="default"/>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1" w15:restartNumberingAfterBreak="0">
    <w:nsid w:val="29D05A9A"/>
    <w:multiLevelType w:val="hybridMultilevel"/>
    <w:tmpl w:val="3ECECF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3466DF"/>
    <w:multiLevelType w:val="hybridMultilevel"/>
    <w:tmpl w:val="9716BE8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38427832"/>
    <w:multiLevelType w:val="hybridMultilevel"/>
    <w:tmpl w:val="CAE43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4D2B45"/>
    <w:multiLevelType w:val="hybridMultilevel"/>
    <w:tmpl w:val="6CE61C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BD06D4B"/>
    <w:multiLevelType w:val="hybridMultilevel"/>
    <w:tmpl w:val="33548A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EF7C33"/>
    <w:multiLevelType w:val="hybridMultilevel"/>
    <w:tmpl w:val="2FDEAC5C"/>
    <w:lvl w:ilvl="0" w:tplc="04090001">
      <w:start w:val="1"/>
      <w:numFmt w:val="bullet"/>
      <w:lvlText w:val=""/>
      <w:lvlJc w:val="left"/>
      <w:pPr>
        <w:ind w:left="1080" w:hanging="360"/>
      </w:pPr>
      <w:rPr>
        <w:rFonts w:ascii="Symbol" w:hAnsi="Symbol" w:hint="default"/>
      </w:rPr>
    </w:lvl>
    <w:lvl w:ilvl="1" w:tplc="FFFFFFFF">
      <w:start w:val="1"/>
      <w:numFmt w:val="bullet"/>
      <w:lvlText w:val=""/>
      <w:lvlJc w:val="left"/>
      <w:pPr>
        <w:ind w:left="1800" w:hanging="360"/>
      </w:pPr>
      <w:rPr>
        <w:rFonts w:ascii="Symbol" w:hAnsi="Symbol" w:hint="default"/>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7" w15:restartNumberingAfterBreak="0">
    <w:nsid w:val="3D7C0F90"/>
    <w:multiLevelType w:val="hybridMultilevel"/>
    <w:tmpl w:val="79229A3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DFF2344"/>
    <w:multiLevelType w:val="hybridMultilevel"/>
    <w:tmpl w:val="4DE84760"/>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015343C"/>
    <w:multiLevelType w:val="hybridMultilevel"/>
    <w:tmpl w:val="51DCECF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15:restartNumberingAfterBreak="0">
    <w:nsid w:val="42630D8C"/>
    <w:multiLevelType w:val="hybridMultilevel"/>
    <w:tmpl w:val="5498B072"/>
    <w:lvl w:ilvl="0" w:tplc="0F9ADF3A">
      <w:start w:val="1"/>
      <w:numFmt w:val="decimal"/>
      <w:lvlText w:val="%1."/>
      <w:lvlJc w:val="left"/>
      <w:pPr>
        <w:ind w:left="720" w:hanging="360"/>
      </w:pPr>
      <w:rPr>
        <w:rFonts w:hint="default"/>
        <w:color w:val="1F1F1F" w:themeColor="text1" w:themeShade="8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47A3A43"/>
    <w:multiLevelType w:val="hybridMultilevel"/>
    <w:tmpl w:val="396E92AA"/>
    <w:lvl w:ilvl="0" w:tplc="93E2C0EA">
      <w:start w:val="1"/>
      <w:numFmt w:val="bullet"/>
      <w:pStyle w:val="ListParagraph"/>
      <w:lvlText w:val=""/>
      <w:lvlJc w:val="left"/>
      <w:pPr>
        <w:ind w:left="2520" w:hanging="360"/>
      </w:pPr>
      <w:rPr>
        <w:rFonts w:ascii="Symbol" w:hAnsi="Symbol" w:hint="default"/>
      </w:rPr>
    </w:lvl>
    <w:lvl w:ilvl="1" w:tplc="7F5A33E6" w:tentative="1">
      <w:start w:val="1"/>
      <w:numFmt w:val="bullet"/>
      <w:lvlText w:val="o"/>
      <w:lvlJc w:val="left"/>
      <w:pPr>
        <w:ind w:left="3240" w:hanging="360"/>
      </w:pPr>
      <w:rPr>
        <w:rFonts w:ascii="Courier New" w:hAnsi="Courier New" w:hint="default"/>
      </w:rPr>
    </w:lvl>
    <w:lvl w:ilvl="2" w:tplc="90DE1B4C" w:tentative="1">
      <w:start w:val="1"/>
      <w:numFmt w:val="bullet"/>
      <w:lvlText w:val=""/>
      <w:lvlJc w:val="left"/>
      <w:pPr>
        <w:ind w:left="3960" w:hanging="360"/>
      </w:pPr>
      <w:rPr>
        <w:rFonts w:ascii="Wingdings" w:hAnsi="Wingdings" w:hint="default"/>
      </w:rPr>
    </w:lvl>
    <w:lvl w:ilvl="3" w:tplc="728AAE82" w:tentative="1">
      <w:start w:val="1"/>
      <w:numFmt w:val="bullet"/>
      <w:lvlText w:val=""/>
      <w:lvlJc w:val="left"/>
      <w:pPr>
        <w:ind w:left="4680" w:hanging="360"/>
      </w:pPr>
      <w:rPr>
        <w:rFonts w:ascii="Symbol" w:hAnsi="Symbol" w:hint="default"/>
      </w:rPr>
    </w:lvl>
    <w:lvl w:ilvl="4" w:tplc="3F2AA362" w:tentative="1">
      <w:start w:val="1"/>
      <w:numFmt w:val="bullet"/>
      <w:lvlText w:val="o"/>
      <w:lvlJc w:val="left"/>
      <w:pPr>
        <w:ind w:left="5400" w:hanging="360"/>
      </w:pPr>
      <w:rPr>
        <w:rFonts w:ascii="Courier New" w:hAnsi="Courier New" w:hint="default"/>
      </w:rPr>
    </w:lvl>
    <w:lvl w:ilvl="5" w:tplc="95E4B45C" w:tentative="1">
      <w:start w:val="1"/>
      <w:numFmt w:val="bullet"/>
      <w:lvlText w:val=""/>
      <w:lvlJc w:val="left"/>
      <w:pPr>
        <w:ind w:left="6120" w:hanging="360"/>
      </w:pPr>
      <w:rPr>
        <w:rFonts w:ascii="Wingdings" w:hAnsi="Wingdings" w:hint="default"/>
      </w:rPr>
    </w:lvl>
    <w:lvl w:ilvl="6" w:tplc="CA3E391C" w:tentative="1">
      <w:start w:val="1"/>
      <w:numFmt w:val="bullet"/>
      <w:lvlText w:val=""/>
      <w:lvlJc w:val="left"/>
      <w:pPr>
        <w:ind w:left="6840" w:hanging="360"/>
      </w:pPr>
      <w:rPr>
        <w:rFonts w:ascii="Symbol" w:hAnsi="Symbol" w:hint="default"/>
      </w:rPr>
    </w:lvl>
    <w:lvl w:ilvl="7" w:tplc="4600E1BC" w:tentative="1">
      <w:start w:val="1"/>
      <w:numFmt w:val="bullet"/>
      <w:lvlText w:val="o"/>
      <w:lvlJc w:val="left"/>
      <w:pPr>
        <w:ind w:left="7560" w:hanging="360"/>
      </w:pPr>
      <w:rPr>
        <w:rFonts w:ascii="Courier New" w:hAnsi="Courier New" w:hint="default"/>
      </w:rPr>
    </w:lvl>
    <w:lvl w:ilvl="8" w:tplc="9B1E56AC" w:tentative="1">
      <w:start w:val="1"/>
      <w:numFmt w:val="bullet"/>
      <w:lvlText w:val=""/>
      <w:lvlJc w:val="left"/>
      <w:pPr>
        <w:ind w:left="8280" w:hanging="360"/>
      </w:pPr>
      <w:rPr>
        <w:rFonts w:ascii="Wingdings" w:hAnsi="Wingdings" w:hint="default"/>
      </w:rPr>
    </w:lvl>
  </w:abstractNum>
  <w:abstractNum w:abstractNumId="22" w15:restartNumberingAfterBreak="0">
    <w:nsid w:val="4A486EE4"/>
    <w:multiLevelType w:val="hybridMultilevel"/>
    <w:tmpl w:val="F9860E3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4E6E26E4"/>
    <w:multiLevelType w:val="hybridMultilevel"/>
    <w:tmpl w:val="F8907570"/>
    <w:lvl w:ilvl="0" w:tplc="B16ADC3E">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0DA7C75"/>
    <w:multiLevelType w:val="hybridMultilevel"/>
    <w:tmpl w:val="BB1CA29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5" w15:restartNumberingAfterBreak="0">
    <w:nsid w:val="521714AB"/>
    <w:multiLevelType w:val="hybridMultilevel"/>
    <w:tmpl w:val="50D46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8D768D6"/>
    <w:multiLevelType w:val="hybridMultilevel"/>
    <w:tmpl w:val="ECE25182"/>
    <w:lvl w:ilvl="0" w:tplc="0409000D">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C9C272A"/>
    <w:multiLevelType w:val="hybridMultilevel"/>
    <w:tmpl w:val="9622182A"/>
    <w:lvl w:ilvl="0" w:tplc="0409000F">
      <w:start w:val="1"/>
      <w:numFmt w:val="decimal"/>
      <w:lvlText w:val="%1."/>
      <w:lvlJc w:val="left"/>
      <w:pPr>
        <w:ind w:left="1080" w:hanging="360"/>
      </w:pPr>
      <w:rPr>
        <w:rFonts w:hint="default"/>
      </w:rPr>
    </w:lvl>
    <w:lvl w:ilvl="1" w:tplc="FFFFFFFF">
      <w:start w:val="1"/>
      <w:numFmt w:val="bullet"/>
      <w:lvlText w:val=""/>
      <w:lvlJc w:val="left"/>
      <w:pPr>
        <w:ind w:left="1800" w:hanging="360"/>
      </w:pPr>
      <w:rPr>
        <w:rFonts w:ascii="Symbol" w:hAnsi="Symbol" w:hint="default"/>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8" w15:restartNumberingAfterBreak="0">
    <w:nsid w:val="5DC172C4"/>
    <w:multiLevelType w:val="hybridMultilevel"/>
    <w:tmpl w:val="523AE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32F4700"/>
    <w:multiLevelType w:val="hybridMultilevel"/>
    <w:tmpl w:val="CD96ABDC"/>
    <w:lvl w:ilvl="0" w:tplc="299495E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46F382E"/>
    <w:multiLevelType w:val="hybridMultilevel"/>
    <w:tmpl w:val="91B8A71A"/>
    <w:lvl w:ilvl="0" w:tplc="04090001">
      <w:start w:val="1"/>
      <w:numFmt w:val="bullet"/>
      <w:lvlText w:val=""/>
      <w:lvlJc w:val="left"/>
      <w:pPr>
        <w:ind w:left="1080" w:hanging="360"/>
      </w:pPr>
      <w:rPr>
        <w:rFonts w:ascii="Symbol" w:hAnsi="Symbol" w:hint="default"/>
      </w:rPr>
    </w:lvl>
    <w:lvl w:ilvl="1" w:tplc="FFFFFFFF">
      <w:start w:val="1"/>
      <w:numFmt w:val="bullet"/>
      <w:lvlText w:val=""/>
      <w:lvlJc w:val="left"/>
      <w:pPr>
        <w:ind w:left="1800" w:hanging="360"/>
      </w:pPr>
      <w:rPr>
        <w:rFonts w:ascii="Symbol" w:hAnsi="Symbol" w:hint="default"/>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1" w15:restartNumberingAfterBreak="0">
    <w:nsid w:val="7B7D4F73"/>
    <w:multiLevelType w:val="hybridMultilevel"/>
    <w:tmpl w:val="990CF170"/>
    <w:lvl w:ilvl="0" w:tplc="61F6A2BC">
      <w:start w:val="1"/>
      <w:numFmt w:val="decimal"/>
      <w:lvlText w:val="%1."/>
      <w:lvlJc w:val="left"/>
      <w:pPr>
        <w:ind w:left="720" w:hanging="360"/>
      </w:pPr>
      <w:rPr>
        <w:rFonts w:hint="default"/>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27667700">
    <w:abstractNumId w:val="28"/>
  </w:num>
  <w:num w:numId="2" w16cid:durableId="857700407">
    <w:abstractNumId w:val="5"/>
  </w:num>
  <w:num w:numId="3" w16cid:durableId="2068332737">
    <w:abstractNumId w:val="4"/>
  </w:num>
  <w:num w:numId="4" w16cid:durableId="1153713582">
    <w:abstractNumId w:val="18"/>
  </w:num>
  <w:num w:numId="5" w16cid:durableId="1438329172">
    <w:abstractNumId w:val="17"/>
  </w:num>
  <w:num w:numId="6" w16cid:durableId="1601722143">
    <w:abstractNumId w:val="21"/>
  </w:num>
  <w:num w:numId="7" w16cid:durableId="920875778">
    <w:abstractNumId w:val="23"/>
  </w:num>
  <w:num w:numId="8" w16cid:durableId="156463336">
    <w:abstractNumId w:val="29"/>
  </w:num>
  <w:num w:numId="9" w16cid:durableId="1658878186">
    <w:abstractNumId w:val="8"/>
  </w:num>
  <w:num w:numId="10" w16cid:durableId="1775974429">
    <w:abstractNumId w:val="21"/>
  </w:num>
  <w:num w:numId="11" w16cid:durableId="2050101829">
    <w:abstractNumId w:val="8"/>
  </w:num>
  <w:num w:numId="12" w16cid:durableId="1814252680">
    <w:abstractNumId w:val="24"/>
  </w:num>
  <w:num w:numId="13" w16cid:durableId="629480640">
    <w:abstractNumId w:val="12"/>
  </w:num>
  <w:num w:numId="14" w16cid:durableId="1302728482">
    <w:abstractNumId w:val="15"/>
  </w:num>
  <w:num w:numId="15" w16cid:durableId="1739285602">
    <w:abstractNumId w:val="25"/>
  </w:num>
  <w:num w:numId="16" w16cid:durableId="1693648597">
    <w:abstractNumId w:val="19"/>
  </w:num>
  <w:num w:numId="17" w16cid:durableId="54940734">
    <w:abstractNumId w:val="2"/>
  </w:num>
  <w:num w:numId="18" w16cid:durableId="314917572">
    <w:abstractNumId w:val="11"/>
  </w:num>
  <w:num w:numId="19" w16cid:durableId="1983851076">
    <w:abstractNumId w:val="10"/>
  </w:num>
  <w:num w:numId="20" w16cid:durableId="316881547">
    <w:abstractNumId w:val="1"/>
  </w:num>
  <w:num w:numId="21" w16cid:durableId="1883980389">
    <w:abstractNumId w:val="7"/>
  </w:num>
  <w:num w:numId="22" w16cid:durableId="872569746">
    <w:abstractNumId w:val="27"/>
  </w:num>
  <w:num w:numId="23" w16cid:durableId="1629311898">
    <w:abstractNumId w:val="21"/>
  </w:num>
  <w:num w:numId="24" w16cid:durableId="1460537703">
    <w:abstractNumId w:val="21"/>
  </w:num>
  <w:num w:numId="25" w16cid:durableId="2067215772">
    <w:abstractNumId w:val="21"/>
  </w:num>
  <w:num w:numId="26" w16cid:durableId="356270356">
    <w:abstractNumId w:val="21"/>
  </w:num>
  <w:num w:numId="27" w16cid:durableId="169150105">
    <w:abstractNumId w:val="30"/>
  </w:num>
  <w:num w:numId="28" w16cid:durableId="1847939334">
    <w:abstractNumId w:val="3"/>
  </w:num>
  <w:num w:numId="29" w16cid:durableId="225921089">
    <w:abstractNumId w:val="16"/>
  </w:num>
  <w:num w:numId="30" w16cid:durableId="662129177">
    <w:abstractNumId w:val="26"/>
  </w:num>
  <w:num w:numId="31" w16cid:durableId="129565253">
    <w:abstractNumId w:val="22"/>
  </w:num>
  <w:num w:numId="32" w16cid:durableId="1899433003">
    <w:abstractNumId w:val="20"/>
  </w:num>
  <w:num w:numId="33" w16cid:durableId="322978544">
    <w:abstractNumId w:val="9"/>
  </w:num>
  <w:num w:numId="34" w16cid:durableId="466163976">
    <w:abstractNumId w:val="0"/>
  </w:num>
  <w:num w:numId="35" w16cid:durableId="1080757569">
    <w:abstractNumId w:val="31"/>
  </w:num>
  <w:num w:numId="36" w16cid:durableId="819342353">
    <w:abstractNumId w:val="13"/>
  </w:num>
  <w:num w:numId="37" w16cid:durableId="638146379">
    <w:abstractNumId w:val="6"/>
  </w:num>
  <w:num w:numId="38" w16cid:durableId="199695790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TS2tDQ2MDO0tDQwNrNQ0lEKTi0uzszPAykwrgUAa754giwAAAA="/>
  </w:docVars>
  <w:rsids>
    <w:rsidRoot w:val="004966AF"/>
    <w:rsid w:val="00000478"/>
    <w:rsid w:val="0000056B"/>
    <w:rsid w:val="00001505"/>
    <w:rsid w:val="0000276E"/>
    <w:rsid w:val="00004ED5"/>
    <w:rsid w:val="000051E0"/>
    <w:rsid w:val="0000556B"/>
    <w:rsid w:val="00005BCF"/>
    <w:rsid w:val="0000631D"/>
    <w:rsid w:val="000075CB"/>
    <w:rsid w:val="00011AF6"/>
    <w:rsid w:val="00011C69"/>
    <w:rsid w:val="0001214E"/>
    <w:rsid w:val="000126E8"/>
    <w:rsid w:val="00012BC5"/>
    <w:rsid w:val="00014858"/>
    <w:rsid w:val="00014EB1"/>
    <w:rsid w:val="00015CA7"/>
    <w:rsid w:val="000168CD"/>
    <w:rsid w:val="00021659"/>
    <w:rsid w:val="00021F28"/>
    <w:rsid w:val="0002355D"/>
    <w:rsid w:val="00024007"/>
    <w:rsid w:val="00031D4E"/>
    <w:rsid w:val="000321B5"/>
    <w:rsid w:val="00032AE2"/>
    <w:rsid w:val="00033957"/>
    <w:rsid w:val="000366A2"/>
    <w:rsid w:val="00036E43"/>
    <w:rsid w:val="000416C7"/>
    <w:rsid w:val="0004430A"/>
    <w:rsid w:val="0004611C"/>
    <w:rsid w:val="00046A31"/>
    <w:rsid w:val="00047E74"/>
    <w:rsid w:val="00050524"/>
    <w:rsid w:val="00050774"/>
    <w:rsid w:val="00051FD1"/>
    <w:rsid w:val="00052241"/>
    <w:rsid w:val="0005401C"/>
    <w:rsid w:val="00060746"/>
    <w:rsid w:val="00061815"/>
    <w:rsid w:val="000622FF"/>
    <w:rsid w:val="00064672"/>
    <w:rsid w:val="000674B7"/>
    <w:rsid w:val="0006786C"/>
    <w:rsid w:val="00067C72"/>
    <w:rsid w:val="00073DED"/>
    <w:rsid w:val="00075093"/>
    <w:rsid w:val="00075C68"/>
    <w:rsid w:val="00080A25"/>
    <w:rsid w:val="00084E16"/>
    <w:rsid w:val="000856EC"/>
    <w:rsid w:val="00086961"/>
    <w:rsid w:val="000879BC"/>
    <w:rsid w:val="000879E6"/>
    <w:rsid w:val="00091C86"/>
    <w:rsid w:val="00093CA9"/>
    <w:rsid w:val="00094ACE"/>
    <w:rsid w:val="000951CC"/>
    <w:rsid w:val="00095B44"/>
    <w:rsid w:val="000A1DBB"/>
    <w:rsid w:val="000A2D65"/>
    <w:rsid w:val="000A7659"/>
    <w:rsid w:val="000A7732"/>
    <w:rsid w:val="000B22A6"/>
    <w:rsid w:val="000B33A0"/>
    <w:rsid w:val="000B4103"/>
    <w:rsid w:val="000B438B"/>
    <w:rsid w:val="000B511F"/>
    <w:rsid w:val="000B527E"/>
    <w:rsid w:val="000B728E"/>
    <w:rsid w:val="000C0707"/>
    <w:rsid w:val="000C15C2"/>
    <w:rsid w:val="000C2E6B"/>
    <w:rsid w:val="000C32D4"/>
    <w:rsid w:val="000C540C"/>
    <w:rsid w:val="000C60DD"/>
    <w:rsid w:val="000C785E"/>
    <w:rsid w:val="000D0119"/>
    <w:rsid w:val="000D08DF"/>
    <w:rsid w:val="000D0AFC"/>
    <w:rsid w:val="000D0CD1"/>
    <w:rsid w:val="000D1953"/>
    <w:rsid w:val="000D1EA6"/>
    <w:rsid w:val="000D2DCE"/>
    <w:rsid w:val="000E1EDB"/>
    <w:rsid w:val="000E4E6F"/>
    <w:rsid w:val="000E663E"/>
    <w:rsid w:val="000E7D57"/>
    <w:rsid w:val="000F04A9"/>
    <w:rsid w:val="000F29A1"/>
    <w:rsid w:val="000F3EB2"/>
    <w:rsid w:val="000F42B6"/>
    <w:rsid w:val="000F699E"/>
    <w:rsid w:val="001004FF"/>
    <w:rsid w:val="00100E97"/>
    <w:rsid w:val="00101477"/>
    <w:rsid w:val="00101CA9"/>
    <w:rsid w:val="00102212"/>
    <w:rsid w:val="00102615"/>
    <w:rsid w:val="0010279C"/>
    <w:rsid w:val="00104C2B"/>
    <w:rsid w:val="00107DC7"/>
    <w:rsid w:val="00113697"/>
    <w:rsid w:val="00115C75"/>
    <w:rsid w:val="001165CA"/>
    <w:rsid w:val="00116631"/>
    <w:rsid w:val="001218D8"/>
    <w:rsid w:val="00121B2F"/>
    <w:rsid w:val="00130420"/>
    <w:rsid w:val="0013557E"/>
    <w:rsid w:val="00140505"/>
    <w:rsid w:val="00140F30"/>
    <w:rsid w:val="00143897"/>
    <w:rsid w:val="00144C25"/>
    <w:rsid w:val="0014542C"/>
    <w:rsid w:val="00147A86"/>
    <w:rsid w:val="001501EA"/>
    <w:rsid w:val="001522C5"/>
    <w:rsid w:val="0015334F"/>
    <w:rsid w:val="00153B9E"/>
    <w:rsid w:val="00153C9C"/>
    <w:rsid w:val="00157A63"/>
    <w:rsid w:val="00160B41"/>
    <w:rsid w:val="001617EE"/>
    <w:rsid w:val="0016690E"/>
    <w:rsid w:val="001672AC"/>
    <w:rsid w:val="001712DD"/>
    <w:rsid w:val="00171F22"/>
    <w:rsid w:val="00173763"/>
    <w:rsid w:val="00176192"/>
    <w:rsid w:val="001773C8"/>
    <w:rsid w:val="00181EBA"/>
    <w:rsid w:val="0018259F"/>
    <w:rsid w:val="001833C8"/>
    <w:rsid w:val="00183667"/>
    <w:rsid w:val="00183BDF"/>
    <w:rsid w:val="00184692"/>
    <w:rsid w:val="001861CB"/>
    <w:rsid w:val="00186AB7"/>
    <w:rsid w:val="001871A4"/>
    <w:rsid w:val="00187851"/>
    <w:rsid w:val="00192703"/>
    <w:rsid w:val="00192FB0"/>
    <w:rsid w:val="00194530"/>
    <w:rsid w:val="001957B5"/>
    <w:rsid w:val="00196260"/>
    <w:rsid w:val="001A0999"/>
    <w:rsid w:val="001A1542"/>
    <w:rsid w:val="001A2DA1"/>
    <w:rsid w:val="001A5F28"/>
    <w:rsid w:val="001B0C65"/>
    <w:rsid w:val="001B25C6"/>
    <w:rsid w:val="001B2668"/>
    <w:rsid w:val="001B4A81"/>
    <w:rsid w:val="001B74D0"/>
    <w:rsid w:val="001C02A6"/>
    <w:rsid w:val="001C100B"/>
    <w:rsid w:val="001C38BD"/>
    <w:rsid w:val="001C4902"/>
    <w:rsid w:val="001C5BB9"/>
    <w:rsid w:val="001C5F44"/>
    <w:rsid w:val="001C6215"/>
    <w:rsid w:val="001D05CA"/>
    <w:rsid w:val="001D07D0"/>
    <w:rsid w:val="001D5226"/>
    <w:rsid w:val="001D53DE"/>
    <w:rsid w:val="001D60FC"/>
    <w:rsid w:val="001D7969"/>
    <w:rsid w:val="001D7B7A"/>
    <w:rsid w:val="001E0279"/>
    <w:rsid w:val="001E03F5"/>
    <w:rsid w:val="001E11F3"/>
    <w:rsid w:val="001E2062"/>
    <w:rsid w:val="001E2899"/>
    <w:rsid w:val="001E2D1E"/>
    <w:rsid w:val="001E2E29"/>
    <w:rsid w:val="001E3101"/>
    <w:rsid w:val="001E4838"/>
    <w:rsid w:val="001E7577"/>
    <w:rsid w:val="001E786E"/>
    <w:rsid w:val="001F4E0D"/>
    <w:rsid w:val="001F65EE"/>
    <w:rsid w:val="00201699"/>
    <w:rsid w:val="0020218C"/>
    <w:rsid w:val="00204B31"/>
    <w:rsid w:val="00204E08"/>
    <w:rsid w:val="00210B6F"/>
    <w:rsid w:val="00211513"/>
    <w:rsid w:val="00212EE9"/>
    <w:rsid w:val="0021539C"/>
    <w:rsid w:val="0021561E"/>
    <w:rsid w:val="002164B7"/>
    <w:rsid w:val="00221859"/>
    <w:rsid w:val="00221BC9"/>
    <w:rsid w:val="00227357"/>
    <w:rsid w:val="002315B1"/>
    <w:rsid w:val="00231833"/>
    <w:rsid w:val="00233853"/>
    <w:rsid w:val="00235280"/>
    <w:rsid w:val="002359A8"/>
    <w:rsid w:val="00235FC6"/>
    <w:rsid w:val="00236AC8"/>
    <w:rsid w:val="00237051"/>
    <w:rsid w:val="002377B1"/>
    <w:rsid w:val="0024092E"/>
    <w:rsid w:val="00241120"/>
    <w:rsid w:val="00241EDF"/>
    <w:rsid w:val="002428D9"/>
    <w:rsid w:val="00246244"/>
    <w:rsid w:val="0025175D"/>
    <w:rsid w:val="002605AF"/>
    <w:rsid w:val="0026277B"/>
    <w:rsid w:val="00263829"/>
    <w:rsid w:val="00270DD5"/>
    <w:rsid w:val="00271C4E"/>
    <w:rsid w:val="002720BB"/>
    <w:rsid w:val="002727EA"/>
    <w:rsid w:val="00272EBE"/>
    <w:rsid w:val="00276AE0"/>
    <w:rsid w:val="00277AD4"/>
    <w:rsid w:val="00277C15"/>
    <w:rsid w:val="002809D7"/>
    <w:rsid w:val="0028157F"/>
    <w:rsid w:val="00281AFA"/>
    <w:rsid w:val="00286FB1"/>
    <w:rsid w:val="00287BF6"/>
    <w:rsid w:val="0029129E"/>
    <w:rsid w:val="00292EB5"/>
    <w:rsid w:val="002A005F"/>
    <w:rsid w:val="002A1CB0"/>
    <w:rsid w:val="002A3910"/>
    <w:rsid w:val="002A5A58"/>
    <w:rsid w:val="002B058D"/>
    <w:rsid w:val="002B0A94"/>
    <w:rsid w:val="002B1C3A"/>
    <w:rsid w:val="002B2404"/>
    <w:rsid w:val="002B33A8"/>
    <w:rsid w:val="002B3E89"/>
    <w:rsid w:val="002B4CF9"/>
    <w:rsid w:val="002B52FD"/>
    <w:rsid w:val="002B5DCE"/>
    <w:rsid w:val="002B7969"/>
    <w:rsid w:val="002B7D22"/>
    <w:rsid w:val="002B7EB3"/>
    <w:rsid w:val="002C1CC0"/>
    <w:rsid w:val="002C3750"/>
    <w:rsid w:val="002C4785"/>
    <w:rsid w:val="002C7571"/>
    <w:rsid w:val="002D451C"/>
    <w:rsid w:val="002D6BE0"/>
    <w:rsid w:val="002D6CC6"/>
    <w:rsid w:val="002D7275"/>
    <w:rsid w:val="002E0DBD"/>
    <w:rsid w:val="002E2D3F"/>
    <w:rsid w:val="002E3981"/>
    <w:rsid w:val="002E53D6"/>
    <w:rsid w:val="002E760A"/>
    <w:rsid w:val="002F116A"/>
    <w:rsid w:val="002F138E"/>
    <w:rsid w:val="002F3778"/>
    <w:rsid w:val="002F3AB1"/>
    <w:rsid w:val="002F4EE0"/>
    <w:rsid w:val="002F5DB9"/>
    <w:rsid w:val="002F6A31"/>
    <w:rsid w:val="00302AD4"/>
    <w:rsid w:val="00302D21"/>
    <w:rsid w:val="00310EA1"/>
    <w:rsid w:val="00312043"/>
    <w:rsid w:val="00312467"/>
    <w:rsid w:val="00312797"/>
    <w:rsid w:val="00312A14"/>
    <w:rsid w:val="00312F63"/>
    <w:rsid w:val="00313756"/>
    <w:rsid w:val="00313B21"/>
    <w:rsid w:val="00314C36"/>
    <w:rsid w:val="003155EC"/>
    <w:rsid w:val="003166B8"/>
    <w:rsid w:val="00316AD2"/>
    <w:rsid w:val="0031745F"/>
    <w:rsid w:val="0031750E"/>
    <w:rsid w:val="003178F0"/>
    <w:rsid w:val="003200B6"/>
    <w:rsid w:val="00320804"/>
    <w:rsid w:val="003216C9"/>
    <w:rsid w:val="003226BC"/>
    <w:rsid w:val="00324D87"/>
    <w:rsid w:val="00325407"/>
    <w:rsid w:val="003260FD"/>
    <w:rsid w:val="00326512"/>
    <w:rsid w:val="003265C2"/>
    <w:rsid w:val="00330A1D"/>
    <w:rsid w:val="003315C3"/>
    <w:rsid w:val="003325D5"/>
    <w:rsid w:val="00332E34"/>
    <w:rsid w:val="00333083"/>
    <w:rsid w:val="003345FD"/>
    <w:rsid w:val="00335BEF"/>
    <w:rsid w:val="0033652A"/>
    <w:rsid w:val="00340F9F"/>
    <w:rsid w:val="00341A6F"/>
    <w:rsid w:val="00343B8E"/>
    <w:rsid w:val="003445EF"/>
    <w:rsid w:val="00344734"/>
    <w:rsid w:val="003448A0"/>
    <w:rsid w:val="0034760F"/>
    <w:rsid w:val="003505F4"/>
    <w:rsid w:val="00351102"/>
    <w:rsid w:val="003516C6"/>
    <w:rsid w:val="003528B2"/>
    <w:rsid w:val="0035330C"/>
    <w:rsid w:val="003556DC"/>
    <w:rsid w:val="00356C38"/>
    <w:rsid w:val="00357173"/>
    <w:rsid w:val="0036244E"/>
    <w:rsid w:val="00364FAA"/>
    <w:rsid w:val="00365DF3"/>
    <w:rsid w:val="0036788F"/>
    <w:rsid w:val="00370423"/>
    <w:rsid w:val="00370EED"/>
    <w:rsid w:val="00371A2C"/>
    <w:rsid w:val="0037327C"/>
    <w:rsid w:val="00374BA0"/>
    <w:rsid w:val="00374DF1"/>
    <w:rsid w:val="00376642"/>
    <w:rsid w:val="00381346"/>
    <w:rsid w:val="00384D94"/>
    <w:rsid w:val="00385B8B"/>
    <w:rsid w:val="003900A1"/>
    <w:rsid w:val="00390F25"/>
    <w:rsid w:val="0039178F"/>
    <w:rsid w:val="00391EF7"/>
    <w:rsid w:val="00392209"/>
    <w:rsid w:val="00392F1F"/>
    <w:rsid w:val="00397DD9"/>
    <w:rsid w:val="003A2029"/>
    <w:rsid w:val="003A2B5D"/>
    <w:rsid w:val="003A3B3C"/>
    <w:rsid w:val="003A503E"/>
    <w:rsid w:val="003A5A15"/>
    <w:rsid w:val="003B3030"/>
    <w:rsid w:val="003B45C6"/>
    <w:rsid w:val="003B55AA"/>
    <w:rsid w:val="003C02A4"/>
    <w:rsid w:val="003C0EB6"/>
    <w:rsid w:val="003C1264"/>
    <w:rsid w:val="003C59B8"/>
    <w:rsid w:val="003C7F17"/>
    <w:rsid w:val="003D0C72"/>
    <w:rsid w:val="003D2705"/>
    <w:rsid w:val="003D28E0"/>
    <w:rsid w:val="003D3AAF"/>
    <w:rsid w:val="003D4391"/>
    <w:rsid w:val="003D60BC"/>
    <w:rsid w:val="003D6D80"/>
    <w:rsid w:val="003D7B08"/>
    <w:rsid w:val="003E09F2"/>
    <w:rsid w:val="003E544D"/>
    <w:rsid w:val="003F2CBE"/>
    <w:rsid w:val="003F3A51"/>
    <w:rsid w:val="003F3AAB"/>
    <w:rsid w:val="003F3F82"/>
    <w:rsid w:val="003F4BC6"/>
    <w:rsid w:val="003F4D7E"/>
    <w:rsid w:val="00400F77"/>
    <w:rsid w:val="0040263C"/>
    <w:rsid w:val="00402A52"/>
    <w:rsid w:val="0040739F"/>
    <w:rsid w:val="00410A9A"/>
    <w:rsid w:val="00411688"/>
    <w:rsid w:val="00413A9B"/>
    <w:rsid w:val="00414D3E"/>
    <w:rsid w:val="00417BB8"/>
    <w:rsid w:val="004200F3"/>
    <w:rsid w:val="00421A33"/>
    <w:rsid w:val="004252EB"/>
    <w:rsid w:val="00426074"/>
    <w:rsid w:val="00426F98"/>
    <w:rsid w:val="004275E7"/>
    <w:rsid w:val="00427965"/>
    <w:rsid w:val="0043054E"/>
    <w:rsid w:val="0043140B"/>
    <w:rsid w:val="00431F21"/>
    <w:rsid w:val="004334BB"/>
    <w:rsid w:val="0043472F"/>
    <w:rsid w:val="004348B5"/>
    <w:rsid w:val="00435374"/>
    <w:rsid w:val="004353A2"/>
    <w:rsid w:val="004356AD"/>
    <w:rsid w:val="0043591A"/>
    <w:rsid w:val="00437542"/>
    <w:rsid w:val="00440769"/>
    <w:rsid w:val="004407C2"/>
    <w:rsid w:val="00441BEB"/>
    <w:rsid w:val="00441BF9"/>
    <w:rsid w:val="004516FF"/>
    <w:rsid w:val="00453182"/>
    <w:rsid w:val="004538B4"/>
    <w:rsid w:val="00453B9E"/>
    <w:rsid w:val="00454347"/>
    <w:rsid w:val="004554E5"/>
    <w:rsid w:val="00455C18"/>
    <w:rsid w:val="0045785B"/>
    <w:rsid w:val="00460D76"/>
    <w:rsid w:val="00461AC3"/>
    <w:rsid w:val="00463970"/>
    <w:rsid w:val="00464E7E"/>
    <w:rsid w:val="00465662"/>
    <w:rsid w:val="004657B7"/>
    <w:rsid w:val="004657FC"/>
    <w:rsid w:val="00466A23"/>
    <w:rsid w:val="00474C49"/>
    <w:rsid w:val="004803D1"/>
    <w:rsid w:val="00480C49"/>
    <w:rsid w:val="0048265A"/>
    <w:rsid w:val="0048398B"/>
    <w:rsid w:val="004856E6"/>
    <w:rsid w:val="004858C4"/>
    <w:rsid w:val="00485EF0"/>
    <w:rsid w:val="00486364"/>
    <w:rsid w:val="0049026B"/>
    <w:rsid w:val="00490281"/>
    <w:rsid w:val="00491710"/>
    <w:rsid w:val="00491799"/>
    <w:rsid w:val="00491F1B"/>
    <w:rsid w:val="004932BC"/>
    <w:rsid w:val="00493489"/>
    <w:rsid w:val="00494AA1"/>
    <w:rsid w:val="0049528F"/>
    <w:rsid w:val="004966AF"/>
    <w:rsid w:val="00497C26"/>
    <w:rsid w:val="004A0C35"/>
    <w:rsid w:val="004A1DB1"/>
    <w:rsid w:val="004A3A4A"/>
    <w:rsid w:val="004A44F3"/>
    <w:rsid w:val="004A5705"/>
    <w:rsid w:val="004A5C92"/>
    <w:rsid w:val="004A7026"/>
    <w:rsid w:val="004B2F97"/>
    <w:rsid w:val="004B6041"/>
    <w:rsid w:val="004B67B2"/>
    <w:rsid w:val="004B7BE4"/>
    <w:rsid w:val="004C1330"/>
    <w:rsid w:val="004C15F9"/>
    <w:rsid w:val="004C1AE4"/>
    <w:rsid w:val="004C4FC8"/>
    <w:rsid w:val="004C5381"/>
    <w:rsid w:val="004C5825"/>
    <w:rsid w:val="004C5CEE"/>
    <w:rsid w:val="004C78BB"/>
    <w:rsid w:val="004D1F1D"/>
    <w:rsid w:val="004D1F54"/>
    <w:rsid w:val="004D3C23"/>
    <w:rsid w:val="004D5025"/>
    <w:rsid w:val="004D5A26"/>
    <w:rsid w:val="004D5BA6"/>
    <w:rsid w:val="004D6B90"/>
    <w:rsid w:val="004E2AC7"/>
    <w:rsid w:val="004E3ADA"/>
    <w:rsid w:val="004E507A"/>
    <w:rsid w:val="004E5728"/>
    <w:rsid w:val="004F1A84"/>
    <w:rsid w:val="004F3044"/>
    <w:rsid w:val="004F4FA9"/>
    <w:rsid w:val="00501E20"/>
    <w:rsid w:val="005022E8"/>
    <w:rsid w:val="00502B85"/>
    <w:rsid w:val="005044A2"/>
    <w:rsid w:val="00504B42"/>
    <w:rsid w:val="00505589"/>
    <w:rsid w:val="005055BD"/>
    <w:rsid w:val="00505E2A"/>
    <w:rsid w:val="00507155"/>
    <w:rsid w:val="00510E74"/>
    <w:rsid w:val="005119BC"/>
    <w:rsid w:val="00513050"/>
    <w:rsid w:val="005138BE"/>
    <w:rsid w:val="00514A0E"/>
    <w:rsid w:val="0051613E"/>
    <w:rsid w:val="00516284"/>
    <w:rsid w:val="0051706C"/>
    <w:rsid w:val="0051729B"/>
    <w:rsid w:val="00517D31"/>
    <w:rsid w:val="0052101E"/>
    <w:rsid w:val="00521FD2"/>
    <w:rsid w:val="0052288D"/>
    <w:rsid w:val="0052326C"/>
    <w:rsid w:val="005234EA"/>
    <w:rsid w:val="00525777"/>
    <w:rsid w:val="00526723"/>
    <w:rsid w:val="00526873"/>
    <w:rsid w:val="005278B0"/>
    <w:rsid w:val="00527D14"/>
    <w:rsid w:val="005343CC"/>
    <w:rsid w:val="005361D2"/>
    <w:rsid w:val="0053663E"/>
    <w:rsid w:val="005367CC"/>
    <w:rsid w:val="00540B26"/>
    <w:rsid w:val="00540D2E"/>
    <w:rsid w:val="00544357"/>
    <w:rsid w:val="00544AC2"/>
    <w:rsid w:val="00545D40"/>
    <w:rsid w:val="00545E4F"/>
    <w:rsid w:val="005471BB"/>
    <w:rsid w:val="00551875"/>
    <w:rsid w:val="00552C8E"/>
    <w:rsid w:val="00554355"/>
    <w:rsid w:val="0055473A"/>
    <w:rsid w:val="00557A3A"/>
    <w:rsid w:val="00560220"/>
    <w:rsid w:val="005612FD"/>
    <w:rsid w:val="00564539"/>
    <w:rsid w:val="0056582F"/>
    <w:rsid w:val="00565C63"/>
    <w:rsid w:val="005712CA"/>
    <w:rsid w:val="00573733"/>
    <w:rsid w:val="005738FA"/>
    <w:rsid w:val="00574F4C"/>
    <w:rsid w:val="005759A7"/>
    <w:rsid w:val="00577079"/>
    <w:rsid w:val="00581856"/>
    <w:rsid w:val="00582427"/>
    <w:rsid w:val="00583AB2"/>
    <w:rsid w:val="005855B2"/>
    <w:rsid w:val="00585782"/>
    <w:rsid w:val="00585A38"/>
    <w:rsid w:val="00587070"/>
    <w:rsid w:val="00587107"/>
    <w:rsid w:val="00587ACA"/>
    <w:rsid w:val="005900DE"/>
    <w:rsid w:val="005916EE"/>
    <w:rsid w:val="005958B5"/>
    <w:rsid w:val="005962B3"/>
    <w:rsid w:val="005A1126"/>
    <w:rsid w:val="005A2A2E"/>
    <w:rsid w:val="005A44D4"/>
    <w:rsid w:val="005A547B"/>
    <w:rsid w:val="005A60C9"/>
    <w:rsid w:val="005A6282"/>
    <w:rsid w:val="005A6E9D"/>
    <w:rsid w:val="005A754D"/>
    <w:rsid w:val="005A7A34"/>
    <w:rsid w:val="005B357C"/>
    <w:rsid w:val="005B56DD"/>
    <w:rsid w:val="005B5E92"/>
    <w:rsid w:val="005B7200"/>
    <w:rsid w:val="005C159E"/>
    <w:rsid w:val="005C3905"/>
    <w:rsid w:val="005C46A7"/>
    <w:rsid w:val="005C5F43"/>
    <w:rsid w:val="005C6A86"/>
    <w:rsid w:val="005C733D"/>
    <w:rsid w:val="005C7E3C"/>
    <w:rsid w:val="005D01FB"/>
    <w:rsid w:val="005D02DB"/>
    <w:rsid w:val="005D02FB"/>
    <w:rsid w:val="005D0411"/>
    <w:rsid w:val="005D0BBB"/>
    <w:rsid w:val="005D185F"/>
    <w:rsid w:val="005D18F5"/>
    <w:rsid w:val="005D4F4A"/>
    <w:rsid w:val="005D6094"/>
    <w:rsid w:val="005E2A35"/>
    <w:rsid w:val="005E3772"/>
    <w:rsid w:val="005E4150"/>
    <w:rsid w:val="005E5AA0"/>
    <w:rsid w:val="005E6479"/>
    <w:rsid w:val="005E6E42"/>
    <w:rsid w:val="005F0882"/>
    <w:rsid w:val="005F1136"/>
    <w:rsid w:val="005F1FB4"/>
    <w:rsid w:val="005F3F06"/>
    <w:rsid w:val="005F4A27"/>
    <w:rsid w:val="005F5277"/>
    <w:rsid w:val="005F62CB"/>
    <w:rsid w:val="005F735F"/>
    <w:rsid w:val="0060088D"/>
    <w:rsid w:val="00601D48"/>
    <w:rsid w:val="0060240D"/>
    <w:rsid w:val="00603C13"/>
    <w:rsid w:val="00605044"/>
    <w:rsid w:val="00605417"/>
    <w:rsid w:val="00605F90"/>
    <w:rsid w:val="006072A0"/>
    <w:rsid w:val="00607EC1"/>
    <w:rsid w:val="00610DEA"/>
    <w:rsid w:val="006112AF"/>
    <w:rsid w:val="00611556"/>
    <w:rsid w:val="00611DC3"/>
    <w:rsid w:val="00612759"/>
    <w:rsid w:val="0061349F"/>
    <w:rsid w:val="00614A40"/>
    <w:rsid w:val="006162F4"/>
    <w:rsid w:val="006169C9"/>
    <w:rsid w:val="00616F18"/>
    <w:rsid w:val="00620394"/>
    <w:rsid w:val="006214E3"/>
    <w:rsid w:val="00623E8F"/>
    <w:rsid w:val="00625EDF"/>
    <w:rsid w:val="00626812"/>
    <w:rsid w:val="00626C35"/>
    <w:rsid w:val="00626ED6"/>
    <w:rsid w:val="006307AB"/>
    <w:rsid w:val="00632891"/>
    <w:rsid w:val="00633CA8"/>
    <w:rsid w:val="00634AED"/>
    <w:rsid w:val="006355D2"/>
    <w:rsid w:val="00635A8F"/>
    <w:rsid w:val="0063705C"/>
    <w:rsid w:val="00637226"/>
    <w:rsid w:val="00640EE3"/>
    <w:rsid w:val="00641A1C"/>
    <w:rsid w:val="00642588"/>
    <w:rsid w:val="006433A0"/>
    <w:rsid w:val="0064768C"/>
    <w:rsid w:val="006478AD"/>
    <w:rsid w:val="0065158F"/>
    <w:rsid w:val="00652563"/>
    <w:rsid w:val="006535FE"/>
    <w:rsid w:val="00654C6B"/>
    <w:rsid w:val="0065754C"/>
    <w:rsid w:val="006619CD"/>
    <w:rsid w:val="00663408"/>
    <w:rsid w:val="00665CAD"/>
    <w:rsid w:val="00666630"/>
    <w:rsid w:val="00667BF9"/>
    <w:rsid w:val="00670DE9"/>
    <w:rsid w:val="006733D6"/>
    <w:rsid w:val="0067423A"/>
    <w:rsid w:val="00675BB9"/>
    <w:rsid w:val="00676A42"/>
    <w:rsid w:val="006802EB"/>
    <w:rsid w:val="00681289"/>
    <w:rsid w:val="00681871"/>
    <w:rsid w:val="00681AE7"/>
    <w:rsid w:val="006830F0"/>
    <w:rsid w:val="0068376E"/>
    <w:rsid w:val="00685AB1"/>
    <w:rsid w:val="00691B30"/>
    <w:rsid w:val="0069277F"/>
    <w:rsid w:val="00692D73"/>
    <w:rsid w:val="00693866"/>
    <w:rsid w:val="0069593A"/>
    <w:rsid w:val="006974D2"/>
    <w:rsid w:val="00697500"/>
    <w:rsid w:val="006A0522"/>
    <w:rsid w:val="006A0C02"/>
    <w:rsid w:val="006A17CC"/>
    <w:rsid w:val="006A1D73"/>
    <w:rsid w:val="006A1F95"/>
    <w:rsid w:val="006A3005"/>
    <w:rsid w:val="006A335E"/>
    <w:rsid w:val="006A3821"/>
    <w:rsid w:val="006A7266"/>
    <w:rsid w:val="006B0715"/>
    <w:rsid w:val="006B33E2"/>
    <w:rsid w:val="006B37FE"/>
    <w:rsid w:val="006B4C87"/>
    <w:rsid w:val="006B6B10"/>
    <w:rsid w:val="006C0F4F"/>
    <w:rsid w:val="006C1268"/>
    <w:rsid w:val="006C1D71"/>
    <w:rsid w:val="006C28CB"/>
    <w:rsid w:val="006C2BD5"/>
    <w:rsid w:val="006C2E7D"/>
    <w:rsid w:val="006C3B3A"/>
    <w:rsid w:val="006C5F3A"/>
    <w:rsid w:val="006C653A"/>
    <w:rsid w:val="006C767F"/>
    <w:rsid w:val="006C77AB"/>
    <w:rsid w:val="006D05DA"/>
    <w:rsid w:val="006D6D9A"/>
    <w:rsid w:val="006D78C4"/>
    <w:rsid w:val="006E229C"/>
    <w:rsid w:val="006E3AB2"/>
    <w:rsid w:val="006E484E"/>
    <w:rsid w:val="006E4C18"/>
    <w:rsid w:val="006E5807"/>
    <w:rsid w:val="006E75FE"/>
    <w:rsid w:val="006E7AA5"/>
    <w:rsid w:val="006F0E24"/>
    <w:rsid w:val="006F3911"/>
    <w:rsid w:val="006F4E1B"/>
    <w:rsid w:val="0070030C"/>
    <w:rsid w:val="00703166"/>
    <w:rsid w:val="00705279"/>
    <w:rsid w:val="00705A8B"/>
    <w:rsid w:val="00710B7A"/>
    <w:rsid w:val="00711DAC"/>
    <w:rsid w:val="00713E32"/>
    <w:rsid w:val="007159BD"/>
    <w:rsid w:val="00715E85"/>
    <w:rsid w:val="00717310"/>
    <w:rsid w:val="00720131"/>
    <w:rsid w:val="00720559"/>
    <w:rsid w:val="00720B07"/>
    <w:rsid w:val="00720EFC"/>
    <w:rsid w:val="00721070"/>
    <w:rsid w:val="0072192B"/>
    <w:rsid w:val="00721A6C"/>
    <w:rsid w:val="00722A51"/>
    <w:rsid w:val="00723ABB"/>
    <w:rsid w:val="00723B75"/>
    <w:rsid w:val="00724238"/>
    <w:rsid w:val="00725B0B"/>
    <w:rsid w:val="007264B5"/>
    <w:rsid w:val="00726821"/>
    <w:rsid w:val="007303B8"/>
    <w:rsid w:val="00730E62"/>
    <w:rsid w:val="007339FE"/>
    <w:rsid w:val="00734767"/>
    <w:rsid w:val="00736D63"/>
    <w:rsid w:val="00740874"/>
    <w:rsid w:val="00743419"/>
    <w:rsid w:val="007473FE"/>
    <w:rsid w:val="00747DB3"/>
    <w:rsid w:val="007502F7"/>
    <w:rsid w:val="007536DC"/>
    <w:rsid w:val="007539B9"/>
    <w:rsid w:val="00753CFB"/>
    <w:rsid w:val="00754363"/>
    <w:rsid w:val="00755028"/>
    <w:rsid w:val="0075591A"/>
    <w:rsid w:val="00755E99"/>
    <w:rsid w:val="007569CE"/>
    <w:rsid w:val="00757056"/>
    <w:rsid w:val="007610AD"/>
    <w:rsid w:val="00762373"/>
    <w:rsid w:val="00764764"/>
    <w:rsid w:val="00764F50"/>
    <w:rsid w:val="00765656"/>
    <w:rsid w:val="00765944"/>
    <w:rsid w:val="00767FAC"/>
    <w:rsid w:val="007709F6"/>
    <w:rsid w:val="007711E0"/>
    <w:rsid w:val="007728BD"/>
    <w:rsid w:val="00773371"/>
    <w:rsid w:val="00773450"/>
    <w:rsid w:val="00774E68"/>
    <w:rsid w:val="00775D50"/>
    <w:rsid w:val="0077641B"/>
    <w:rsid w:val="007767C6"/>
    <w:rsid w:val="00777B3C"/>
    <w:rsid w:val="00781F13"/>
    <w:rsid w:val="007840A4"/>
    <w:rsid w:val="00784F15"/>
    <w:rsid w:val="0078526A"/>
    <w:rsid w:val="0078599B"/>
    <w:rsid w:val="00786896"/>
    <w:rsid w:val="00786995"/>
    <w:rsid w:val="00786F86"/>
    <w:rsid w:val="00793323"/>
    <w:rsid w:val="0079381A"/>
    <w:rsid w:val="007967C2"/>
    <w:rsid w:val="00797260"/>
    <w:rsid w:val="0079786D"/>
    <w:rsid w:val="007A0A28"/>
    <w:rsid w:val="007A0E2A"/>
    <w:rsid w:val="007A2291"/>
    <w:rsid w:val="007A299B"/>
    <w:rsid w:val="007A3B4B"/>
    <w:rsid w:val="007A4262"/>
    <w:rsid w:val="007B07AB"/>
    <w:rsid w:val="007B319A"/>
    <w:rsid w:val="007B35C6"/>
    <w:rsid w:val="007B3E00"/>
    <w:rsid w:val="007B3E08"/>
    <w:rsid w:val="007B4261"/>
    <w:rsid w:val="007B5D94"/>
    <w:rsid w:val="007C4609"/>
    <w:rsid w:val="007C5F7E"/>
    <w:rsid w:val="007D0B55"/>
    <w:rsid w:val="007D1AF4"/>
    <w:rsid w:val="007D1BDF"/>
    <w:rsid w:val="007D4062"/>
    <w:rsid w:val="007D68FE"/>
    <w:rsid w:val="007D7109"/>
    <w:rsid w:val="007E0492"/>
    <w:rsid w:val="007E1097"/>
    <w:rsid w:val="007E5599"/>
    <w:rsid w:val="007E7229"/>
    <w:rsid w:val="007F1306"/>
    <w:rsid w:val="007F182E"/>
    <w:rsid w:val="007F32E1"/>
    <w:rsid w:val="007F3B74"/>
    <w:rsid w:val="007F48CC"/>
    <w:rsid w:val="007F78F5"/>
    <w:rsid w:val="00801FD6"/>
    <w:rsid w:val="008024C0"/>
    <w:rsid w:val="00803D28"/>
    <w:rsid w:val="00803E7D"/>
    <w:rsid w:val="00804F01"/>
    <w:rsid w:val="00805252"/>
    <w:rsid w:val="00805296"/>
    <w:rsid w:val="008134C6"/>
    <w:rsid w:val="00815138"/>
    <w:rsid w:val="00817A16"/>
    <w:rsid w:val="008202D1"/>
    <w:rsid w:val="00820B25"/>
    <w:rsid w:val="008231B8"/>
    <w:rsid w:val="008277F0"/>
    <w:rsid w:val="0082786D"/>
    <w:rsid w:val="008325BB"/>
    <w:rsid w:val="008331D2"/>
    <w:rsid w:val="00841781"/>
    <w:rsid w:val="00843588"/>
    <w:rsid w:val="00843DA2"/>
    <w:rsid w:val="00845054"/>
    <w:rsid w:val="0084522E"/>
    <w:rsid w:val="0084528F"/>
    <w:rsid w:val="00845B50"/>
    <w:rsid w:val="0084716D"/>
    <w:rsid w:val="00850655"/>
    <w:rsid w:val="00852B0A"/>
    <w:rsid w:val="0085670E"/>
    <w:rsid w:val="008567A8"/>
    <w:rsid w:val="008607F8"/>
    <w:rsid w:val="00860E5D"/>
    <w:rsid w:val="00862941"/>
    <w:rsid w:val="00863913"/>
    <w:rsid w:val="008639BD"/>
    <w:rsid w:val="00867FC7"/>
    <w:rsid w:val="0087001A"/>
    <w:rsid w:val="008701F1"/>
    <w:rsid w:val="0087031D"/>
    <w:rsid w:val="00870973"/>
    <w:rsid w:val="00872E3A"/>
    <w:rsid w:val="00873C1F"/>
    <w:rsid w:val="00876D2D"/>
    <w:rsid w:val="00884B40"/>
    <w:rsid w:val="00884CA8"/>
    <w:rsid w:val="00885086"/>
    <w:rsid w:val="008856CB"/>
    <w:rsid w:val="008862EE"/>
    <w:rsid w:val="008871EC"/>
    <w:rsid w:val="00890B9E"/>
    <w:rsid w:val="0089426A"/>
    <w:rsid w:val="00894913"/>
    <w:rsid w:val="00895752"/>
    <w:rsid w:val="00897393"/>
    <w:rsid w:val="008A23EB"/>
    <w:rsid w:val="008A3CE2"/>
    <w:rsid w:val="008A635C"/>
    <w:rsid w:val="008B05F5"/>
    <w:rsid w:val="008B083E"/>
    <w:rsid w:val="008B4468"/>
    <w:rsid w:val="008B5013"/>
    <w:rsid w:val="008B6064"/>
    <w:rsid w:val="008B67E4"/>
    <w:rsid w:val="008C01D6"/>
    <w:rsid w:val="008C1CB6"/>
    <w:rsid w:val="008C1FBB"/>
    <w:rsid w:val="008C237E"/>
    <w:rsid w:val="008C2ABB"/>
    <w:rsid w:val="008C2BD2"/>
    <w:rsid w:val="008C3EEC"/>
    <w:rsid w:val="008C5458"/>
    <w:rsid w:val="008C5AEC"/>
    <w:rsid w:val="008D18EA"/>
    <w:rsid w:val="008D2A81"/>
    <w:rsid w:val="008D4DBA"/>
    <w:rsid w:val="008D6840"/>
    <w:rsid w:val="008E1AD1"/>
    <w:rsid w:val="008E4A12"/>
    <w:rsid w:val="008E7277"/>
    <w:rsid w:val="008F0F44"/>
    <w:rsid w:val="008F6228"/>
    <w:rsid w:val="008F7AD7"/>
    <w:rsid w:val="008F7B6C"/>
    <w:rsid w:val="008F7F9B"/>
    <w:rsid w:val="009026F6"/>
    <w:rsid w:val="009039BB"/>
    <w:rsid w:val="00904F4A"/>
    <w:rsid w:val="009050F8"/>
    <w:rsid w:val="0090566C"/>
    <w:rsid w:val="00905F0F"/>
    <w:rsid w:val="009071EE"/>
    <w:rsid w:val="00907EF6"/>
    <w:rsid w:val="0091040E"/>
    <w:rsid w:val="0091050C"/>
    <w:rsid w:val="00911569"/>
    <w:rsid w:val="009159BD"/>
    <w:rsid w:val="00915A84"/>
    <w:rsid w:val="00917C2C"/>
    <w:rsid w:val="00922870"/>
    <w:rsid w:val="00922C1E"/>
    <w:rsid w:val="00925496"/>
    <w:rsid w:val="0092595D"/>
    <w:rsid w:val="00926006"/>
    <w:rsid w:val="009267DC"/>
    <w:rsid w:val="009268E3"/>
    <w:rsid w:val="00927435"/>
    <w:rsid w:val="00931891"/>
    <w:rsid w:val="00931A1D"/>
    <w:rsid w:val="009358D2"/>
    <w:rsid w:val="0093595A"/>
    <w:rsid w:val="00937D83"/>
    <w:rsid w:val="00937F08"/>
    <w:rsid w:val="009401BA"/>
    <w:rsid w:val="00943BFD"/>
    <w:rsid w:val="009519E9"/>
    <w:rsid w:val="009519FF"/>
    <w:rsid w:val="00952027"/>
    <w:rsid w:val="0095428E"/>
    <w:rsid w:val="00954696"/>
    <w:rsid w:val="00954E1D"/>
    <w:rsid w:val="00956387"/>
    <w:rsid w:val="009575D2"/>
    <w:rsid w:val="009577C3"/>
    <w:rsid w:val="009642C9"/>
    <w:rsid w:val="00964D68"/>
    <w:rsid w:val="00965946"/>
    <w:rsid w:val="0096616E"/>
    <w:rsid w:val="00967EEA"/>
    <w:rsid w:val="009737C3"/>
    <w:rsid w:val="00974279"/>
    <w:rsid w:val="00977BAA"/>
    <w:rsid w:val="009800F4"/>
    <w:rsid w:val="00980A5F"/>
    <w:rsid w:val="00980BEB"/>
    <w:rsid w:val="00980F7F"/>
    <w:rsid w:val="0098148D"/>
    <w:rsid w:val="0098214B"/>
    <w:rsid w:val="009828C8"/>
    <w:rsid w:val="0098416A"/>
    <w:rsid w:val="00984E2A"/>
    <w:rsid w:val="0098571A"/>
    <w:rsid w:val="009859F9"/>
    <w:rsid w:val="00990D2B"/>
    <w:rsid w:val="0099366E"/>
    <w:rsid w:val="00994349"/>
    <w:rsid w:val="0099519E"/>
    <w:rsid w:val="0099609A"/>
    <w:rsid w:val="00997A69"/>
    <w:rsid w:val="009A2189"/>
    <w:rsid w:val="009A3681"/>
    <w:rsid w:val="009A532C"/>
    <w:rsid w:val="009A63EF"/>
    <w:rsid w:val="009A65AC"/>
    <w:rsid w:val="009B0833"/>
    <w:rsid w:val="009B1E20"/>
    <w:rsid w:val="009B3F23"/>
    <w:rsid w:val="009B4F7B"/>
    <w:rsid w:val="009B62CF"/>
    <w:rsid w:val="009C00E7"/>
    <w:rsid w:val="009C0361"/>
    <w:rsid w:val="009C0810"/>
    <w:rsid w:val="009C5D4B"/>
    <w:rsid w:val="009C60D7"/>
    <w:rsid w:val="009C689A"/>
    <w:rsid w:val="009D055F"/>
    <w:rsid w:val="009D08C0"/>
    <w:rsid w:val="009D0BF2"/>
    <w:rsid w:val="009D0D47"/>
    <w:rsid w:val="009D1271"/>
    <w:rsid w:val="009D128A"/>
    <w:rsid w:val="009D1907"/>
    <w:rsid w:val="009D2CE5"/>
    <w:rsid w:val="009D4CCD"/>
    <w:rsid w:val="009D6BAD"/>
    <w:rsid w:val="009D7F46"/>
    <w:rsid w:val="009E1E1A"/>
    <w:rsid w:val="009E25D2"/>
    <w:rsid w:val="009E3A4E"/>
    <w:rsid w:val="009F036B"/>
    <w:rsid w:val="009F0ECC"/>
    <w:rsid w:val="009F1927"/>
    <w:rsid w:val="009F27AC"/>
    <w:rsid w:val="009F2AD4"/>
    <w:rsid w:val="009F40DE"/>
    <w:rsid w:val="00A00E03"/>
    <w:rsid w:val="00A00F97"/>
    <w:rsid w:val="00A01475"/>
    <w:rsid w:val="00A023B7"/>
    <w:rsid w:val="00A02CFC"/>
    <w:rsid w:val="00A069CF"/>
    <w:rsid w:val="00A07218"/>
    <w:rsid w:val="00A125EB"/>
    <w:rsid w:val="00A136B1"/>
    <w:rsid w:val="00A14B31"/>
    <w:rsid w:val="00A15CC2"/>
    <w:rsid w:val="00A21A8F"/>
    <w:rsid w:val="00A24FCC"/>
    <w:rsid w:val="00A2519C"/>
    <w:rsid w:val="00A26D5D"/>
    <w:rsid w:val="00A3026F"/>
    <w:rsid w:val="00A305C9"/>
    <w:rsid w:val="00A30891"/>
    <w:rsid w:val="00A31D10"/>
    <w:rsid w:val="00A31F0C"/>
    <w:rsid w:val="00A32171"/>
    <w:rsid w:val="00A375A3"/>
    <w:rsid w:val="00A401A9"/>
    <w:rsid w:val="00A42990"/>
    <w:rsid w:val="00A43CB0"/>
    <w:rsid w:val="00A44B9A"/>
    <w:rsid w:val="00A463CC"/>
    <w:rsid w:val="00A466C1"/>
    <w:rsid w:val="00A46E39"/>
    <w:rsid w:val="00A51ADD"/>
    <w:rsid w:val="00A52ED8"/>
    <w:rsid w:val="00A53C99"/>
    <w:rsid w:val="00A54564"/>
    <w:rsid w:val="00A5533F"/>
    <w:rsid w:val="00A5552B"/>
    <w:rsid w:val="00A559A7"/>
    <w:rsid w:val="00A56752"/>
    <w:rsid w:val="00A5766F"/>
    <w:rsid w:val="00A60793"/>
    <w:rsid w:val="00A61733"/>
    <w:rsid w:val="00A61D60"/>
    <w:rsid w:val="00A665A0"/>
    <w:rsid w:val="00A66951"/>
    <w:rsid w:val="00A675D2"/>
    <w:rsid w:val="00A709FC"/>
    <w:rsid w:val="00A70E40"/>
    <w:rsid w:val="00A71941"/>
    <w:rsid w:val="00A72CED"/>
    <w:rsid w:val="00A740D9"/>
    <w:rsid w:val="00A7481E"/>
    <w:rsid w:val="00A74829"/>
    <w:rsid w:val="00A772A2"/>
    <w:rsid w:val="00A81C6E"/>
    <w:rsid w:val="00A82A35"/>
    <w:rsid w:val="00A82DCE"/>
    <w:rsid w:val="00A87E53"/>
    <w:rsid w:val="00A90A7E"/>
    <w:rsid w:val="00A9231B"/>
    <w:rsid w:val="00A93F75"/>
    <w:rsid w:val="00A94BB2"/>
    <w:rsid w:val="00A95275"/>
    <w:rsid w:val="00A955EE"/>
    <w:rsid w:val="00A97490"/>
    <w:rsid w:val="00A97950"/>
    <w:rsid w:val="00AA03F1"/>
    <w:rsid w:val="00AA178E"/>
    <w:rsid w:val="00AA1CCD"/>
    <w:rsid w:val="00AA4BBB"/>
    <w:rsid w:val="00AB00B4"/>
    <w:rsid w:val="00AB0AA9"/>
    <w:rsid w:val="00AB0BC5"/>
    <w:rsid w:val="00AB2021"/>
    <w:rsid w:val="00AB2182"/>
    <w:rsid w:val="00AB5130"/>
    <w:rsid w:val="00AB6C8F"/>
    <w:rsid w:val="00AB70C5"/>
    <w:rsid w:val="00AB7D36"/>
    <w:rsid w:val="00AC0D50"/>
    <w:rsid w:val="00AC384D"/>
    <w:rsid w:val="00AC3C3C"/>
    <w:rsid w:val="00AC3F28"/>
    <w:rsid w:val="00AC4EC7"/>
    <w:rsid w:val="00AC6A70"/>
    <w:rsid w:val="00AC6E10"/>
    <w:rsid w:val="00AD175A"/>
    <w:rsid w:val="00AD26A4"/>
    <w:rsid w:val="00AD2E36"/>
    <w:rsid w:val="00AD3088"/>
    <w:rsid w:val="00AD6C1E"/>
    <w:rsid w:val="00AE0964"/>
    <w:rsid w:val="00AE0D28"/>
    <w:rsid w:val="00AE4F46"/>
    <w:rsid w:val="00AE5C1D"/>
    <w:rsid w:val="00AF000E"/>
    <w:rsid w:val="00AF286C"/>
    <w:rsid w:val="00AF698D"/>
    <w:rsid w:val="00B0344E"/>
    <w:rsid w:val="00B0671B"/>
    <w:rsid w:val="00B06C63"/>
    <w:rsid w:val="00B07B10"/>
    <w:rsid w:val="00B11770"/>
    <w:rsid w:val="00B14036"/>
    <w:rsid w:val="00B175AB"/>
    <w:rsid w:val="00B229BB"/>
    <w:rsid w:val="00B23EFB"/>
    <w:rsid w:val="00B24820"/>
    <w:rsid w:val="00B261DB"/>
    <w:rsid w:val="00B27565"/>
    <w:rsid w:val="00B307FC"/>
    <w:rsid w:val="00B3485C"/>
    <w:rsid w:val="00B35D8F"/>
    <w:rsid w:val="00B360CA"/>
    <w:rsid w:val="00B37EBB"/>
    <w:rsid w:val="00B4023E"/>
    <w:rsid w:val="00B4229E"/>
    <w:rsid w:val="00B422F7"/>
    <w:rsid w:val="00B432F7"/>
    <w:rsid w:val="00B45B00"/>
    <w:rsid w:val="00B46FA3"/>
    <w:rsid w:val="00B47EC7"/>
    <w:rsid w:val="00B5062F"/>
    <w:rsid w:val="00B50F47"/>
    <w:rsid w:val="00B55725"/>
    <w:rsid w:val="00B557B3"/>
    <w:rsid w:val="00B55EF2"/>
    <w:rsid w:val="00B6049D"/>
    <w:rsid w:val="00B6064E"/>
    <w:rsid w:val="00B657AD"/>
    <w:rsid w:val="00B667A3"/>
    <w:rsid w:val="00B70C63"/>
    <w:rsid w:val="00B70C7B"/>
    <w:rsid w:val="00B715CA"/>
    <w:rsid w:val="00B71B21"/>
    <w:rsid w:val="00B71D6F"/>
    <w:rsid w:val="00B72254"/>
    <w:rsid w:val="00B7271D"/>
    <w:rsid w:val="00B735F7"/>
    <w:rsid w:val="00B7588B"/>
    <w:rsid w:val="00B75DB6"/>
    <w:rsid w:val="00B76B2D"/>
    <w:rsid w:val="00B77B17"/>
    <w:rsid w:val="00B77E57"/>
    <w:rsid w:val="00B77F70"/>
    <w:rsid w:val="00B80DF6"/>
    <w:rsid w:val="00B84856"/>
    <w:rsid w:val="00B929D1"/>
    <w:rsid w:val="00B9397F"/>
    <w:rsid w:val="00B93C6A"/>
    <w:rsid w:val="00B946F5"/>
    <w:rsid w:val="00B952C0"/>
    <w:rsid w:val="00B96AE4"/>
    <w:rsid w:val="00B97D64"/>
    <w:rsid w:val="00BA0512"/>
    <w:rsid w:val="00BA1B5A"/>
    <w:rsid w:val="00BA390B"/>
    <w:rsid w:val="00BA3A54"/>
    <w:rsid w:val="00BA3C01"/>
    <w:rsid w:val="00BA4CF9"/>
    <w:rsid w:val="00BA509D"/>
    <w:rsid w:val="00BA5580"/>
    <w:rsid w:val="00BA5BCD"/>
    <w:rsid w:val="00BA6FC7"/>
    <w:rsid w:val="00BA7020"/>
    <w:rsid w:val="00BA70C6"/>
    <w:rsid w:val="00BA7AB4"/>
    <w:rsid w:val="00BA7F34"/>
    <w:rsid w:val="00BB3820"/>
    <w:rsid w:val="00BB3D15"/>
    <w:rsid w:val="00BB3E7B"/>
    <w:rsid w:val="00BB5EC0"/>
    <w:rsid w:val="00BC0ABC"/>
    <w:rsid w:val="00BD0397"/>
    <w:rsid w:val="00BD0C9B"/>
    <w:rsid w:val="00BD29E8"/>
    <w:rsid w:val="00BD38D2"/>
    <w:rsid w:val="00BD3A60"/>
    <w:rsid w:val="00BD4128"/>
    <w:rsid w:val="00BE0256"/>
    <w:rsid w:val="00BE3C8A"/>
    <w:rsid w:val="00BE48E9"/>
    <w:rsid w:val="00BE4F34"/>
    <w:rsid w:val="00BE6C01"/>
    <w:rsid w:val="00BF198D"/>
    <w:rsid w:val="00BF40AF"/>
    <w:rsid w:val="00BF4DEF"/>
    <w:rsid w:val="00BF70E3"/>
    <w:rsid w:val="00C02495"/>
    <w:rsid w:val="00C03E19"/>
    <w:rsid w:val="00C04732"/>
    <w:rsid w:val="00C06A67"/>
    <w:rsid w:val="00C072E1"/>
    <w:rsid w:val="00C142CD"/>
    <w:rsid w:val="00C14418"/>
    <w:rsid w:val="00C16058"/>
    <w:rsid w:val="00C203B5"/>
    <w:rsid w:val="00C2104A"/>
    <w:rsid w:val="00C27D22"/>
    <w:rsid w:val="00C27FDA"/>
    <w:rsid w:val="00C30170"/>
    <w:rsid w:val="00C32C42"/>
    <w:rsid w:val="00C36346"/>
    <w:rsid w:val="00C3685C"/>
    <w:rsid w:val="00C40374"/>
    <w:rsid w:val="00C40A3D"/>
    <w:rsid w:val="00C41FE3"/>
    <w:rsid w:val="00C4539A"/>
    <w:rsid w:val="00C46716"/>
    <w:rsid w:val="00C47B58"/>
    <w:rsid w:val="00C47D50"/>
    <w:rsid w:val="00C5092C"/>
    <w:rsid w:val="00C50AFE"/>
    <w:rsid w:val="00C54AAB"/>
    <w:rsid w:val="00C550D1"/>
    <w:rsid w:val="00C56434"/>
    <w:rsid w:val="00C56747"/>
    <w:rsid w:val="00C57DB5"/>
    <w:rsid w:val="00C57E8D"/>
    <w:rsid w:val="00C600B8"/>
    <w:rsid w:val="00C607D7"/>
    <w:rsid w:val="00C60D24"/>
    <w:rsid w:val="00C612C9"/>
    <w:rsid w:val="00C6244E"/>
    <w:rsid w:val="00C65467"/>
    <w:rsid w:val="00C65B57"/>
    <w:rsid w:val="00C71181"/>
    <w:rsid w:val="00C71835"/>
    <w:rsid w:val="00C71D58"/>
    <w:rsid w:val="00C7251F"/>
    <w:rsid w:val="00C731B8"/>
    <w:rsid w:val="00C825D6"/>
    <w:rsid w:val="00C84A8B"/>
    <w:rsid w:val="00C85410"/>
    <w:rsid w:val="00C90A6C"/>
    <w:rsid w:val="00C94AE5"/>
    <w:rsid w:val="00C94B1C"/>
    <w:rsid w:val="00C97CFB"/>
    <w:rsid w:val="00C97DBD"/>
    <w:rsid w:val="00CA05F2"/>
    <w:rsid w:val="00CA1420"/>
    <w:rsid w:val="00CA1BC6"/>
    <w:rsid w:val="00CA2279"/>
    <w:rsid w:val="00CA277C"/>
    <w:rsid w:val="00CA32C5"/>
    <w:rsid w:val="00CA52C5"/>
    <w:rsid w:val="00CA59BC"/>
    <w:rsid w:val="00CA67C1"/>
    <w:rsid w:val="00CB0341"/>
    <w:rsid w:val="00CB11F8"/>
    <w:rsid w:val="00CB40FB"/>
    <w:rsid w:val="00CB514D"/>
    <w:rsid w:val="00CC011E"/>
    <w:rsid w:val="00CC12FD"/>
    <w:rsid w:val="00CC1CE4"/>
    <w:rsid w:val="00CC3072"/>
    <w:rsid w:val="00CC3574"/>
    <w:rsid w:val="00CC39F6"/>
    <w:rsid w:val="00CC5118"/>
    <w:rsid w:val="00CC52D1"/>
    <w:rsid w:val="00CC7424"/>
    <w:rsid w:val="00CD2240"/>
    <w:rsid w:val="00CD2893"/>
    <w:rsid w:val="00CD4665"/>
    <w:rsid w:val="00CD4951"/>
    <w:rsid w:val="00CD65AD"/>
    <w:rsid w:val="00CD75C4"/>
    <w:rsid w:val="00CE18DD"/>
    <w:rsid w:val="00CE4BD1"/>
    <w:rsid w:val="00CE51B8"/>
    <w:rsid w:val="00CE69E5"/>
    <w:rsid w:val="00CE7267"/>
    <w:rsid w:val="00CE7F59"/>
    <w:rsid w:val="00CF397E"/>
    <w:rsid w:val="00CF3A99"/>
    <w:rsid w:val="00CF6036"/>
    <w:rsid w:val="00D05B53"/>
    <w:rsid w:val="00D0608C"/>
    <w:rsid w:val="00D06865"/>
    <w:rsid w:val="00D100F4"/>
    <w:rsid w:val="00D1051E"/>
    <w:rsid w:val="00D10A1F"/>
    <w:rsid w:val="00D10BB3"/>
    <w:rsid w:val="00D113BA"/>
    <w:rsid w:val="00D122CC"/>
    <w:rsid w:val="00D124FF"/>
    <w:rsid w:val="00D13575"/>
    <w:rsid w:val="00D137B2"/>
    <w:rsid w:val="00D14956"/>
    <w:rsid w:val="00D15DD0"/>
    <w:rsid w:val="00D16E41"/>
    <w:rsid w:val="00D17EAB"/>
    <w:rsid w:val="00D17F03"/>
    <w:rsid w:val="00D2236D"/>
    <w:rsid w:val="00D2255D"/>
    <w:rsid w:val="00D22AFB"/>
    <w:rsid w:val="00D24C1E"/>
    <w:rsid w:val="00D24F4C"/>
    <w:rsid w:val="00D25D16"/>
    <w:rsid w:val="00D25D27"/>
    <w:rsid w:val="00D30336"/>
    <w:rsid w:val="00D30C1D"/>
    <w:rsid w:val="00D321EC"/>
    <w:rsid w:val="00D41371"/>
    <w:rsid w:val="00D41438"/>
    <w:rsid w:val="00D45330"/>
    <w:rsid w:val="00D45F62"/>
    <w:rsid w:val="00D47360"/>
    <w:rsid w:val="00D5003D"/>
    <w:rsid w:val="00D51BFD"/>
    <w:rsid w:val="00D52AF2"/>
    <w:rsid w:val="00D54A1C"/>
    <w:rsid w:val="00D55107"/>
    <w:rsid w:val="00D55342"/>
    <w:rsid w:val="00D570D2"/>
    <w:rsid w:val="00D62D7A"/>
    <w:rsid w:val="00D63ECE"/>
    <w:rsid w:val="00D63F4F"/>
    <w:rsid w:val="00D66E8A"/>
    <w:rsid w:val="00D703F1"/>
    <w:rsid w:val="00D71B9C"/>
    <w:rsid w:val="00D73B93"/>
    <w:rsid w:val="00D74D01"/>
    <w:rsid w:val="00D74F5B"/>
    <w:rsid w:val="00D75BD0"/>
    <w:rsid w:val="00D767A9"/>
    <w:rsid w:val="00D76D2B"/>
    <w:rsid w:val="00D80B4C"/>
    <w:rsid w:val="00D82BAE"/>
    <w:rsid w:val="00D844A7"/>
    <w:rsid w:val="00D850E0"/>
    <w:rsid w:val="00D91369"/>
    <w:rsid w:val="00D91512"/>
    <w:rsid w:val="00D9336D"/>
    <w:rsid w:val="00DA1485"/>
    <w:rsid w:val="00DA3AA9"/>
    <w:rsid w:val="00DA3E75"/>
    <w:rsid w:val="00DA403A"/>
    <w:rsid w:val="00DA77AA"/>
    <w:rsid w:val="00DB07E2"/>
    <w:rsid w:val="00DB0CA2"/>
    <w:rsid w:val="00DB4963"/>
    <w:rsid w:val="00DB6CC7"/>
    <w:rsid w:val="00DC03A4"/>
    <w:rsid w:val="00DC0E55"/>
    <w:rsid w:val="00DC2C3E"/>
    <w:rsid w:val="00DC6F87"/>
    <w:rsid w:val="00DC7C6A"/>
    <w:rsid w:val="00DD4DB4"/>
    <w:rsid w:val="00DD52F3"/>
    <w:rsid w:val="00DD68B2"/>
    <w:rsid w:val="00DD7023"/>
    <w:rsid w:val="00DD7495"/>
    <w:rsid w:val="00DE0167"/>
    <w:rsid w:val="00DE228A"/>
    <w:rsid w:val="00DE4C96"/>
    <w:rsid w:val="00DE6E60"/>
    <w:rsid w:val="00DE790A"/>
    <w:rsid w:val="00DF3739"/>
    <w:rsid w:val="00E004DF"/>
    <w:rsid w:val="00E00853"/>
    <w:rsid w:val="00E01DCC"/>
    <w:rsid w:val="00E032A8"/>
    <w:rsid w:val="00E046B9"/>
    <w:rsid w:val="00E06720"/>
    <w:rsid w:val="00E07559"/>
    <w:rsid w:val="00E10C3A"/>
    <w:rsid w:val="00E135F0"/>
    <w:rsid w:val="00E13832"/>
    <w:rsid w:val="00E14583"/>
    <w:rsid w:val="00E14617"/>
    <w:rsid w:val="00E14824"/>
    <w:rsid w:val="00E15F23"/>
    <w:rsid w:val="00E16614"/>
    <w:rsid w:val="00E21CCB"/>
    <w:rsid w:val="00E228B3"/>
    <w:rsid w:val="00E25B83"/>
    <w:rsid w:val="00E272EE"/>
    <w:rsid w:val="00E31561"/>
    <w:rsid w:val="00E37CB4"/>
    <w:rsid w:val="00E403FE"/>
    <w:rsid w:val="00E41796"/>
    <w:rsid w:val="00E42C3B"/>
    <w:rsid w:val="00E4733F"/>
    <w:rsid w:val="00E47F71"/>
    <w:rsid w:val="00E50E9E"/>
    <w:rsid w:val="00E5105A"/>
    <w:rsid w:val="00E51370"/>
    <w:rsid w:val="00E523E9"/>
    <w:rsid w:val="00E5354E"/>
    <w:rsid w:val="00E53D95"/>
    <w:rsid w:val="00E54F6F"/>
    <w:rsid w:val="00E55192"/>
    <w:rsid w:val="00E63FA1"/>
    <w:rsid w:val="00E64852"/>
    <w:rsid w:val="00E65940"/>
    <w:rsid w:val="00E71147"/>
    <w:rsid w:val="00E71336"/>
    <w:rsid w:val="00E718DF"/>
    <w:rsid w:val="00E75EA3"/>
    <w:rsid w:val="00E7667B"/>
    <w:rsid w:val="00E76A79"/>
    <w:rsid w:val="00E8048C"/>
    <w:rsid w:val="00E8193C"/>
    <w:rsid w:val="00E81E99"/>
    <w:rsid w:val="00E82EF8"/>
    <w:rsid w:val="00E840AF"/>
    <w:rsid w:val="00E84326"/>
    <w:rsid w:val="00E856C3"/>
    <w:rsid w:val="00E85B73"/>
    <w:rsid w:val="00E907E9"/>
    <w:rsid w:val="00E956B1"/>
    <w:rsid w:val="00E96BCE"/>
    <w:rsid w:val="00EA2F61"/>
    <w:rsid w:val="00EA39BC"/>
    <w:rsid w:val="00EA3D89"/>
    <w:rsid w:val="00EA5886"/>
    <w:rsid w:val="00EB0434"/>
    <w:rsid w:val="00EB0C58"/>
    <w:rsid w:val="00EB16CE"/>
    <w:rsid w:val="00EB2C7E"/>
    <w:rsid w:val="00EB3E17"/>
    <w:rsid w:val="00EB3F0A"/>
    <w:rsid w:val="00EB4171"/>
    <w:rsid w:val="00EB44BD"/>
    <w:rsid w:val="00EB4592"/>
    <w:rsid w:val="00EB4DFB"/>
    <w:rsid w:val="00EB5867"/>
    <w:rsid w:val="00EB60FA"/>
    <w:rsid w:val="00EB6AB3"/>
    <w:rsid w:val="00EC0094"/>
    <w:rsid w:val="00EC22F9"/>
    <w:rsid w:val="00EC2625"/>
    <w:rsid w:val="00EC5F0D"/>
    <w:rsid w:val="00EC647D"/>
    <w:rsid w:val="00EC6C91"/>
    <w:rsid w:val="00ED091F"/>
    <w:rsid w:val="00ED136C"/>
    <w:rsid w:val="00ED3E51"/>
    <w:rsid w:val="00ED5C04"/>
    <w:rsid w:val="00ED615C"/>
    <w:rsid w:val="00ED683F"/>
    <w:rsid w:val="00ED75C6"/>
    <w:rsid w:val="00EE0393"/>
    <w:rsid w:val="00EE1582"/>
    <w:rsid w:val="00EE2F61"/>
    <w:rsid w:val="00EE3CE5"/>
    <w:rsid w:val="00EE4608"/>
    <w:rsid w:val="00EE543B"/>
    <w:rsid w:val="00EE7D7C"/>
    <w:rsid w:val="00EF0467"/>
    <w:rsid w:val="00EF0D3A"/>
    <w:rsid w:val="00EF1F76"/>
    <w:rsid w:val="00EF2F9D"/>
    <w:rsid w:val="00EF3507"/>
    <w:rsid w:val="00EF35AA"/>
    <w:rsid w:val="00EF5D11"/>
    <w:rsid w:val="00EF5DA2"/>
    <w:rsid w:val="00EF6D9B"/>
    <w:rsid w:val="00EF790D"/>
    <w:rsid w:val="00EF79D7"/>
    <w:rsid w:val="00F00F4A"/>
    <w:rsid w:val="00F041D0"/>
    <w:rsid w:val="00F04566"/>
    <w:rsid w:val="00F04C7B"/>
    <w:rsid w:val="00F06022"/>
    <w:rsid w:val="00F0613C"/>
    <w:rsid w:val="00F0641F"/>
    <w:rsid w:val="00F0695E"/>
    <w:rsid w:val="00F12728"/>
    <w:rsid w:val="00F12AD2"/>
    <w:rsid w:val="00F12AE9"/>
    <w:rsid w:val="00F13293"/>
    <w:rsid w:val="00F138E6"/>
    <w:rsid w:val="00F14255"/>
    <w:rsid w:val="00F15047"/>
    <w:rsid w:val="00F1798A"/>
    <w:rsid w:val="00F20A0F"/>
    <w:rsid w:val="00F239E6"/>
    <w:rsid w:val="00F24720"/>
    <w:rsid w:val="00F30324"/>
    <w:rsid w:val="00F30988"/>
    <w:rsid w:val="00F313A6"/>
    <w:rsid w:val="00F323FA"/>
    <w:rsid w:val="00F34941"/>
    <w:rsid w:val="00F34B99"/>
    <w:rsid w:val="00F37E0C"/>
    <w:rsid w:val="00F4082C"/>
    <w:rsid w:val="00F41E7E"/>
    <w:rsid w:val="00F422E0"/>
    <w:rsid w:val="00F42C05"/>
    <w:rsid w:val="00F43489"/>
    <w:rsid w:val="00F43666"/>
    <w:rsid w:val="00F43E5B"/>
    <w:rsid w:val="00F46733"/>
    <w:rsid w:val="00F472AB"/>
    <w:rsid w:val="00F5027E"/>
    <w:rsid w:val="00F5114D"/>
    <w:rsid w:val="00F5275B"/>
    <w:rsid w:val="00F57BC5"/>
    <w:rsid w:val="00F6290A"/>
    <w:rsid w:val="00F72300"/>
    <w:rsid w:val="00F73F9D"/>
    <w:rsid w:val="00F753C9"/>
    <w:rsid w:val="00F77730"/>
    <w:rsid w:val="00F8116E"/>
    <w:rsid w:val="00F81969"/>
    <w:rsid w:val="00F82375"/>
    <w:rsid w:val="00F82776"/>
    <w:rsid w:val="00F831B9"/>
    <w:rsid w:val="00F831E2"/>
    <w:rsid w:val="00F83A7C"/>
    <w:rsid w:val="00F84F05"/>
    <w:rsid w:val="00F84FA0"/>
    <w:rsid w:val="00F868AF"/>
    <w:rsid w:val="00F86AA2"/>
    <w:rsid w:val="00F87EE8"/>
    <w:rsid w:val="00F91256"/>
    <w:rsid w:val="00F9161A"/>
    <w:rsid w:val="00F917D9"/>
    <w:rsid w:val="00F91A65"/>
    <w:rsid w:val="00F92BE0"/>
    <w:rsid w:val="00F9595D"/>
    <w:rsid w:val="00F9602B"/>
    <w:rsid w:val="00FA2188"/>
    <w:rsid w:val="00FA2C3E"/>
    <w:rsid w:val="00FA2EE9"/>
    <w:rsid w:val="00FA41D1"/>
    <w:rsid w:val="00FA48EA"/>
    <w:rsid w:val="00FA52CB"/>
    <w:rsid w:val="00FA5F85"/>
    <w:rsid w:val="00FA6610"/>
    <w:rsid w:val="00FB0BFC"/>
    <w:rsid w:val="00FB0F17"/>
    <w:rsid w:val="00FB3245"/>
    <w:rsid w:val="00FB3A4C"/>
    <w:rsid w:val="00FB5B13"/>
    <w:rsid w:val="00FC034A"/>
    <w:rsid w:val="00FC0758"/>
    <w:rsid w:val="00FC1623"/>
    <w:rsid w:val="00FC324F"/>
    <w:rsid w:val="00FC35A3"/>
    <w:rsid w:val="00FC3959"/>
    <w:rsid w:val="00FC3E3F"/>
    <w:rsid w:val="00FC6A36"/>
    <w:rsid w:val="00FC6B63"/>
    <w:rsid w:val="00FC6E0B"/>
    <w:rsid w:val="00FC7BEE"/>
    <w:rsid w:val="00FD08AF"/>
    <w:rsid w:val="00FD45AD"/>
    <w:rsid w:val="00FD6FF4"/>
    <w:rsid w:val="00FE03D5"/>
    <w:rsid w:val="00FE1C89"/>
    <w:rsid w:val="00FE2D3E"/>
    <w:rsid w:val="00FE5EDB"/>
    <w:rsid w:val="00FE685A"/>
    <w:rsid w:val="00FF230F"/>
    <w:rsid w:val="00FF3C33"/>
    <w:rsid w:val="00FF59CB"/>
    <w:rsid w:val="011C4294"/>
    <w:rsid w:val="01821F41"/>
    <w:rsid w:val="0196D79F"/>
    <w:rsid w:val="01A81FF3"/>
    <w:rsid w:val="0228820A"/>
    <w:rsid w:val="024EB01B"/>
    <w:rsid w:val="02983AEB"/>
    <w:rsid w:val="02F79438"/>
    <w:rsid w:val="031245B6"/>
    <w:rsid w:val="0339D8E5"/>
    <w:rsid w:val="035E427B"/>
    <w:rsid w:val="03965A5C"/>
    <w:rsid w:val="03B93917"/>
    <w:rsid w:val="0420A20D"/>
    <w:rsid w:val="0452143F"/>
    <w:rsid w:val="04C1F0F9"/>
    <w:rsid w:val="04FF4792"/>
    <w:rsid w:val="05534120"/>
    <w:rsid w:val="05C16A9C"/>
    <w:rsid w:val="05FEC08E"/>
    <w:rsid w:val="073F2C35"/>
    <w:rsid w:val="0758A209"/>
    <w:rsid w:val="075D3AFD"/>
    <w:rsid w:val="0790CE33"/>
    <w:rsid w:val="07D21FAE"/>
    <w:rsid w:val="08825D0A"/>
    <w:rsid w:val="08BD9DF5"/>
    <w:rsid w:val="08DE7558"/>
    <w:rsid w:val="08E05B65"/>
    <w:rsid w:val="0A8E2721"/>
    <w:rsid w:val="0A9ECA71"/>
    <w:rsid w:val="0B0302E7"/>
    <w:rsid w:val="0BC3D5EC"/>
    <w:rsid w:val="0D3D32ED"/>
    <w:rsid w:val="137F7D6D"/>
    <w:rsid w:val="13AB0805"/>
    <w:rsid w:val="13E2570D"/>
    <w:rsid w:val="144BB62F"/>
    <w:rsid w:val="146BBFDD"/>
    <w:rsid w:val="14E4B2CA"/>
    <w:rsid w:val="15AB083E"/>
    <w:rsid w:val="15B3D5BC"/>
    <w:rsid w:val="16480BEB"/>
    <w:rsid w:val="16780E93"/>
    <w:rsid w:val="168C004F"/>
    <w:rsid w:val="16FBCE65"/>
    <w:rsid w:val="17B9F3B5"/>
    <w:rsid w:val="18EA19C3"/>
    <w:rsid w:val="197C9FCB"/>
    <w:rsid w:val="19B7E3C4"/>
    <w:rsid w:val="1A63F6B1"/>
    <w:rsid w:val="1AA3E277"/>
    <w:rsid w:val="1AEEF611"/>
    <w:rsid w:val="1B2A3C10"/>
    <w:rsid w:val="1B687224"/>
    <w:rsid w:val="1B73D707"/>
    <w:rsid w:val="1C48913A"/>
    <w:rsid w:val="1CB6757F"/>
    <w:rsid w:val="1E3C1D6C"/>
    <w:rsid w:val="1E80D5B0"/>
    <w:rsid w:val="1F359459"/>
    <w:rsid w:val="1FA82C93"/>
    <w:rsid w:val="2068B8EA"/>
    <w:rsid w:val="20CC8085"/>
    <w:rsid w:val="20E2C839"/>
    <w:rsid w:val="212B97E6"/>
    <w:rsid w:val="22655517"/>
    <w:rsid w:val="2269C054"/>
    <w:rsid w:val="22AA4AA5"/>
    <w:rsid w:val="233C82F5"/>
    <w:rsid w:val="23FE7662"/>
    <w:rsid w:val="254D1B2E"/>
    <w:rsid w:val="25A16116"/>
    <w:rsid w:val="25D876B2"/>
    <w:rsid w:val="270BF26D"/>
    <w:rsid w:val="2815B729"/>
    <w:rsid w:val="282B3710"/>
    <w:rsid w:val="28796D95"/>
    <w:rsid w:val="28FB0EF5"/>
    <w:rsid w:val="29A2375F"/>
    <w:rsid w:val="2C7C05B3"/>
    <w:rsid w:val="2C82313F"/>
    <w:rsid w:val="2CA17342"/>
    <w:rsid w:val="2CF7301C"/>
    <w:rsid w:val="2D196DBF"/>
    <w:rsid w:val="2DC9C205"/>
    <w:rsid w:val="2EB53E20"/>
    <w:rsid w:val="2EC1F5C6"/>
    <w:rsid w:val="2ECDC764"/>
    <w:rsid w:val="2F240A43"/>
    <w:rsid w:val="3085AEF8"/>
    <w:rsid w:val="30B7AB39"/>
    <w:rsid w:val="31029271"/>
    <w:rsid w:val="317098E2"/>
    <w:rsid w:val="31F511E4"/>
    <w:rsid w:val="31FA9E5D"/>
    <w:rsid w:val="327BD0D8"/>
    <w:rsid w:val="32A21FE6"/>
    <w:rsid w:val="34969295"/>
    <w:rsid w:val="354A0D35"/>
    <w:rsid w:val="35878BB9"/>
    <w:rsid w:val="36085460"/>
    <w:rsid w:val="36147CC4"/>
    <w:rsid w:val="36448A68"/>
    <w:rsid w:val="36AEBFB4"/>
    <w:rsid w:val="37199170"/>
    <w:rsid w:val="38FD0FFE"/>
    <w:rsid w:val="39CA112A"/>
    <w:rsid w:val="3A26D813"/>
    <w:rsid w:val="3A342F1E"/>
    <w:rsid w:val="3A7DE703"/>
    <w:rsid w:val="3AAFEB04"/>
    <w:rsid w:val="3AEBA3B5"/>
    <w:rsid w:val="3BB9DA02"/>
    <w:rsid w:val="3C10B5F4"/>
    <w:rsid w:val="3C2210A7"/>
    <w:rsid w:val="3C3C93DB"/>
    <w:rsid w:val="3C5D8153"/>
    <w:rsid w:val="3CBC041B"/>
    <w:rsid w:val="3CC08E53"/>
    <w:rsid w:val="3CD6254F"/>
    <w:rsid w:val="3D12D92A"/>
    <w:rsid w:val="3D3C25B9"/>
    <w:rsid w:val="3D58CB11"/>
    <w:rsid w:val="3DDA698B"/>
    <w:rsid w:val="3F17176F"/>
    <w:rsid w:val="3F5A94A6"/>
    <w:rsid w:val="3FCD2C6C"/>
    <w:rsid w:val="3FE14CF3"/>
    <w:rsid w:val="4007F02D"/>
    <w:rsid w:val="4027A720"/>
    <w:rsid w:val="41B952E5"/>
    <w:rsid w:val="41C43E64"/>
    <w:rsid w:val="431E36F3"/>
    <w:rsid w:val="432B4FF0"/>
    <w:rsid w:val="43BFEA80"/>
    <w:rsid w:val="44AD29BB"/>
    <w:rsid w:val="44FCD825"/>
    <w:rsid w:val="453B8174"/>
    <w:rsid w:val="459CC396"/>
    <w:rsid w:val="4649B4EC"/>
    <w:rsid w:val="46733BC6"/>
    <w:rsid w:val="46DE11D7"/>
    <w:rsid w:val="471FB65D"/>
    <w:rsid w:val="47C9B0E6"/>
    <w:rsid w:val="47E4CA7D"/>
    <w:rsid w:val="480CD9D8"/>
    <w:rsid w:val="4812D497"/>
    <w:rsid w:val="4815D35F"/>
    <w:rsid w:val="48AA60FE"/>
    <w:rsid w:val="4965A14B"/>
    <w:rsid w:val="49809ADE"/>
    <w:rsid w:val="4A257B53"/>
    <w:rsid w:val="4AA42E8C"/>
    <w:rsid w:val="4BC68D23"/>
    <w:rsid w:val="4CA22259"/>
    <w:rsid w:val="4CA95A60"/>
    <w:rsid w:val="4D1F724A"/>
    <w:rsid w:val="4D34245C"/>
    <w:rsid w:val="4D5FCF6D"/>
    <w:rsid w:val="4DEC6645"/>
    <w:rsid w:val="4E283D6F"/>
    <w:rsid w:val="4E83A0BB"/>
    <w:rsid w:val="4EBB3942"/>
    <w:rsid w:val="4F67A5DA"/>
    <w:rsid w:val="4FB5E31B"/>
    <w:rsid w:val="50BA1C22"/>
    <w:rsid w:val="5102EDD5"/>
    <w:rsid w:val="51BC1E10"/>
    <w:rsid w:val="51BFB70B"/>
    <w:rsid w:val="51F57303"/>
    <w:rsid w:val="5286F8FA"/>
    <w:rsid w:val="52FBAE92"/>
    <w:rsid w:val="53269BAC"/>
    <w:rsid w:val="5380C23C"/>
    <w:rsid w:val="53C85A60"/>
    <w:rsid w:val="5431938A"/>
    <w:rsid w:val="55A8CD82"/>
    <w:rsid w:val="55CE7067"/>
    <w:rsid w:val="55D4E13D"/>
    <w:rsid w:val="55E22FC7"/>
    <w:rsid w:val="567B6EBE"/>
    <w:rsid w:val="56EC8D93"/>
    <w:rsid w:val="570B549E"/>
    <w:rsid w:val="5734164C"/>
    <w:rsid w:val="576F082B"/>
    <w:rsid w:val="57D9377D"/>
    <w:rsid w:val="58970EFE"/>
    <w:rsid w:val="58AC218C"/>
    <w:rsid w:val="58D337B7"/>
    <w:rsid w:val="596AF016"/>
    <w:rsid w:val="59BE9FEC"/>
    <w:rsid w:val="5A2836D7"/>
    <w:rsid w:val="5A628EDB"/>
    <w:rsid w:val="5AE06AF9"/>
    <w:rsid w:val="5BF6F18C"/>
    <w:rsid w:val="5C289A50"/>
    <w:rsid w:val="5C4DD6CB"/>
    <w:rsid w:val="5C79E4FF"/>
    <w:rsid w:val="5D1C6DB7"/>
    <w:rsid w:val="5D29D34D"/>
    <w:rsid w:val="5DD26453"/>
    <w:rsid w:val="5DDB947E"/>
    <w:rsid w:val="600DEDB2"/>
    <w:rsid w:val="60B4460E"/>
    <w:rsid w:val="6119D4F4"/>
    <w:rsid w:val="613E1A97"/>
    <w:rsid w:val="6140B719"/>
    <w:rsid w:val="61F532CB"/>
    <w:rsid w:val="6264B84E"/>
    <w:rsid w:val="62881F87"/>
    <w:rsid w:val="629F9CBB"/>
    <w:rsid w:val="6321ECF5"/>
    <w:rsid w:val="6331F756"/>
    <w:rsid w:val="6353B3E0"/>
    <w:rsid w:val="638EB46D"/>
    <w:rsid w:val="65500255"/>
    <w:rsid w:val="65511E01"/>
    <w:rsid w:val="65701A82"/>
    <w:rsid w:val="65CF5D22"/>
    <w:rsid w:val="65E1C9E8"/>
    <w:rsid w:val="65E9B0F5"/>
    <w:rsid w:val="66609737"/>
    <w:rsid w:val="673A4F9A"/>
    <w:rsid w:val="67BF1A24"/>
    <w:rsid w:val="67C233E1"/>
    <w:rsid w:val="67D83BB6"/>
    <w:rsid w:val="68046029"/>
    <w:rsid w:val="680EDB19"/>
    <w:rsid w:val="68F0634F"/>
    <w:rsid w:val="69197A7D"/>
    <w:rsid w:val="69424C18"/>
    <w:rsid w:val="6AC4BA3D"/>
    <w:rsid w:val="6AFD522D"/>
    <w:rsid w:val="6B4F8093"/>
    <w:rsid w:val="6B6FC641"/>
    <w:rsid w:val="6B8440D7"/>
    <w:rsid w:val="6BF33988"/>
    <w:rsid w:val="6D6ABA0D"/>
    <w:rsid w:val="6D743967"/>
    <w:rsid w:val="6D934F38"/>
    <w:rsid w:val="6DF01011"/>
    <w:rsid w:val="6E04367D"/>
    <w:rsid w:val="6E12EDDD"/>
    <w:rsid w:val="6FDF1A8D"/>
    <w:rsid w:val="6FF70EE2"/>
    <w:rsid w:val="7023B1E0"/>
    <w:rsid w:val="70759A40"/>
    <w:rsid w:val="709E69DD"/>
    <w:rsid w:val="70CAEFFA"/>
    <w:rsid w:val="71338496"/>
    <w:rsid w:val="72DDACD2"/>
    <w:rsid w:val="72F8EE28"/>
    <w:rsid w:val="734837A5"/>
    <w:rsid w:val="7352A397"/>
    <w:rsid w:val="738651E0"/>
    <w:rsid w:val="73D44F64"/>
    <w:rsid w:val="74364CD4"/>
    <w:rsid w:val="750D8613"/>
    <w:rsid w:val="75443B7A"/>
    <w:rsid w:val="75D9A6AB"/>
    <w:rsid w:val="75EE63CC"/>
    <w:rsid w:val="760012CF"/>
    <w:rsid w:val="7653543F"/>
    <w:rsid w:val="77465212"/>
    <w:rsid w:val="7776746D"/>
    <w:rsid w:val="79091B9C"/>
    <w:rsid w:val="7A02798E"/>
    <w:rsid w:val="7B407084"/>
    <w:rsid w:val="7B576DE5"/>
    <w:rsid w:val="7BC6ED9F"/>
    <w:rsid w:val="7C415EB9"/>
    <w:rsid w:val="7C654161"/>
    <w:rsid w:val="7CABAF51"/>
    <w:rsid w:val="7DA34515"/>
    <w:rsid w:val="7F61E4E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2D1D75"/>
  <w15:chartTrackingRefBased/>
  <w15:docId w15:val="{F1A7ED48-760F-4FEE-8F31-BBF0EFEFA9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A3A54"/>
    <w:pPr>
      <w:spacing w:after="0" w:line="240" w:lineRule="auto"/>
    </w:pPr>
  </w:style>
  <w:style w:type="paragraph" w:styleId="Heading1">
    <w:name w:val="heading 1"/>
    <w:basedOn w:val="Normal"/>
    <w:next w:val="Normal"/>
    <w:link w:val="Heading1Char"/>
    <w:uiPriority w:val="9"/>
    <w:qFormat/>
    <w:rsid w:val="00F831B9"/>
    <w:pPr>
      <w:spacing w:after="480"/>
      <w:jc w:val="center"/>
      <w:outlineLvl w:val="0"/>
    </w:pPr>
    <w:rPr>
      <w:b/>
      <w:sz w:val="28"/>
      <w:szCs w:val="28"/>
    </w:rPr>
  </w:style>
  <w:style w:type="paragraph" w:styleId="Heading2">
    <w:name w:val="heading 2"/>
    <w:next w:val="Normal"/>
    <w:link w:val="Heading2Char"/>
    <w:uiPriority w:val="9"/>
    <w:unhideWhenUsed/>
    <w:qFormat/>
    <w:rsid w:val="00F831B9"/>
    <w:pPr>
      <w:spacing w:before="240" w:after="0" w:line="240" w:lineRule="auto"/>
      <w:outlineLvl w:val="1"/>
    </w:pPr>
    <w:rPr>
      <w:b/>
      <w:sz w:val="26"/>
      <w:szCs w:val="26"/>
    </w:rPr>
  </w:style>
  <w:style w:type="paragraph" w:styleId="Heading3">
    <w:name w:val="heading 3"/>
    <w:next w:val="Normal"/>
    <w:link w:val="Heading3Char"/>
    <w:uiPriority w:val="9"/>
    <w:unhideWhenUsed/>
    <w:qFormat/>
    <w:rsid w:val="00F831B9"/>
    <w:pPr>
      <w:spacing w:before="200" w:after="0" w:line="240" w:lineRule="auto"/>
      <w:outlineLvl w:val="2"/>
    </w:pPr>
    <w:rPr>
      <w:rFonts w:cs="Calibri"/>
      <w:b/>
      <w:sz w:val="24"/>
      <w:szCs w:val="24"/>
    </w:rPr>
  </w:style>
  <w:style w:type="paragraph" w:styleId="Heading4">
    <w:name w:val="heading 4"/>
    <w:basedOn w:val="Body"/>
    <w:next w:val="Normal"/>
    <w:link w:val="Heading4Char"/>
    <w:uiPriority w:val="9"/>
    <w:unhideWhenUsed/>
    <w:qFormat/>
    <w:rsid w:val="00F831B9"/>
    <w:pPr>
      <w:outlineLvl w:val="3"/>
    </w:pPr>
    <w:rPr>
      <w:sz w:val="24"/>
      <w:szCs w:val="24"/>
    </w:rPr>
  </w:style>
  <w:style w:type="paragraph" w:styleId="Heading5">
    <w:name w:val="heading 5"/>
    <w:basedOn w:val="Body"/>
    <w:next w:val="Normal"/>
    <w:link w:val="Heading5Char"/>
    <w:uiPriority w:val="9"/>
    <w:unhideWhenUsed/>
    <w:qFormat/>
    <w:rsid w:val="00F831B9"/>
    <w:pPr>
      <w:spacing w:before="120"/>
      <w:outlineLvl w:val="4"/>
    </w:pPr>
    <w:rPr>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966AF"/>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4966AF"/>
    <w:pPr>
      <w:tabs>
        <w:tab w:val="center" w:pos="4680"/>
        <w:tab w:val="right" w:pos="9360"/>
      </w:tabs>
    </w:pPr>
  </w:style>
  <w:style w:type="character" w:customStyle="1" w:styleId="HeaderChar">
    <w:name w:val="Header Char"/>
    <w:basedOn w:val="DefaultParagraphFont"/>
    <w:link w:val="Header"/>
    <w:uiPriority w:val="99"/>
    <w:rsid w:val="004966AF"/>
  </w:style>
  <w:style w:type="paragraph" w:styleId="Footer">
    <w:name w:val="footer"/>
    <w:basedOn w:val="Normal"/>
    <w:link w:val="FooterChar"/>
    <w:uiPriority w:val="99"/>
    <w:unhideWhenUsed/>
    <w:rsid w:val="004966AF"/>
    <w:pPr>
      <w:tabs>
        <w:tab w:val="center" w:pos="4680"/>
        <w:tab w:val="right" w:pos="9360"/>
      </w:tabs>
    </w:pPr>
  </w:style>
  <w:style w:type="character" w:customStyle="1" w:styleId="FooterChar">
    <w:name w:val="Footer Char"/>
    <w:basedOn w:val="DefaultParagraphFont"/>
    <w:link w:val="Footer"/>
    <w:uiPriority w:val="99"/>
    <w:rsid w:val="004966AF"/>
  </w:style>
  <w:style w:type="character" w:customStyle="1" w:styleId="Heading1Char">
    <w:name w:val="Heading 1 Char"/>
    <w:basedOn w:val="DefaultParagraphFont"/>
    <w:link w:val="Heading1"/>
    <w:uiPriority w:val="9"/>
    <w:rsid w:val="00F831B9"/>
    <w:rPr>
      <w:b/>
      <w:sz w:val="28"/>
      <w:szCs w:val="28"/>
    </w:rPr>
  </w:style>
  <w:style w:type="character" w:customStyle="1" w:styleId="Heading2Char">
    <w:name w:val="Heading 2 Char"/>
    <w:basedOn w:val="DefaultParagraphFont"/>
    <w:link w:val="Heading2"/>
    <w:uiPriority w:val="9"/>
    <w:rsid w:val="00F831B9"/>
    <w:rPr>
      <w:b/>
      <w:sz w:val="26"/>
      <w:szCs w:val="26"/>
    </w:rPr>
  </w:style>
  <w:style w:type="paragraph" w:styleId="BalloonText">
    <w:name w:val="Balloon Text"/>
    <w:basedOn w:val="Normal"/>
    <w:link w:val="BalloonTextChar"/>
    <w:uiPriority w:val="99"/>
    <w:semiHidden/>
    <w:unhideWhenUsed/>
    <w:rsid w:val="00C47D5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7D50"/>
    <w:rPr>
      <w:rFonts w:ascii="Segoe UI" w:hAnsi="Segoe UI" w:cs="Segoe UI"/>
      <w:sz w:val="18"/>
      <w:szCs w:val="18"/>
    </w:rPr>
  </w:style>
  <w:style w:type="character" w:customStyle="1" w:styleId="Heading3Char">
    <w:name w:val="Heading 3 Char"/>
    <w:basedOn w:val="DefaultParagraphFont"/>
    <w:link w:val="Heading3"/>
    <w:uiPriority w:val="9"/>
    <w:rsid w:val="00F831B9"/>
    <w:rPr>
      <w:rFonts w:cs="Calibri"/>
      <w:b/>
      <w:sz w:val="24"/>
      <w:szCs w:val="24"/>
    </w:rPr>
  </w:style>
  <w:style w:type="character" w:customStyle="1" w:styleId="Heading4Char">
    <w:name w:val="Heading 4 Char"/>
    <w:basedOn w:val="DefaultParagraphFont"/>
    <w:link w:val="Heading4"/>
    <w:uiPriority w:val="9"/>
    <w:rsid w:val="00F831B9"/>
    <w:rPr>
      <w:sz w:val="24"/>
      <w:szCs w:val="24"/>
    </w:rPr>
  </w:style>
  <w:style w:type="paragraph" w:styleId="Subtitle">
    <w:name w:val="Subtitle"/>
    <w:basedOn w:val="Normal"/>
    <w:next w:val="Normal"/>
    <w:link w:val="SubtitleChar"/>
    <w:uiPriority w:val="11"/>
    <w:rsid w:val="005612FD"/>
    <w:pPr>
      <w:numPr>
        <w:ilvl w:val="1"/>
      </w:numPr>
      <w:spacing w:after="160"/>
    </w:pPr>
    <w:rPr>
      <w:rFonts w:eastAsiaTheme="minorEastAsia"/>
      <w:color w:val="828282" w:themeColor="text1" w:themeTint="A5"/>
      <w:spacing w:val="15"/>
    </w:rPr>
  </w:style>
  <w:style w:type="character" w:customStyle="1" w:styleId="SubtitleChar">
    <w:name w:val="Subtitle Char"/>
    <w:basedOn w:val="DefaultParagraphFont"/>
    <w:link w:val="Subtitle"/>
    <w:uiPriority w:val="11"/>
    <w:rsid w:val="005612FD"/>
    <w:rPr>
      <w:rFonts w:eastAsiaTheme="minorEastAsia"/>
      <w:color w:val="828282" w:themeColor="text1" w:themeTint="A5"/>
      <w:spacing w:val="15"/>
    </w:rPr>
  </w:style>
  <w:style w:type="paragraph" w:styleId="ListParagraph">
    <w:name w:val="List Paragraph"/>
    <w:aliases w:val="Bullets"/>
    <w:basedOn w:val="Body"/>
    <w:uiPriority w:val="34"/>
    <w:qFormat/>
    <w:rsid w:val="00F831B9"/>
    <w:pPr>
      <w:numPr>
        <w:numId w:val="6"/>
      </w:numPr>
      <w:spacing w:before="60"/>
      <w:contextualSpacing/>
    </w:pPr>
  </w:style>
  <w:style w:type="paragraph" w:customStyle="1" w:styleId="Body">
    <w:name w:val="Body"/>
    <w:link w:val="BodyChar"/>
    <w:qFormat/>
    <w:rsid w:val="005234EA"/>
    <w:pPr>
      <w:spacing w:before="160" w:after="0" w:line="240" w:lineRule="auto"/>
    </w:pPr>
  </w:style>
  <w:style w:type="character" w:customStyle="1" w:styleId="BodyChar">
    <w:name w:val="Body Char"/>
    <w:basedOn w:val="DefaultParagraphFont"/>
    <w:link w:val="Body"/>
    <w:rsid w:val="005234EA"/>
  </w:style>
  <w:style w:type="paragraph" w:styleId="List2">
    <w:name w:val="List 2"/>
    <w:basedOn w:val="Normal"/>
    <w:uiPriority w:val="99"/>
    <w:semiHidden/>
    <w:unhideWhenUsed/>
    <w:rsid w:val="005234EA"/>
    <w:pPr>
      <w:ind w:left="720" w:hanging="360"/>
      <w:contextualSpacing/>
    </w:pPr>
  </w:style>
  <w:style w:type="character" w:customStyle="1" w:styleId="Heading5Char">
    <w:name w:val="Heading 5 Char"/>
    <w:basedOn w:val="DefaultParagraphFont"/>
    <w:link w:val="Heading5"/>
    <w:uiPriority w:val="9"/>
    <w:rsid w:val="00F831B9"/>
    <w:rPr>
      <w:i/>
      <w:sz w:val="24"/>
      <w:szCs w:val="24"/>
    </w:rPr>
  </w:style>
  <w:style w:type="character" w:styleId="Hyperlink">
    <w:name w:val="Hyperlink"/>
    <w:basedOn w:val="DefaultParagraphFont"/>
    <w:uiPriority w:val="99"/>
    <w:unhideWhenUsed/>
    <w:rsid w:val="00CC5118"/>
    <w:rPr>
      <w:color w:val="174479" w:themeColor="hyperlink"/>
      <w:u w:val="single"/>
    </w:rPr>
  </w:style>
  <w:style w:type="character" w:styleId="UnresolvedMention">
    <w:name w:val="Unresolved Mention"/>
    <w:basedOn w:val="DefaultParagraphFont"/>
    <w:uiPriority w:val="99"/>
    <w:semiHidden/>
    <w:unhideWhenUsed/>
    <w:rsid w:val="00CC5118"/>
    <w:rPr>
      <w:color w:val="605E5C"/>
      <w:shd w:val="clear" w:color="auto" w:fill="E1DFDD"/>
    </w:rPr>
  </w:style>
  <w:style w:type="paragraph" w:styleId="Revision">
    <w:name w:val="Revision"/>
    <w:hidden/>
    <w:uiPriority w:val="99"/>
    <w:semiHidden/>
    <w:rsid w:val="00F24720"/>
    <w:pPr>
      <w:spacing w:after="0" w:line="240" w:lineRule="auto"/>
    </w:pPr>
  </w:style>
  <w:style w:type="character" w:styleId="CommentReference">
    <w:name w:val="annotation reference"/>
    <w:basedOn w:val="DefaultParagraphFont"/>
    <w:uiPriority w:val="99"/>
    <w:semiHidden/>
    <w:unhideWhenUsed/>
    <w:rsid w:val="006355D2"/>
    <w:rPr>
      <w:sz w:val="16"/>
      <w:szCs w:val="16"/>
    </w:rPr>
  </w:style>
  <w:style w:type="paragraph" w:styleId="CommentText">
    <w:name w:val="annotation text"/>
    <w:basedOn w:val="Normal"/>
    <w:link w:val="CommentTextChar"/>
    <w:uiPriority w:val="99"/>
    <w:unhideWhenUsed/>
    <w:rsid w:val="006355D2"/>
    <w:rPr>
      <w:sz w:val="20"/>
      <w:szCs w:val="20"/>
    </w:rPr>
  </w:style>
  <w:style w:type="character" w:customStyle="1" w:styleId="CommentTextChar">
    <w:name w:val="Comment Text Char"/>
    <w:basedOn w:val="DefaultParagraphFont"/>
    <w:link w:val="CommentText"/>
    <w:uiPriority w:val="99"/>
    <w:rsid w:val="006355D2"/>
    <w:rPr>
      <w:sz w:val="20"/>
      <w:szCs w:val="20"/>
    </w:rPr>
  </w:style>
  <w:style w:type="paragraph" w:styleId="CommentSubject">
    <w:name w:val="annotation subject"/>
    <w:basedOn w:val="CommentText"/>
    <w:next w:val="CommentText"/>
    <w:link w:val="CommentSubjectChar"/>
    <w:uiPriority w:val="99"/>
    <w:semiHidden/>
    <w:unhideWhenUsed/>
    <w:rsid w:val="006355D2"/>
    <w:rPr>
      <w:b/>
      <w:bCs/>
    </w:rPr>
  </w:style>
  <w:style w:type="character" w:customStyle="1" w:styleId="CommentSubjectChar">
    <w:name w:val="Comment Subject Char"/>
    <w:basedOn w:val="CommentTextChar"/>
    <w:link w:val="CommentSubject"/>
    <w:uiPriority w:val="99"/>
    <w:semiHidden/>
    <w:rsid w:val="006355D2"/>
    <w:rPr>
      <w:b/>
      <w:bCs/>
      <w:sz w:val="20"/>
      <w:szCs w:val="20"/>
    </w:rPr>
  </w:style>
  <w:style w:type="character" w:styleId="FollowedHyperlink">
    <w:name w:val="FollowedHyperlink"/>
    <w:basedOn w:val="DefaultParagraphFont"/>
    <w:uiPriority w:val="99"/>
    <w:semiHidden/>
    <w:unhideWhenUsed/>
    <w:rsid w:val="00B97D64"/>
    <w:rPr>
      <w:color w:val="174479" w:themeColor="followedHyperlink"/>
      <w:u w:val="single"/>
    </w:rPr>
  </w:style>
  <w:style w:type="paragraph" w:styleId="NormalWeb">
    <w:name w:val="Normal (Web)"/>
    <w:basedOn w:val="Normal"/>
    <w:uiPriority w:val="99"/>
    <w:semiHidden/>
    <w:unhideWhenUsed/>
    <w:rsid w:val="002B7EB3"/>
    <w:pPr>
      <w:spacing w:before="100" w:beforeAutospacing="1" w:after="100" w:afterAutospacing="1"/>
    </w:pPr>
    <w:rPr>
      <w:rFonts w:ascii="Times New Roman" w:eastAsia="Times New Roman" w:hAnsi="Times New Roman" w:cs="Times New Roman"/>
      <w:sz w:val="24"/>
      <w:szCs w:val="24"/>
    </w:rPr>
  </w:style>
  <w:style w:type="character" w:styleId="Mention">
    <w:name w:val="Mention"/>
    <w:basedOn w:val="DefaultParagraphFont"/>
    <w:uiPriority w:val="99"/>
    <w:unhideWhenUsed/>
    <w:rsid w:val="005916EE"/>
    <w:rPr>
      <w:color w:val="2B579A"/>
      <w:shd w:val="clear" w:color="auto" w:fill="E1DFDD"/>
    </w:rPr>
  </w:style>
  <w:style w:type="character" w:styleId="Strong">
    <w:name w:val="Strong"/>
    <w:basedOn w:val="DefaultParagraphFont"/>
    <w:uiPriority w:val="22"/>
    <w:qFormat/>
    <w:rsid w:val="0065256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7161015">
      <w:bodyDiv w:val="1"/>
      <w:marLeft w:val="0"/>
      <w:marRight w:val="0"/>
      <w:marTop w:val="0"/>
      <w:marBottom w:val="0"/>
      <w:divBdr>
        <w:top w:val="none" w:sz="0" w:space="0" w:color="auto"/>
        <w:left w:val="none" w:sz="0" w:space="0" w:color="auto"/>
        <w:bottom w:val="none" w:sz="0" w:space="0" w:color="auto"/>
        <w:right w:val="none" w:sz="0" w:space="0" w:color="auto"/>
      </w:divBdr>
    </w:div>
    <w:div w:id="902956812">
      <w:bodyDiv w:val="1"/>
      <w:marLeft w:val="0"/>
      <w:marRight w:val="0"/>
      <w:marTop w:val="0"/>
      <w:marBottom w:val="0"/>
      <w:divBdr>
        <w:top w:val="none" w:sz="0" w:space="0" w:color="auto"/>
        <w:left w:val="none" w:sz="0" w:space="0" w:color="auto"/>
        <w:bottom w:val="none" w:sz="0" w:space="0" w:color="auto"/>
        <w:right w:val="none" w:sz="0" w:space="0" w:color="auto"/>
      </w:divBdr>
    </w:div>
    <w:div w:id="918563950">
      <w:bodyDiv w:val="1"/>
      <w:marLeft w:val="0"/>
      <w:marRight w:val="0"/>
      <w:marTop w:val="0"/>
      <w:marBottom w:val="0"/>
      <w:divBdr>
        <w:top w:val="none" w:sz="0" w:space="0" w:color="auto"/>
        <w:left w:val="none" w:sz="0" w:space="0" w:color="auto"/>
        <w:bottom w:val="none" w:sz="0" w:space="0" w:color="auto"/>
        <w:right w:val="none" w:sz="0" w:space="0" w:color="auto"/>
      </w:divBdr>
    </w:div>
    <w:div w:id="1049377212">
      <w:bodyDiv w:val="1"/>
      <w:marLeft w:val="0"/>
      <w:marRight w:val="0"/>
      <w:marTop w:val="0"/>
      <w:marBottom w:val="0"/>
      <w:divBdr>
        <w:top w:val="none" w:sz="0" w:space="0" w:color="auto"/>
        <w:left w:val="none" w:sz="0" w:space="0" w:color="auto"/>
        <w:bottom w:val="none" w:sz="0" w:space="0" w:color="auto"/>
        <w:right w:val="none" w:sz="0" w:space="0" w:color="auto"/>
      </w:divBdr>
    </w:div>
    <w:div w:id="1277444689">
      <w:bodyDiv w:val="1"/>
      <w:marLeft w:val="0"/>
      <w:marRight w:val="0"/>
      <w:marTop w:val="0"/>
      <w:marBottom w:val="0"/>
      <w:divBdr>
        <w:top w:val="none" w:sz="0" w:space="0" w:color="auto"/>
        <w:left w:val="none" w:sz="0" w:space="0" w:color="auto"/>
        <w:bottom w:val="none" w:sz="0" w:space="0" w:color="auto"/>
        <w:right w:val="none" w:sz="0" w:space="0" w:color="auto"/>
      </w:divBdr>
    </w:div>
    <w:div w:id="1289630315">
      <w:bodyDiv w:val="1"/>
      <w:marLeft w:val="0"/>
      <w:marRight w:val="0"/>
      <w:marTop w:val="0"/>
      <w:marBottom w:val="0"/>
      <w:divBdr>
        <w:top w:val="none" w:sz="0" w:space="0" w:color="auto"/>
        <w:left w:val="none" w:sz="0" w:space="0" w:color="auto"/>
        <w:bottom w:val="none" w:sz="0" w:space="0" w:color="auto"/>
        <w:right w:val="none" w:sz="0" w:space="0" w:color="auto"/>
      </w:divBdr>
    </w:div>
    <w:div w:id="1313872023">
      <w:bodyDiv w:val="1"/>
      <w:marLeft w:val="0"/>
      <w:marRight w:val="0"/>
      <w:marTop w:val="0"/>
      <w:marBottom w:val="0"/>
      <w:divBdr>
        <w:top w:val="none" w:sz="0" w:space="0" w:color="auto"/>
        <w:left w:val="none" w:sz="0" w:space="0" w:color="auto"/>
        <w:bottom w:val="none" w:sz="0" w:space="0" w:color="auto"/>
        <w:right w:val="none" w:sz="0" w:space="0" w:color="auto"/>
      </w:divBdr>
    </w:div>
    <w:div w:id="1728062859">
      <w:bodyDiv w:val="1"/>
      <w:marLeft w:val="0"/>
      <w:marRight w:val="0"/>
      <w:marTop w:val="0"/>
      <w:marBottom w:val="0"/>
      <w:divBdr>
        <w:top w:val="none" w:sz="0" w:space="0" w:color="auto"/>
        <w:left w:val="none" w:sz="0" w:space="0" w:color="auto"/>
        <w:bottom w:val="none" w:sz="0" w:space="0" w:color="auto"/>
        <w:right w:val="none" w:sz="0" w:space="0" w:color="auto"/>
      </w:divBdr>
    </w:div>
    <w:div w:id="19839203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studentaid.gov/pslf" TargetMode="External"/><Relationship Id="rId18" Type="http://schemas.openxmlformats.org/officeDocument/2006/relationships/hyperlink" Target="https://wsac.wa.gov/sites/default/files/Public%20Service%20Loan%20Forgiveness%20%28PSLF%29%20FAQs%20Updated%209-3-2024.pdf"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studentaid.gov/announcements-events/idr-court-actions" TargetMode="External"/><Relationship Id="rId17" Type="http://schemas.openxmlformats.org/officeDocument/2006/relationships/hyperlink" Target="https://wsac.wa.gov/sites/default/files/Steps%20to%20Apply%20for%20PSLF_updated%209-3-2024.pdf" TargetMode="External"/><Relationship Id="rId2" Type="http://schemas.openxmlformats.org/officeDocument/2006/relationships/customXml" Target="../customXml/item2.xml"/><Relationship Id="rId16" Type="http://schemas.openxmlformats.org/officeDocument/2006/relationships/hyperlink" Target="https://wsac.wa.gov/sites/default/files/PSLF%20Fact%20Sheet_updated%209-3-2024.pdf" TargetMode="External"/><Relationship Id="rId20" Type="http://schemas.openxmlformats.org/officeDocument/2006/relationships/hyperlink" Target="https://studentaid.gov/manage-loans/forgiveness-cancellation/public-servic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tudentaid.gov/manage-loans/forgiveness-cancellation/public-service"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sac.wa.gov/PSLF"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studentcomplaints.wa.gov/hc/requests/new"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ofm.wa.gov/PSLF_Directory" TargetMode="External"/><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Custom 10">
      <a:dk1>
        <a:srgbClr val="3F3F3F"/>
      </a:dk1>
      <a:lt1>
        <a:srgbClr val="FFFFFF"/>
      </a:lt1>
      <a:dk2>
        <a:srgbClr val="C6892B"/>
      </a:dk2>
      <a:lt2>
        <a:srgbClr val="FFFFFF"/>
      </a:lt2>
      <a:accent1>
        <a:srgbClr val="C6892B"/>
      </a:accent1>
      <a:accent2>
        <a:srgbClr val="60B9CD"/>
      </a:accent2>
      <a:accent3>
        <a:srgbClr val="346625"/>
      </a:accent3>
      <a:accent4>
        <a:srgbClr val="9FCC2F"/>
      </a:accent4>
      <a:accent5>
        <a:srgbClr val="7A1C16"/>
      </a:accent5>
      <a:accent6>
        <a:srgbClr val="174479"/>
      </a:accent6>
      <a:hlink>
        <a:srgbClr val="174479"/>
      </a:hlink>
      <a:folHlink>
        <a:srgbClr val="174479"/>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C8D540EE71311449B371931B4B8B409" ma:contentTypeVersion="8" ma:contentTypeDescription="Create a new document." ma:contentTypeScope="" ma:versionID="48396f03524fe0aea96360bc7d47b176">
  <xsd:schema xmlns:xsd="http://www.w3.org/2001/XMLSchema" xmlns:xs="http://www.w3.org/2001/XMLSchema" xmlns:p="http://schemas.microsoft.com/office/2006/metadata/properties" xmlns:ns1="http://schemas.microsoft.com/sharepoint/v3" xmlns:ns2="f628cfb4-24e4-4c3f-b586-8ac4bc7c776a" xmlns:ns3="8271acbd-a8f0-471d-8c3b-d747f2072f30" targetNamespace="http://schemas.microsoft.com/office/2006/metadata/properties" ma:root="true" ma:fieldsID="381862887dc4bfaa405965f125dc6813" ns1:_="" ns2:_="" ns3:_="">
    <xsd:import namespace="http://schemas.microsoft.com/sharepoint/v3"/>
    <xsd:import namespace="f628cfb4-24e4-4c3f-b586-8ac4bc7c776a"/>
    <xsd:import namespace="8271acbd-a8f0-471d-8c3b-d747f2072f30"/>
    <xsd:element name="properties">
      <xsd:complexType>
        <xsd:sequence>
          <xsd:element name="documentManagement">
            <xsd:complexType>
              <xsd:all>
                <xsd:element ref="ns2:MediaServiceMetadata" minOccurs="0"/>
                <xsd:element ref="ns2:MediaServiceFastMetadata" minOccurs="0"/>
                <xsd:element ref="ns1:_ip_UnifiedCompliancePolicyProperties" minOccurs="0"/>
                <xsd:element ref="ns1:_ip_UnifiedCompliancePolicyUIAc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0" nillable="true" ma:displayName="Unified Compliance Policy Properties" ma:hidden="true" ma:internalName="_ip_UnifiedCompliancePolicyProperties">
      <xsd:simpleType>
        <xsd:restriction base="dms:Note"/>
      </xsd:simpleType>
    </xsd:element>
    <xsd:element name="_ip_UnifiedCompliancePolicyUIAction" ma:index="1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628cfb4-24e4-4c3f-b586-8ac4bc7c77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271acbd-a8f0-471d-8c3b-d747f2072f3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C93B9E3-1970-4297-8E46-9805659AD8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628cfb4-24e4-4c3f-b586-8ac4bc7c776a"/>
    <ds:schemaRef ds:uri="8271acbd-a8f0-471d-8c3b-d747f2072f3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27CF5E2-DCC4-409D-BADA-D0060ED29433}">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4D91D089-16BD-4E44-B11A-F83BB150B819}">
  <ds:schemaRefs>
    <ds:schemaRef ds:uri="http://schemas.openxmlformats.org/officeDocument/2006/bibliography"/>
  </ds:schemaRefs>
</ds:datastoreItem>
</file>

<file path=customXml/itemProps4.xml><?xml version="1.0" encoding="utf-8"?>
<ds:datastoreItem xmlns:ds="http://schemas.openxmlformats.org/officeDocument/2006/customXml" ds:itemID="{2B82C9EF-B2D5-498A-9A7F-C8D4892CC84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1</Pages>
  <Words>603</Words>
  <Characters>3440</Characters>
  <Application>Microsoft Office Word</Application>
  <DocSecurity>0</DocSecurity>
  <Lines>28</Lines>
  <Paragraphs>8</Paragraphs>
  <ScaleCrop>false</ScaleCrop>
  <Company>Washington Student Achievement Council</Company>
  <LinksUpToDate>false</LinksUpToDate>
  <CharactersWithSpaces>4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yatt, Aaron (WSAC)</dc:creator>
  <cp:keywords/>
  <dc:description/>
  <cp:lastModifiedBy>Parker, Terri (OFM)</cp:lastModifiedBy>
  <cp:revision>124</cp:revision>
  <dcterms:created xsi:type="dcterms:W3CDTF">2025-05-21T17:01:00Z</dcterms:created>
  <dcterms:modified xsi:type="dcterms:W3CDTF">2025-07-03T1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8D540EE71311449B371931B4B8B409</vt:lpwstr>
  </property>
  <property fmtid="{D5CDD505-2E9C-101B-9397-08002B2CF9AE}" pid="3" name="Order">
    <vt:r8>7539400</vt:r8>
  </property>
  <property fmtid="{D5CDD505-2E9C-101B-9397-08002B2CF9AE}" pid="4" name="MediaServiceImageTags">
    <vt:lpwstr/>
  </property>
</Properties>
</file>